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10282" w:type="dxa"/>
        <w:tblInd w:w="-2" w:type="dxa"/>
        <w:tblLook w:val="04A0" w:firstRow="1" w:lastRow="0" w:firstColumn="1" w:lastColumn="0" w:noHBand="0" w:noVBand="1"/>
      </w:tblPr>
      <w:tblGrid>
        <w:gridCol w:w="3826"/>
        <w:gridCol w:w="1391"/>
        <w:gridCol w:w="1170"/>
        <w:gridCol w:w="1360"/>
        <w:gridCol w:w="1374"/>
        <w:gridCol w:w="236"/>
        <w:gridCol w:w="925"/>
      </w:tblGrid>
      <w:tr w:rsidR="004F68AB" w:rsidRPr="00A93E8E" w:rsidTr="00B608D2">
        <w:trPr>
          <w:trHeight w:val="576"/>
        </w:trPr>
        <w:tc>
          <w:tcPr>
            <w:tcW w:w="38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4F68AB" w:rsidRPr="00960276" w:rsidRDefault="004F68AB" w:rsidP="001548F0">
            <w:pPr>
              <w:rPr>
                <w:rFonts w:cstheme="minorHAnsi"/>
                <w:b/>
              </w:rPr>
            </w:pPr>
            <w:r w:rsidRPr="00960276">
              <w:rPr>
                <w:rFonts w:cstheme="minorHAnsi"/>
                <w:b/>
              </w:rPr>
              <w:t>College:</w:t>
            </w:r>
          </w:p>
        </w:tc>
        <w:tc>
          <w:tcPr>
            <w:tcW w:w="6456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F68AB" w:rsidRPr="00960276" w:rsidRDefault="00A52FD0" w:rsidP="00580ADC">
            <w:pPr>
              <w:rPr>
                <w:rFonts w:cstheme="minorHAnsi"/>
                <w:b/>
              </w:rPr>
            </w:pPr>
            <w:sdt>
              <w:sdtPr>
                <w:alias w:val="College"/>
                <w:tag w:val="College"/>
                <w:id w:val="1922603347"/>
                <w:lock w:val="sdtLocked"/>
                <w:placeholder>
                  <w:docPart w:val="88A063E792584DC084460EE0C32DE5F4"/>
                </w:placeholder>
                <w:showingPlcHdr/>
                <w:comboBox>
                  <w:listItem w:value="Choose an item."/>
                  <w:listItem w:displayText="Paul Engler College of Agriculture &amp; Natural Sciences" w:value="Paul Engler College of Agriculture &amp; Natural Sciences"/>
                  <w:listItem w:displayText="Paul &amp; Virginia Engler College of Business" w:value="Paul &amp; Virginia Engler College of Business"/>
                  <w:listItem w:displayText="Terry B. Rogers College of Education &amp; Social Sciences" w:value="Terry B. Rogers College of Education &amp; Social Sciences"/>
                  <w:listItem w:displayText="College of Nursing &amp; Health Sciences" w:value="College of Nursing &amp; Health Sciences"/>
                  <w:listItem w:displayText="College of Engineering" w:value="College of Engineering"/>
                  <w:listItem w:displayText="Sybil B. Harrington College of Fine Arts &amp; Humanities" w:value="Sybil B. Harrington College of Fine Arts &amp; Humanities"/>
                </w:comboBox>
              </w:sdtPr>
              <w:sdtEndPr>
                <w:rPr>
                  <w:rFonts w:cstheme="minorHAnsi"/>
                </w:rPr>
              </w:sdtEndPr>
              <w:sdtContent>
                <w:r w:rsidR="004F68AB" w:rsidRPr="00960276">
                  <w:rPr>
                    <w:rStyle w:val="PlaceholderText"/>
                    <w:rFonts w:cstheme="minorHAnsi"/>
                    <w:shd w:val="clear" w:color="auto" w:fill="D9D9D9" w:themeFill="background1" w:themeFillShade="D9"/>
                  </w:rPr>
                  <w:t>Choose an item.</w:t>
                </w:r>
              </w:sdtContent>
            </w:sdt>
          </w:p>
        </w:tc>
      </w:tr>
      <w:tr w:rsidR="004F68AB" w:rsidRPr="00A93E8E" w:rsidTr="00B608D2">
        <w:trPr>
          <w:trHeight w:val="576"/>
        </w:trPr>
        <w:tc>
          <w:tcPr>
            <w:tcW w:w="38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4F68AB" w:rsidRPr="00960276" w:rsidRDefault="004F68AB" w:rsidP="0093569C">
            <w:pPr>
              <w:rPr>
                <w:rFonts w:cstheme="minorHAnsi"/>
                <w:b/>
              </w:rPr>
            </w:pPr>
            <w:r w:rsidRPr="00960276">
              <w:rPr>
                <w:rFonts w:cstheme="minorHAnsi"/>
                <w:b/>
              </w:rPr>
              <w:t>Department</w:t>
            </w:r>
            <w:r w:rsidR="001548F0" w:rsidRPr="00960276">
              <w:rPr>
                <w:rFonts w:cstheme="minorHAnsi"/>
                <w:b/>
              </w:rPr>
              <w:t>/School</w:t>
            </w:r>
            <w:r w:rsidRPr="00960276">
              <w:rPr>
                <w:rFonts w:cstheme="minorHAnsi"/>
                <w:b/>
              </w:rPr>
              <w:t xml:space="preserve">:  </w:t>
            </w:r>
          </w:p>
        </w:tc>
        <w:tc>
          <w:tcPr>
            <w:tcW w:w="6456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F68AB" w:rsidRPr="00960276" w:rsidRDefault="00A52FD0" w:rsidP="00580ADC">
            <w:pPr>
              <w:rPr>
                <w:rFonts w:cstheme="minorHAnsi"/>
                <w:b/>
              </w:rPr>
            </w:pPr>
            <w:sdt>
              <w:sdtPr>
                <w:alias w:val="Department"/>
                <w:tag w:val="Department"/>
                <w:id w:val="-1527624603"/>
                <w:lock w:val="sdtLocked"/>
                <w:placeholder>
                  <w:docPart w:val="1B68E385459345D9A99C5F1C7FCDA88D"/>
                </w:placeholder>
                <w:showingPlcHdr/>
                <w:comboBox>
                  <w:listItem w:value="Choose an item."/>
                  <w:listItem w:displayText="Accounting, Economics &amp; Finance" w:value="Accounting, Economics &amp; Finance"/>
                  <w:listItem w:displayText="Agricultural Sciences" w:value="Agricultural Sciences"/>
                  <w:listItem w:displayText="Art, Theatre &amp; Dance" w:value="Art, Theatre &amp; Dance"/>
                  <w:listItem w:displayText="Chemistry &amp; Physics" w:value="Chemistry &amp; Physics"/>
                  <w:listItem w:displayText="Communication" w:value="Communication"/>
                  <w:listItem w:displayText="Communication Disorders" w:value="Communication Disorders"/>
                  <w:listItem w:displayText="Computer Information &amp; Decision Management" w:value="Computer Information &amp; Decision Management"/>
                  <w:listItem w:displayText="Computer Science" w:value="Computer Science"/>
                  <w:listItem w:displayText="Education" w:value="Education"/>
                  <w:listItem w:displayText="Engineering" w:value="Engineering"/>
                  <w:listItem w:displayText="English, Philosophy &amp; Modern Languages" w:value="English, Philosophy &amp; Modern Languages"/>
                  <w:listItem w:displayText="General Majors" w:value="General Majors"/>
                  <w:listItem w:displayText="Health Sciences" w:value="Health Sciences"/>
                  <w:listItem w:displayText="History" w:value="History"/>
                  <w:listItem w:displayText="Life, Earth &amp; Environmental Sciences" w:value="Life, Earth &amp; Environmental Sciences"/>
                  <w:listItem w:displayText="Management, Marketing &amp; General Business" w:value="Management, Marketing &amp; General Business"/>
                  <w:listItem w:displayText="Mathematics" w:value="Mathematics"/>
                  <w:listItem w:displayText="Nursing" w:value="Nursing"/>
                  <w:listItem w:displayText="Pre-Business" w:value="Pre-Business"/>
                  <w:listItem w:displayText="Political Science &amp; Criminal Justice" w:value="Political Science &amp; Criminal Justice"/>
                  <w:listItem w:displayText="Psychology, Sociology &amp; Social Work" w:value="Psychology, Sociology &amp; Social Work"/>
                  <w:listItem w:displayText="Sports &amp; Exercise Sciences" w:value="Sports &amp; Exercise Sciences"/>
                  <w:listItem w:displayText="School of Music" w:value="School of Music"/>
                </w:comboBox>
              </w:sdtPr>
              <w:sdtEndPr>
                <w:rPr>
                  <w:rFonts w:cstheme="minorHAnsi"/>
                </w:rPr>
              </w:sdtEndPr>
              <w:sdtContent>
                <w:r w:rsidR="002D4E29" w:rsidRPr="004E5B59">
                  <w:rPr>
                    <w:rStyle w:val="PlaceholderText"/>
                    <w:rFonts w:cstheme="minorHAnsi"/>
                    <w:shd w:val="clear" w:color="auto" w:fill="D9D9D9" w:themeFill="background1" w:themeFillShade="D9"/>
                  </w:rPr>
                  <w:t>Choose an item.</w:t>
                </w:r>
              </w:sdtContent>
            </w:sdt>
          </w:p>
        </w:tc>
      </w:tr>
      <w:tr w:rsidR="00857FAA" w:rsidRPr="00A93E8E" w:rsidTr="00B608D2">
        <w:trPr>
          <w:trHeight w:val="576"/>
        </w:trPr>
        <w:tc>
          <w:tcPr>
            <w:tcW w:w="38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857FAA" w:rsidRPr="00960276" w:rsidRDefault="00ED5690" w:rsidP="00857FAA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Person Submitting Initial Request</w:t>
            </w:r>
            <w:r w:rsidRPr="00960276">
              <w:rPr>
                <w:rFonts w:cstheme="minorHAnsi"/>
                <w:b/>
              </w:rPr>
              <w:t>:</w:t>
            </w:r>
          </w:p>
        </w:tc>
        <w:tc>
          <w:tcPr>
            <w:tcW w:w="6456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57FAA" w:rsidRPr="00960276" w:rsidRDefault="00A52FD0" w:rsidP="00857FAA">
            <w:pPr>
              <w:rPr>
                <w:rFonts w:cstheme="minorHAnsi"/>
                <w:b/>
              </w:rPr>
            </w:pPr>
            <w:sdt>
              <w:sdtPr>
                <w:alias w:val="Faculty"/>
                <w:tag w:val="Faculty"/>
                <w:id w:val="-750346411"/>
                <w:placeholder>
                  <w:docPart w:val="F76EE08B004F45F692F1853065480E4D"/>
                </w:placeholder>
                <w:temporary/>
                <w:showingPlcHdr/>
                <w:text/>
              </w:sdtPr>
              <w:sdtEndPr>
                <w:rPr>
                  <w:rFonts w:cstheme="minorHAnsi"/>
                </w:rPr>
              </w:sdtEndPr>
              <w:sdtContent>
                <w:r w:rsidR="00857FAA" w:rsidRPr="00960276">
                  <w:rPr>
                    <w:rStyle w:val="PlaceholderText"/>
                    <w:rFonts w:cstheme="minorHAnsi"/>
                    <w:shd w:val="clear" w:color="auto" w:fill="D9D9D9" w:themeFill="background1" w:themeFillShade="D9"/>
                  </w:rPr>
                  <w:t xml:space="preserve">Click or tap here to enter </w:t>
                </w:r>
                <w:r w:rsidR="00857FAA">
                  <w:rPr>
                    <w:rStyle w:val="PlaceholderText"/>
                    <w:rFonts w:cstheme="minorHAnsi"/>
                    <w:shd w:val="clear" w:color="auto" w:fill="D9D9D9" w:themeFill="background1" w:themeFillShade="D9"/>
                  </w:rPr>
                  <w:t>name</w:t>
                </w:r>
                <w:r w:rsidR="00857FAA" w:rsidRPr="00960276">
                  <w:rPr>
                    <w:rStyle w:val="PlaceholderText"/>
                    <w:rFonts w:cstheme="minorHAnsi"/>
                    <w:shd w:val="clear" w:color="auto" w:fill="D9D9D9" w:themeFill="background1" w:themeFillShade="D9"/>
                  </w:rPr>
                  <w:t>.</w:t>
                </w:r>
              </w:sdtContent>
            </w:sdt>
          </w:p>
        </w:tc>
      </w:tr>
      <w:tr w:rsidR="00533284" w:rsidRPr="00A93E8E" w:rsidTr="00B608D2">
        <w:trPr>
          <w:trHeight w:val="576"/>
        </w:trPr>
        <w:tc>
          <w:tcPr>
            <w:tcW w:w="38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533284" w:rsidRPr="00960276" w:rsidRDefault="00533284" w:rsidP="00533284">
            <w:pPr>
              <w:rPr>
                <w:rFonts w:cstheme="minorHAnsi"/>
              </w:rPr>
            </w:pPr>
            <w:r>
              <w:rPr>
                <w:rFonts w:cstheme="minorHAnsi"/>
                <w:b/>
              </w:rPr>
              <w:t>Effective Catalog Year</w:t>
            </w:r>
            <w:r w:rsidRPr="00960276">
              <w:rPr>
                <w:rFonts w:cstheme="minorHAnsi"/>
                <w:b/>
              </w:rPr>
              <w:t>:</w:t>
            </w:r>
            <w:r>
              <w:rPr>
                <w:rFonts w:cstheme="minorHAnsi"/>
                <w:b/>
              </w:rPr>
              <w:br/>
              <w:t>(e.g.: 202</w:t>
            </w:r>
            <w:r w:rsidR="007A25E5">
              <w:rPr>
                <w:rFonts w:cstheme="minorHAnsi"/>
                <w:b/>
              </w:rPr>
              <w:t>3</w:t>
            </w:r>
            <w:r>
              <w:rPr>
                <w:rFonts w:cstheme="minorHAnsi"/>
                <w:b/>
              </w:rPr>
              <w:t>-202</w:t>
            </w:r>
            <w:r w:rsidR="007A25E5">
              <w:rPr>
                <w:rFonts w:cstheme="minorHAnsi"/>
                <w:b/>
              </w:rPr>
              <w:t>4</w:t>
            </w:r>
            <w:r>
              <w:rPr>
                <w:rFonts w:cstheme="minorHAnsi"/>
                <w:b/>
              </w:rPr>
              <w:t>)</w:t>
            </w:r>
          </w:p>
        </w:tc>
        <w:tc>
          <w:tcPr>
            <w:tcW w:w="6456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33284" w:rsidRPr="007F2895" w:rsidRDefault="00A52FD0" w:rsidP="00533284">
            <w:pPr>
              <w:rPr>
                <w:rFonts w:cstheme="minorHAnsi"/>
                <w:sz w:val="20"/>
                <w:szCs w:val="20"/>
              </w:rPr>
            </w:pPr>
            <w:sdt>
              <w:sdtPr>
                <w:alias w:val="Catalog year"/>
                <w:tag w:val="Catalog year"/>
                <w:id w:val="1612009828"/>
                <w:placeholder>
                  <w:docPart w:val="169D6077200347D78C4C1BE8A4ADE8DB"/>
                </w:placeholder>
                <w:showingPlcHdr/>
                <w:text/>
              </w:sdtPr>
              <w:sdtEndPr>
                <w:rPr>
                  <w:rFonts w:cstheme="minorHAnsi"/>
                </w:rPr>
              </w:sdtEndPr>
              <w:sdtContent>
                <w:r w:rsidR="00533284" w:rsidRPr="00960276">
                  <w:rPr>
                    <w:rStyle w:val="PlaceholderText"/>
                    <w:rFonts w:cstheme="minorHAnsi"/>
                    <w:shd w:val="clear" w:color="auto" w:fill="D9D9D9" w:themeFill="background1" w:themeFillShade="D9"/>
                  </w:rPr>
                  <w:t>Click or tap here to enter text.</w:t>
                </w:r>
              </w:sdtContent>
            </w:sdt>
            <w:r w:rsidR="00533284">
              <w:rPr>
                <w:rStyle w:val="Emphasis"/>
              </w:rPr>
              <w:t xml:space="preserve"> </w:t>
            </w:r>
          </w:p>
        </w:tc>
      </w:tr>
      <w:tr w:rsidR="007A25E5" w:rsidRPr="00A93E8E" w:rsidTr="00B608D2">
        <w:trPr>
          <w:cantSplit/>
          <w:trHeight w:val="576"/>
        </w:trPr>
        <w:tc>
          <w:tcPr>
            <w:tcW w:w="38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7A25E5" w:rsidRDefault="007A25E5" w:rsidP="009205EF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 xml:space="preserve">First Semester Change will be Offered: </w:t>
            </w:r>
            <w:r>
              <w:rPr>
                <w:rFonts w:cstheme="minorHAnsi"/>
                <w:b/>
              </w:rPr>
              <w:br/>
              <w:t xml:space="preserve">(e.g.: Fall 2023, Spring 2024, </w:t>
            </w:r>
            <w:r>
              <w:rPr>
                <w:rFonts w:cstheme="minorHAnsi"/>
                <w:b/>
              </w:rPr>
              <w:br/>
              <w:t>Sum1 2024, etc.)</w:t>
            </w:r>
          </w:p>
        </w:tc>
        <w:tc>
          <w:tcPr>
            <w:tcW w:w="6456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A25E5" w:rsidRDefault="00A52FD0" w:rsidP="009205EF">
            <w:sdt>
              <w:sdtPr>
                <w:alias w:val="Semester offered"/>
                <w:tag w:val="Semester offered"/>
                <w:id w:val="849613947"/>
                <w:placeholder>
                  <w:docPart w:val="FBF62B58A7C34854ACB688AD93BDE967"/>
                </w:placeholder>
                <w:temporary/>
                <w:showingPlcHdr/>
                <w:text/>
              </w:sdtPr>
              <w:sdtEndPr>
                <w:rPr>
                  <w:rFonts w:cstheme="minorHAnsi"/>
                </w:rPr>
              </w:sdtEndPr>
              <w:sdtContent>
                <w:r w:rsidR="007A25E5" w:rsidRPr="00960276">
                  <w:rPr>
                    <w:rStyle w:val="PlaceholderText"/>
                    <w:rFonts w:cstheme="minorHAnsi"/>
                    <w:shd w:val="clear" w:color="auto" w:fill="D9D9D9" w:themeFill="background1" w:themeFillShade="D9"/>
                  </w:rPr>
                  <w:t>Click or tap here to enter text.</w:t>
                </w:r>
              </w:sdtContent>
            </w:sdt>
          </w:p>
        </w:tc>
      </w:tr>
      <w:tr w:rsidR="00857FAA" w:rsidRPr="00141DA0" w:rsidTr="00B608D2">
        <w:trPr>
          <w:trHeight w:val="576"/>
        </w:trPr>
        <w:tc>
          <w:tcPr>
            <w:tcW w:w="38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857FAA" w:rsidRPr="00141DA0" w:rsidRDefault="00857FAA" w:rsidP="00857FAA">
            <w:pPr>
              <w:rPr>
                <w:rFonts w:cstheme="minorHAnsi"/>
                <w:b/>
              </w:rPr>
            </w:pPr>
            <w:r w:rsidRPr="00141DA0">
              <w:rPr>
                <w:rFonts w:cstheme="minorHAnsi"/>
                <w:b/>
              </w:rPr>
              <w:t>Program Name:</w:t>
            </w:r>
          </w:p>
        </w:tc>
        <w:tc>
          <w:tcPr>
            <w:tcW w:w="6456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57FAA" w:rsidRPr="00141DA0" w:rsidRDefault="00A52FD0" w:rsidP="00857FAA">
            <w:pPr>
              <w:rPr>
                <w:rStyle w:val="Emphasis"/>
              </w:rPr>
            </w:pPr>
            <w:sdt>
              <w:sdtPr>
                <w:rPr>
                  <w:i/>
                  <w:iCs/>
                </w:rPr>
                <w:alias w:val="Program name"/>
                <w:tag w:val="Program name"/>
                <w:id w:val="448048883"/>
                <w:placeholder>
                  <w:docPart w:val="89CDD40D6F014D0ABE4D725D9766E8C2"/>
                </w:placeholder>
                <w:showingPlcHdr/>
                <w:text/>
              </w:sdtPr>
              <w:sdtEndPr>
                <w:rPr>
                  <w:rFonts w:cstheme="minorHAnsi"/>
                  <w:iCs w:val="0"/>
                </w:rPr>
              </w:sdtEndPr>
              <w:sdtContent>
                <w:r w:rsidR="00857FAA" w:rsidRPr="00141DA0">
                  <w:rPr>
                    <w:rStyle w:val="PlaceholderText"/>
                    <w:rFonts w:cstheme="minorHAnsi"/>
                    <w:shd w:val="clear" w:color="auto" w:fill="D9D9D9" w:themeFill="background1" w:themeFillShade="D9"/>
                  </w:rPr>
                  <w:t>Click or tap here to enter text.</w:t>
                </w:r>
              </w:sdtContent>
            </w:sdt>
          </w:p>
        </w:tc>
      </w:tr>
      <w:tr w:rsidR="00857FAA" w:rsidRPr="00141DA0" w:rsidTr="00B608D2">
        <w:trPr>
          <w:trHeight w:val="576"/>
        </w:trPr>
        <w:tc>
          <w:tcPr>
            <w:tcW w:w="38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857FAA" w:rsidRPr="00141DA0" w:rsidRDefault="00857FAA" w:rsidP="00857FAA">
            <w:pPr>
              <w:rPr>
                <w:rFonts w:cstheme="minorHAnsi"/>
                <w:b/>
              </w:rPr>
            </w:pPr>
            <w:r w:rsidRPr="00141DA0">
              <w:rPr>
                <w:rFonts w:cstheme="minorHAnsi"/>
                <w:b/>
              </w:rPr>
              <w:t>Major Code:</w:t>
            </w:r>
          </w:p>
        </w:tc>
        <w:tc>
          <w:tcPr>
            <w:tcW w:w="6456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57FAA" w:rsidRPr="00502C04" w:rsidRDefault="00A52FD0" w:rsidP="00857FAA">
            <w:pPr>
              <w:rPr>
                <w:rStyle w:val="Emphasis"/>
              </w:rPr>
            </w:pPr>
            <w:sdt>
              <w:sdtPr>
                <w:rPr>
                  <w:i/>
                  <w:iCs/>
                </w:rPr>
                <w:alias w:val="Major code"/>
                <w:tag w:val="Major code"/>
                <w:id w:val="1931089957"/>
                <w:placeholder>
                  <w:docPart w:val="6E1A84358ABA401BBD28C52F94AFDB83"/>
                </w:placeholder>
                <w:showingPlcHdr/>
                <w:text/>
              </w:sdtPr>
              <w:sdtEndPr>
                <w:rPr>
                  <w:rFonts w:cstheme="minorHAnsi"/>
                  <w:iCs w:val="0"/>
                </w:rPr>
              </w:sdtEndPr>
              <w:sdtContent>
                <w:r w:rsidR="00857FAA" w:rsidRPr="00502C04">
                  <w:rPr>
                    <w:rStyle w:val="PlaceholderText"/>
                    <w:rFonts w:cstheme="minorHAnsi"/>
                    <w:shd w:val="clear" w:color="auto" w:fill="D9D9D9" w:themeFill="background1" w:themeFillShade="D9"/>
                  </w:rPr>
                  <w:t>Click or tap here.</w:t>
                </w:r>
              </w:sdtContent>
            </w:sdt>
          </w:p>
        </w:tc>
      </w:tr>
      <w:tr w:rsidR="00502C04" w:rsidRPr="00141DA0" w:rsidTr="00B608D2">
        <w:trPr>
          <w:trHeight w:val="576"/>
        </w:trPr>
        <w:tc>
          <w:tcPr>
            <w:tcW w:w="38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502C04" w:rsidRPr="00141DA0" w:rsidRDefault="00502C04" w:rsidP="00857FAA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Total</w:t>
            </w:r>
            <w:r w:rsidR="00453705">
              <w:rPr>
                <w:rFonts w:cstheme="minorHAnsi"/>
                <w:b/>
              </w:rPr>
              <w:t xml:space="preserve"> </w:t>
            </w:r>
            <w:r>
              <w:rPr>
                <w:rFonts w:cstheme="minorHAnsi"/>
                <w:b/>
              </w:rPr>
              <w:t>semester credit hours (SCH) for program:</w:t>
            </w:r>
            <w:r w:rsidR="00C30B12">
              <w:rPr>
                <w:rFonts w:cstheme="minorHAnsi"/>
                <w:b/>
              </w:rPr>
              <w:t xml:space="preserve"> </w:t>
            </w:r>
            <w:r w:rsidR="005E534A">
              <w:rPr>
                <w:rFonts w:cstheme="minorHAnsi"/>
                <w:b/>
              </w:rPr>
              <w:br/>
            </w:r>
            <w:r w:rsidR="00C30B12">
              <w:rPr>
                <w:rFonts w:cstheme="minorHAnsi"/>
                <w:b/>
              </w:rPr>
              <w:t>(e.g.: 120, 30-36, etc.)</w:t>
            </w:r>
          </w:p>
        </w:tc>
        <w:tc>
          <w:tcPr>
            <w:tcW w:w="6456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02C04" w:rsidRDefault="00A52FD0" w:rsidP="00857FAA">
            <w:pPr>
              <w:rPr>
                <w:i/>
                <w:iCs/>
              </w:rPr>
            </w:pPr>
            <w:sdt>
              <w:sdtPr>
                <w:alias w:val="Total SCH"/>
                <w:tag w:val="Total SCH"/>
                <w:id w:val="2033762556"/>
                <w:placeholder>
                  <w:docPart w:val="2F53E4FE9FF3409AA2E728EAC5D54297"/>
                </w:placeholder>
                <w:temporary/>
                <w:showingPlcHdr/>
                <w:text/>
              </w:sdtPr>
              <w:sdtEndPr>
                <w:rPr>
                  <w:rFonts w:cstheme="minorHAnsi"/>
                </w:rPr>
              </w:sdtEndPr>
              <w:sdtContent>
                <w:r w:rsidR="00502C04" w:rsidRPr="00960276">
                  <w:rPr>
                    <w:rStyle w:val="PlaceholderText"/>
                    <w:rFonts w:cstheme="minorHAnsi"/>
                    <w:shd w:val="clear" w:color="auto" w:fill="D9D9D9" w:themeFill="background1" w:themeFillShade="D9"/>
                  </w:rPr>
                  <w:t>Click or tap here to enter text.</w:t>
                </w:r>
              </w:sdtContent>
            </w:sdt>
          </w:p>
        </w:tc>
      </w:tr>
      <w:tr w:rsidR="00857FAA" w:rsidRPr="00295746" w:rsidTr="00B608D2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576"/>
        </w:trPr>
        <w:tc>
          <w:tcPr>
            <w:tcW w:w="3826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857FAA" w:rsidRDefault="00857FAA" w:rsidP="00857FAA">
            <w:pPr>
              <w:rPr>
                <w:rFonts w:cstheme="minorHAnsi"/>
              </w:rPr>
            </w:pPr>
            <w:r>
              <w:rPr>
                <w:rFonts w:cstheme="minorHAnsi"/>
                <w:b/>
              </w:rPr>
              <w:t>Type of Change:</w:t>
            </w:r>
          </w:p>
          <w:p w:rsidR="00857FAA" w:rsidRPr="00024DBD" w:rsidRDefault="00857FAA" w:rsidP="00857FAA">
            <w:pPr>
              <w:rPr>
                <w:rFonts w:cstheme="minorHAnsi"/>
                <w:b/>
                <w:sz w:val="18"/>
                <w:szCs w:val="18"/>
              </w:rPr>
            </w:pPr>
            <w:r w:rsidRPr="00024DBD">
              <w:rPr>
                <w:rFonts w:cstheme="minorHAnsi"/>
                <w:sz w:val="18"/>
                <w:szCs w:val="18"/>
              </w:rPr>
              <w:t>(check all that apply)</w:t>
            </w:r>
          </w:p>
        </w:tc>
        <w:tc>
          <w:tcPr>
            <w:tcW w:w="1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857FAA" w:rsidRPr="00295746" w:rsidRDefault="00A52FD0" w:rsidP="00857FAA">
            <w:pPr>
              <w:rPr>
                <w:rFonts w:cstheme="minorHAnsi"/>
                <w:b/>
              </w:rPr>
            </w:pPr>
            <w:sdt>
              <w:sdtPr>
                <w:id w:val="-197627620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502C04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857FAA">
              <w:rPr>
                <w:rFonts w:cstheme="minorHAnsi"/>
              </w:rPr>
              <w:t xml:space="preserve"> </w:t>
            </w:r>
            <w:r w:rsidR="00502C04">
              <w:rPr>
                <w:rFonts w:cstheme="minorHAnsi"/>
              </w:rPr>
              <w:t xml:space="preserve">Univ </w:t>
            </w:r>
            <w:r w:rsidR="00857FAA" w:rsidRPr="00295746">
              <w:rPr>
                <w:rFonts w:cstheme="minorHAnsi"/>
              </w:rPr>
              <w:t>Core</w:t>
            </w:r>
          </w:p>
        </w:tc>
        <w:tc>
          <w:tcPr>
            <w:tcW w:w="117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857FAA" w:rsidRPr="00295746" w:rsidRDefault="00A52FD0" w:rsidP="00857FAA">
            <w:pPr>
              <w:rPr>
                <w:rFonts w:cstheme="minorHAnsi"/>
                <w:b/>
              </w:rPr>
            </w:pPr>
            <w:sdt>
              <w:sdtPr>
                <w:id w:val="-2071106573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502C04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502C04">
              <w:t xml:space="preserve"> Co</w:t>
            </w:r>
            <w:r w:rsidR="00857FAA" w:rsidRPr="00295746">
              <w:rPr>
                <w:rFonts w:cstheme="minorHAnsi"/>
              </w:rPr>
              <w:t>llege</w:t>
            </w:r>
          </w:p>
        </w:tc>
        <w:tc>
          <w:tcPr>
            <w:tcW w:w="136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857FAA" w:rsidRPr="00295746" w:rsidRDefault="00A52FD0" w:rsidP="00857FAA">
            <w:pPr>
              <w:rPr>
                <w:rFonts w:cstheme="minorHAnsi"/>
                <w:b/>
              </w:rPr>
            </w:pPr>
            <w:sdt>
              <w:sdtPr>
                <w:id w:val="-1736150341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502C04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857FAA" w:rsidRPr="00295746">
              <w:rPr>
                <w:rFonts w:cstheme="minorHAnsi"/>
              </w:rPr>
              <w:t xml:space="preserve"> Dep</w:t>
            </w:r>
            <w:r w:rsidR="00857FAA">
              <w:rPr>
                <w:rFonts w:cstheme="minorHAnsi"/>
              </w:rPr>
              <w:t>t</w:t>
            </w:r>
          </w:p>
        </w:tc>
        <w:tc>
          <w:tcPr>
            <w:tcW w:w="137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857FAA" w:rsidRPr="00295746" w:rsidRDefault="00A52FD0" w:rsidP="00857FAA">
            <w:pPr>
              <w:rPr>
                <w:rFonts w:cstheme="minorHAnsi"/>
                <w:b/>
              </w:rPr>
            </w:pPr>
            <w:sdt>
              <w:sdtPr>
                <w:id w:val="-887722469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857FAA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857FAA" w:rsidRPr="00295746">
              <w:rPr>
                <w:rFonts w:cstheme="minorHAnsi"/>
              </w:rPr>
              <w:t xml:space="preserve"> Major</w:t>
            </w:r>
          </w:p>
        </w:tc>
        <w:tc>
          <w:tcPr>
            <w:tcW w:w="1161" w:type="dxa"/>
            <w:gridSpan w:val="2"/>
            <w:tcBorders>
              <w:top w:val="single" w:sz="4" w:space="0" w:color="auto"/>
              <w:bottom w:val="single" w:sz="4" w:space="0" w:color="auto"/>
              <w:right w:val="single" w:sz="2" w:space="0" w:color="auto"/>
            </w:tcBorders>
            <w:vAlign w:val="center"/>
          </w:tcPr>
          <w:p w:rsidR="00857FAA" w:rsidRPr="00295746" w:rsidRDefault="00A52FD0" w:rsidP="00857FAA">
            <w:pPr>
              <w:rPr>
                <w:rFonts w:cstheme="minorHAnsi"/>
                <w:b/>
              </w:rPr>
            </w:pPr>
            <w:sdt>
              <w:sdtPr>
                <w:id w:val="1507558683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857FAA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857FAA" w:rsidRPr="00295746">
              <w:rPr>
                <w:rFonts w:cstheme="minorHAnsi"/>
              </w:rPr>
              <w:t xml:space="preserve"> Other</w:t>
            </w:r>
          </w:p>
        </w:tc>
      </w:tr>
      <w:tr w:rsidR="00806499" w:rsidRPr="00295746" w:rsidTr="00B55DCC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576"/>
        </w:trPr>
        <w:tc>
          <w:tcPr>
            <w:tcW w:w="3826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806499" w:rsidRDefault="00806499" w:rsidP="003B68AA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 xml:space="preserve">What percentage of modality (online or face-to-face) will the </w:t>
            </w:r>
            <w:r w:rsidRPr="00ED75EF">
              <w:rPr>
                <w:rFonts w:cstheme="minorHAnsi"/>
                <w:b/>
                <w:u w:val="single"/>
              </w:rPr>
              <w:t>entire</w:t>
            </w:r>
            <w:r>
              <w:rPr>
                <w:rFonts w:cstheme="minorHAnsi"/>
                <w:b/>
              </w:rPr>
              <w:t xml:space="preserve"> degree be offered to students (including the new changes)? Provide additional comments, if necessary.</w:t>
            </w:r>
          </w:p>
          <w:p w:rsidR="00806499" w:rsidRPr="00024DBD" w:rsidRDefault="00806499" w:rsidP="003B68AA">
            <w:pPr>
              <w:rPr>
                <w:rFonts w:cstheme="minorHAnsi"/>
                <w:b/>
                <w:sz w:val="18"/>
                <w:szCs w:val="18"/>
              </w:rPr>
            </w:pPr>
            <w:r w:rsidRPr="00024DBD">
              <w:rPr>
                <w:rFonts w:cstheme="minorHAnsi"/>
                <w:sz w:val="18"/>
                <w:szCs w:val="18"/>
              </w:rPr>
              <w:t>(check all that apply)</w:t>
            </w:r>
          </w:p>
        </w:tc>
        <w:tc>
          <w:tcPr>
            <w:tcW w:w="5531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806499" w:rsidRDefault="00A52FD0" w:rsidP="00806499">
            <w:pPr>
              <w:rPr>
                <w:rFonts w:cstheme="minorHAnsi"/>
              </w:rPr>
            </w:pPr>
            <w:sdt>
              <w:sdtPr>
                <w:id w:val="-1654139811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806499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806499">
              <w:rPr>
                <w:rFonts w:cstheme="minorHAnsi"/>
              </w:rPr>
              <w:t xml:space="preserve"> 100%      </w:t>
            </w:r>
            <w:sdt>
              <w:sdtPr>
                <w:id w:val="1708140846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806499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806499">
              <w:t xml:space="preserve"> 86-99%     </w:t>
            </w:r>
            <w:sdt>
              <w:sdtPr>
                <w:id w:val="298426379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806499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806499" w:rsidRPr="00295746">
              <w:rPr>
                <w:rFonts w:cstheme="minorHAnsi"/>
              </w:rPr>
              <w:t xml:space="preserve"> </w:t>
            </w:r>
            <w:r w:rsidR="00806499">
              <w:rPr>
                <w:rFonts w:cstheme="minorHAnsi"/>
              </w:rPr>
              <w:t xml:space="preserve">51-85%    </w:t>
            </w:r>
            <w:sdt>
              <w:sdtPr>
                <w:id w:val="465546061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806499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806499" w:rsidRPr="00295746">
              <w:rPr>
                <w:rFonts w:cstheme="minorHAnsi"/>
              </w:rPr>
              <w:t xml:space="preserve"> </w:t>
            </w:r>
            <w:r w:rsidR="00806499">
              <w:rPr>
                <w:rFonts w:cstheme="minorHAnsi"/>
              </w:rPr>
              <w:t>Face-to-Face</w:t>
            </w:r>
          </w:p>
          <w:p w:rsidR="00806499" w:rsidRDefault="00806499" w:rsidP="00806499">
            <w:pPr>
              <w:rPr>
                <w:rFonts w:cstheme="minorHAnsi"/>
              </w:rPr>
            </w:pPr>
          </w:p>
          <w:p w:rsidR="00806499" w:rsidRPr="00806499" w:rsidRDefault="00A52FD0" w:rsidP="00806499">
            <w:pPr>
              <w:rPr>
                <w:rFonts w:cstheme="minorHAnsi"/>
              </w:rPr>
            </w:pPr>
            <w:sdt>
              <w:sdtPr>
                <w:alias w:val="Comments"/>
                <w:tag w:val="Comments"/>
                <w:id w:val="515346492"/>
                <w:placeholder>
                  <w:docPart w:val="10981F0DA41F46B38B9E444FA1F58FFC"/>
                </w:placeholder>
                <w:temporary/>
                <w:showingPlcHdr/>
                <w:text/>
              </w:sdtPr>
              <w:sdtEndPr>
                <w:rPr>
                  <w:rFonts w:cstheme="minorHAnsi"/>
                </w:rPr>
              </w:sdtEndPr>
              <w:sdtContent>
                <w:r w:rsidR="00806499" w:rsidRPr="00960276">
                  <w:rPr>
                    <w:rStyle w:val="PlaceholderText"/>
                    <w:rFonts w:cstheme="minorHAnsi"/>
                    <w:shd w:val="clear" w:color="auto" w:fill="D9D9D9" w:themeFill="background1" w:themeFillShade="D9"/>
                  </w:rPr>
                  <w:t>Click or tap here to enter text.</w:t>
                </w:r>
              </w:sdtContent>
            </w:sdt>
          </w:p>
        </w:tc>
        <w:tc>
          <w:tcPr>
            <w:tcW w:w="925" w:type="dxa"/>
            <w:tcBorders>
              <w:top w:val="single" w:sz="4" w:space="0" w:color="auto"/>
              <w:bottom w:val="single" w:sz="4" w:space="0" w:color="auto"/>
              <w:right w:val="single" w:sz="2" w:space="0" w:color="auto"/>
            </w:tcBorders>
            <w:vAlign w:val="center"/>
          </w:tcPr>
          <w:p w:rsidR="00806499" w:rsidRPr="00295746" w:rsidRDefault="00806499" w:rsidP="003B68AA">
            <w:pPr>
              <w:rPr>
                <w:rFonts w:cstheme="minorHAnsi"/>
                <w:b/>
              </w:rPr>
            </w:pPr>
          </w:p>
        </w:tc>
      </w:tr>
      <w:tr w:rsidR="00B608D2" w:rsidRPr="00BD2471" w:rsidTr="00B608D2">
        <w:trPr>
          <w:cantSplit/>
          <w:trHeight w:val="576"/>
        </w:trPr>
        <w:tc>
          <w:tcPr>
            <w:tcW w:w="10282" w:type="dxa"/>
            <w:gridSpan w:val="7"/>
            <w:tcBorders>
              <w:bottom w:val="nil"/>
            </w:tcBorders>
            <w:shd w:val="clear" w:color="auto" w:fill="auto"/>
          </w:tcPr>
          <w:p w:rsidR="00B608D2" w:rsidRPr="00CC0F4B" w:rsidRDefault="00B608D2" w:rsidP="009205EF">
            <w:pPr>
              <w:shd w:val="clear" w:color="auto" w:fill="F2F2F2" w:themeFill="background1" w:themeFillShade="F2"/>
              <w:rPr>
                <w:rFonts w:cstheme="minorHAnsi"/>
                <w:b/>
                <w:u w:val="single"/>
              </w:rPr>
            </w:pPr>
            <w:r w:rsidRPr="00CC0F4B">
              <w:rPr>
                <w:rFonts w:cstheme="minorHAnsi"/>
                <w:b/>
                <w:u w:val="single"/>
              </w:rPr>
              <w:t>Important notes:</w:t>
            </w:r>
          </w:p>
          <w:p w:rsidR="00B608D2" w:rsidRPr="00B608D2" w:rsidRDefault="00B608D2" w:rsidP="00B608D2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 xml:space="preserve">If </w:t>
            </w:r>
            <w:r w:rsidR="00311743">
              <w:rPr>
                <w:rFonts w:cstheme="minorHAnsi"/>
                <w:b/>
              </w:rPr>
              <w:t>a</w:t>
            </w:r>
            <w:r>
              <w:rPr>
                <w:rFonts w:cstheme="minorHAnsi"/>
                <w:b/>
              </w:rPr>
              <w:t xml:space="preserve"> program </w:t>
            </w:r>
            <w:r w:rsidR="00311743">
              <w:rPr>
                <w:rFonts w:cstheme="minorHAnsi"/>
                <w:b/>
              </w:rPr>
              <w:t>is actually being</w:t>
            </w:r>
            <w:r>
              <w:rPr>
                <w:rFonts w:cstheme="minorHAnsi"/>
                <w:b/>
              </w:rPr>
              <w:t xml:space="preserve"> consolidated with another program, </w:t>
            </w:r>
            <w:r w:rsidR="00311743">
              <w:rPr>
                <w:rFonts w:cstheme="minorHAnsi"/>
                <w:b/>
              </w:rPr>
              <w:t xml:space="preserve">please </w:t>
            </w:r>
            <w:r>
              <w:rPr>
                <w:rFonts w:cstheme="minorHAnsi"/>
                <w:b/>
              </w:rPr>
              <w:t>complete</w:t>
            </w:r>
            <w:r w:rsidR="00311743">
              <w:rPr>
                <w:rFonts w:cstheme="minorHAnsi"/>
                <w:b/>
              </w:rPr>
              <w:t xml:space="preserve"> a ‘Program Deactivation Request’ on the program being consolidated and a </w:t>
            </w:r>
            <w:r>
              <w:rPr>
                <w:rFonts w:cstheme="minorHAnsi"/>
                <w:b/>
              </w:rPr>
              <w:t>‘Program Change Form’ on the persisting program that explains how the programs will be consolidated.</w:t>
            </w:r>
          </w:p>
          <w:p w:rsidR="00B608D2" w:rsidRPr="00DA6F9C" w:rsidRDefault="00B608D2" w:rsidP="009205EF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cstheme="minorHAnsi"/>
                <w:b/>
              </w:rPr>
            </w:pPr>
            <w:r w:rsidRPr="00DF522C">
              <w:rPr>
                <w:rFonts w:cstheme="minorHAnsi"/>
                <w:b/>
              </w:rPr>
              <w:t xml:space="preserve">Once the </w:t>
            </w:r>
            <w:r w:rsidR="00311743">
              <w:rPr>
                <w:rFonts w:cstheme="minorHAnsi"/>
                <w:b/>
              </w:rPr>
              <w:t>‘Program Deactivation Request</w:t>
            </w:r>
            <w:r w:rsidRPr="00DF522C">
              <w:rPr>
                <w:rFonts w:cstheme="minorHAnsi"/>
                <w:b/>
              </w:rPr>
              <w:t>’</w:t>
            </w:r>
            <w:r w:rsidR="00311743">
              <w:rPr>
                <w:rFonts w:cstheme="minorHAnsi"/>
                <w:b/>
              </w:rPr>
              <w:t xml:space="preserve"> and ‘Program Change Request’</w:t>
            </w:r>
            <w:r w:rsidRPr="00DF522C">
              <w:rPr>
                <w:rFonts w:cstheme="minorHAnsi"/>
                <w:b/>
              </w:rPr>
              <w:t xml:space="preserve"> ha</w:t>
            </w:r>
            <w:r w:rsidR="00311743">
              <w:rPr>
                <w:rFonts w:cstheme="minorHAnsi"/>
                <w:b/>
              </w:rPr>
              <w:t>ve</w:t>
            </w:r>
            <w:r w:rsidRPr="00DF522C">
              <w:rPr>
                <w:rFonts w:cstheme="minorHAnsi"/>
                <w:b/>
              </w:rPr>
              <w:t xml:space="preserve"> been approved by the University Curriculum Committee and Provost, please contact </w:t>
            </w:r>
            <w:r>
              <w:rPr>
                <w:rFonts w:cstheme="minorHAnsi"/>
                <w:b/>
              </w:rPr>
              <w:t>Academic Digital Marketing (ADM) to</w:t>
            </w:r>
            <w:r w:rsidRPr="00DF522C">
              <w:rPr>
                <w:rFonts w:cstheme="minorHAnsi"/>
                <w:b/>
              </w:rPr>
              <w:t xml:space="preserve"> update any college or department websites</w:t>
            </w:r>
            <w:r>
              <w:rPr>
                <w:rFonts w:cstheme="minorHAnsi"/>
                <w:b/>
              </w:rPr>
              <w:t>.</w:t>
            </w:r>
          </w:p>
        </w:tc>
      </w:tr>
      <w:tr w:rsidR="00857FAA" w:rsidRPr="00BD2471" w:rsidTr="00B608D2">
        <w:trPr>
          <w:trHeight w:val="864"/>
        </w:trPr>
        <w:tc>
          <w:tcPr>
            <w:tcW w:w="10282" w:type="dxa"/>
            <w:gridSpan w:val="7"/>
            <w:tcBorders>
              <w:bottom w:val="nil"/>
            </w:tcBorders>
            <w:shd w:val="clear" w:color="auto" w:fill="F2F2F2" w:themeFill="background1" w:themeFillShade="F2"/>
            <w:vAlign w:val="center"/>
          </w:tcPr>
          <w:p w:rsidR="00857FAA" w:rsidRPr="000E1149" w:rsidRDefault="00857FAA" w:rsidP="00857FAA">
            <w:pPr>
              <w:rPr>
                <w:rFonts w:cstheme="minorHAnsi"/>
                <w:b/>
              </w:rPr>
            </w:pPr>
            <w:r w:rsidRPr="000E1149">
              <w:rPr>
                <w:rFonts w:cstheme="minorHAnsi"/>
                <w:b/>
              </w:rPr>
              <w:t>SACSCOC Substantive Change</w:t>
            </w:r>
          </w:p>
          <w:p w:rsidR="00857FAA" w:rsidRPr="00C87623" w:rsidRDefault="00857FAA" w:rsidP="00857FAA">
            <w:pPr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Explain why</w:t>
            </w:r>
            <w:r w:rsidRPr="00C87623">
              <w:rPr>
                <w:rFonts w:cstheme="minorHAnsi"/>
                <w:sz w:val="20"/>
                <w:szCs w:val="20"/>
              </w:rPr>
              <w:t xml:space="preserve"> this</w:t>
            </w:r>
            <w:r>
              <w:rPr>
                <w:rFonts w:cstheme="minorHAnsi"/>
                <w:sz w:val="20"/>
                <w:szCs w:val="20"/>
              </w:rPr>
              <w:t xml:space="preserve"> is or is not</w:t>
            </w:r>
            <w:r w:rsidRPr="00C87623">
              <w:rPr>
                <w:rFonts w:cstheme="minorHAnsi"/>
                <w:sz w:val="20"/>
                <w:szCs w:val="20"/>
              </w:rPr>
              <w:t xml:space="preserve"> a substantive change requiring notification or approval by SACSCOC? (see </w:t>
            </w:r>
            <w:r w:rsidRPr="00C87623">
              <w:rPr>
                <w:rFonts w:cstheme="minorHAnsi"/>
                <w:i/>
                <w:sz w:val="20"/>
                <w:szCs w:val="20"/>
              </w:rPr>
              <w:t>Substantive Change Information/Checklist</w:t>
            </w:r>
            <w:r w:rsidR="00A50170">
              <w:rPr>
                <w:rFonts w:cstheme="minorHAnsi"/>
                <w:i/>
                <w:sz w:val="20"/>
                <w:szCs w:val="20"/>
              </w:rPr>
              <w:t xml:space="preserve"> on </w:t>
            </w:r>
            <w:proofErr w:type="spellStart"/>
            <w:r w:rsidR="00A50170">
              <w:rPr>
                <w:rFonts w:cstheme="minorHAnsi"/>
                <w:i/>
                <w:sz w:val="20"/>
                <w:szCs w:val="20"/>
              </w:rPr>
              <w:t>WTAccess</w:t>
            </w:r>
            <w:proofErr w:type="spellEnd"/>
            <w:r w:rsidR="00A50170">
              <w:rPr>
                <w:rFonts w:cstheme="minorHAnsi"/>
                <w:i/>
                <w:sz w:val="20"/>
                <w:szCs w:val="20"/>
              </w:rPr>
              <w:t xml:space="preserve"> or the Academic Affairs webpage</w:t>
            </w:r>
            <w:r w:rsidRPr="00C87623">
              <w:rPr>
                <w:rFonts w:cstheme="minorHAnsi"/>
                <w:sz w:val="20"/>
                <w:szCs w:val="20"/>
              </w:rPr>
              <w:t>)</w:t>
            </w:r>
          </w:p>
        </w:tc>
      </w:tr>
      <w:tr w:rsidR="00857FAA" w:rsidRPr="000E1149" w:rsidTr="00B608D2">
        <w:trPr>
          <w:trHeight w:val="576"/>
        </w:trPr>
        <w:tc>
          <w:tcPr>
            <w:tcW w:w="10282" w:type="dxa"/>
            <w:gridSpan w:val="7"/>
            <w:tcBorders>
              <w:top w:val="nil"/>
              <w:bottom w:val="single" w:sz="4" w:space="0" w:color="auto"/>
            </w:tcBorders>
            <w:vAlign w:val="center"/>
          </w:tcPr>
          <w:p w:rsidR="00857FAA" w:rsidRPr="000E1149" w:rsidRDefault="00A52FD0" w:rsidP="00857FAA">
            <w:pPr>
              <w:rPr>
                <w:rFonts w:cstheme="minorHAnsi"/>
                <w:b/>
              </w:rPr>
            </w:pPr>
            <w:sdt>
              <w:sdtPr>
                <w:alias w:val="subst chg"/>
                <w:tag w:val="subst chg"/>
                <w:id w:val="1077008464"/>
                <w:placeholder>
                  <w:docPart w:val="5D84C47F4AF9416086BC50F53702D745"/>
                </w:placeholder>
                <w:temporary/>
                <w:showingPlcHdr/>
                <w:text w:multiLine="1"/>
              </w:sdtPr>
              <w:sdtEndPr>
                <w:rPr>
                  <w:rFonts w:cstheme="minorHAnsi"/>
                </w:rPr>
              </w:sdtEndPr>
              <w:sdtContent>
                <w:r w:rsidR="00857FAA" w:rsidRPr="00295746">
                  <w:rPr>
                    <w:rStyle w:val="PlaceholderText"/>
                    <w:rFonts w:cstheme="minorHAnsi"/>
                    <w:shd w:val="clear" w:color="auto" w:fill="D9D9D9" w:themeFill="background1" w:themeFillShade="D9"/>
                  </w:rPr>
                  <w:t>Click or tap here to enter text.</w:t>
                </w:r>
              </w:sdtContent>
            </w:sdt>
          </w:p>
        </w:tc>
      </w:tr>
      <w:tr w:rsidR="00857FAA" w:rsidRPr="00BD2471" w:rsidTr="00B608D2">
        <w:trPr>
          <w:trHeight w:val="576"/>
        </w:trPr>
        <w:tc>
          <w:tcPr>
            <w:tcW w:w="10282" w:type="dxa"/>
            <w:gridSpan w:val="7"/>
            <w:tcBorders>
              <w:bottom w:val="nil"/>
            </w:tcBorders>
            <w:shd w:val="clear" w:color="auto" w:fill="F2F2F2" w:themeFill="background1" w:themeFillShade="F2"/>
            <w:vAlign w:val="center"/>
          </w:tcPr>
          <w:p w:rsidR="00857FAA" w:rsidRPr="00295746" w:rsidRDefault="00857FAA" w:rsidP="00857FAA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Explanation/Justification</w:t>
            </w:r>
          </w:p>
          <w:p w:rsidR="00857FAA" w:rsidRPr="00BD2471" w:rsidRDefault="00857FAA" w:rsidP="00857FAA">
            <w:pPr>
              <w:rPr>
                <w:rFonts w:cstheme="minorHAnsi"/>
                <w:b/>
              </w:rPr>
            </w:pPr>
            <w:r w:rsidRPr="00295746">
              <w:rPr>
                <w:rFonts w:cstheme="minorHAnsi"/>
                <w:sz w:val="20"/>
                <w:szCs w:val="20"/>
              </w:rPr>
              <w:t xml:space="preserve">Provide a brief explanation of the </w:t>
            </w:r>
            <w:r>
              <w:rPr>
                <w:rFonts w:cstheme="minorHAnsi"/>
                <w:sz w:val="20"/>
                <w:szCs w:val="20"/>
              </w:rPr>
              <w:t>requested change and specify assessment findings (learning and/or strategic) that support the need for this request</w:t>
            </w:r>
            <w:r w:rsidRPr="00295746">
              <w:rPr>
                <w:rFonts w:cstheme="minorHAnsi"/>
                <w:sz w:val="20"/>
                <w:szCs w:val="20"/>
              </w:rPr>
              <w:t>.</w:t>
            </w:r>
            <w:r w:rsidRPr="00BD2471">
              <w:rPr>
                <w:rFonts w:cstheme="minorHAnsi"/>
                <w:sz w:val="20"/>
                <w:szCs w:val="20"/>
              </w:rPr>
              <w:t xml:space="preserve"> </w:t>
            </w:r>
          </w:p>
        </w:tc>
      </w:tr>
      <w:tr w:rsidR="00857FAA" w:rsidRPr="00BD2471" w:rsidTr="00B608D2">
        <w:trPr>
          <w:trHeight w:val="576"/>
        </w:trPr>
        <w:tc>
          <w:tcPr>
            <w:tcW w:w="10282" w:type="dxa"/>
            <w:gridSpan w:val="7"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</w:tcPr>
          <w:p w:rsidR="00857FAA" w:rsidRPr="00BD2471" w:rsidRDefault="00A52FD0" w:rsidP="00857FAA">
            <w:pPr>
              <w:spacing w:before="120" w:after="120"/>
              <w:rPr>
                <w:rFonts w:cstheme="minorHAnsi"/>
                <w:b/>
              </w:rPr>
            </w:pPr>
            <w:sdt>
              <w:sdtPr>
                <w:alias w:val="explanation"/>
                <w:tag w:val="explanation"/>
                <w:id w:val="368733160"/>
                <w:placeholder>
                  <w:docPart w:val="B9C631878777440780F5F3933BEC3047"/>
                </w:placeholder>
                <w:temporary/>
                <w:showingPlcHdr/>
                <w:text w:multiLine="1"/>
              </w:sdtPr>
              <w:sdtEndPr>
                <w:rPr>
                  <w:rFonts w:cstheme="minorHAnsi"/>
                </w:rPr>
              </w:sdtEndPr>
              <w:sdtContent>
                <w:r w:rsidR="00857FAA" w:rsidRPr="00295746">
                  <w:rPr>
                    <w:rStyle w:val="PlaceholderText"/>
                    <w:rFonts w:cstheme="minorHAnsi"/>
                    <w:shd w:val="clear" w:color="auto" w:fill="D9D9D9" w:themeFill="background1" w:themeFillShade="D9"/>
                  </w:rPr>
                  <w:t>Click or tap here to enter text.</w:t>
                </w:r>
              </w:sdtContent>
            </w:sdt>
          </w:p>
        </w:tc>
      </w:tr>
      <w:tr w:rsidR="00857FAA" w:rsidRPr="00353742" w:rsidTr="00B608D2">
        <w:trPr>
          <w:trHeight w:val="576"/>
        </w:trPr>
        <w:tc>
          <w:tcPr>
            <w:tcW w:w="10282" w:type="dxa"/>
            <w:gridSpan w:val="7"/>
            <w:tcBorders>
              <w:top w:val="single" w:sz="4" w:space="0" w:color="auto"/>
              <w:bottom w:val="nil"/>
            </w:tcBorders>
            <w:shd w:val="clear" w:color="auto" w:fill="F2F2F2" w:themeFill="background1" w:themeFillShade="F2"/>
            <w:vAlign w:val="center"/>
          </w:tcPr>
          <w:p w:rsidR="00857FAA" w:rsidRPr="00353742" w:rsidRDefault="00857FAA" w:rsidP="00857FAA">
            <w:pPr>
              <w:rPr>
                <w:b/>
              </w:rPr>
            </w:pPr>
            <w:r w:rsidRPr="00353742">
              <w:rPr>
                <w:b/>
              </w:rPr>
              <w:t>Catalog Link</w:t>
            </w:r>
          </w:p>
          <w:p w:rsidR="00857FAA" w:rsidRPr="00353742" w:rsidRDefault="00857FAA" w:rsidP="00857FAA">
            <w:r w:rsidRPr="00353742">
              <w:t>Copy the program link from the current catalog.</w:t>
            </w:r>
          </w:p>
        </w:tc>
      </w:tr>
      <w:tr w:rsidR="00857FAA" w:rsidRPr="0093569C" w:rsidTr="00B608D2">
        <w:trPr>
          <w:trHeight w:val="576"/>
        </w:trPr>
        <w:tc>
          <w:tcPr>
            <w:tcW w:w="10282" w:type="dxa"/>
            <w:gridSpan w:val="7"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</w:tcPr>
          <w:p w:rsidR="00857FAA" w:rsidRPr="0093569C" w:rsidRDefault="00A52FD0" w:rsidP="00857FAA">
            <w:pPr>
              <w:spacing w:before="120" w:after="120"/>
            </w:pPr>
            <w:sdt>
              <w:sdtPr>
                <w:rPr>
                  <w:iCs/>
                </w:rPr>
                <w:alias w:val="catalog link"/>
                <w:tag w:val="catalog link"/>
                <w:id w:val="-291906038"/>
                <w:placeholder>
                  <w:docPart w:val="659934F87BCE49999FABB24CFF850782"/>
                </w:placeholder>
                <w:temporary/>
                <w:showingPlcHdr/>
                <w:text/>
              </w:sdtPr>
              <w:sdtEndPr>
                <w:rPr>
                  <w:rFonts w:cstheme="minorHAnsi"/>
                  <w:iCs w:val="0"/>
                </w:rPr>
              </w:sdtEndPr>
              <w:sdtContent>
                <w:r w:rsidR="00857FAA" w:rsidRPr="0093569C">
                  <w:rPr>
                    <w:rStyle w:val="PlaceholderText"/>
                    <w:rFonts w:cstheme="minorHAnsi"/>
                    <w:shd w:val="clear" w:color="auto" w:fill="D9D9D9" w:themeFill="background1" w:themeFillShade="D9"/>
                  </w:rPr>
                  <w:t>Copy catalog link here.</w:t>
                </w:r>
              </w:sdtContent>
            </w:sdt>
          </w:p>
        </w:tc>
      </w:tr>
      <w:tr w:rsidR="00857FAA" w:rsidRPr="00BD2471" w:rsidTr="00B608D2">
        <w:trPr>
          <w:trHeight w:val="864"/>
        </w:trPr>
        <w:tc>
          <w:tcPr>
            <w:tcW w:w="10282" w:type="dxa"/>
            <w:gridSpan w:val="7"/>
            <w:tcBorders>
              <w:top w:val="single" w:sz="4" w:space="0" w:color="auto"/>
              <w:bottom w:val="nil"/>
            </w:tcBorders>
            <w:shd w:val="clear" w:color="auto" w:fill="F2F2F2" w:themeFill="background1" w:themeFillShade="F2"/>
            <w:vAlign w:val="center"/>
          </w:tcPr>
          <w:p w:rsidR="00857FAA" w:rsidRPr="00BD2471" w:rsidRDefault="00857FAA" w:rsidP="00857FAA">
            <w:pPr>
              <w:rPr>
                <w:rFonts w:cstheme="minorHAnsi"/>
                <w:b/>
              </w:rPr>
            </w:pPr>
            <w:r w:rsidRPr="00BD2471">
              <w:rPr>
                <w:rFonts w:cstheme="minorHAnsi"/>
                <w:b/>
              </w:rPr>
              <w:t>Change From/To</w:t>
            </w:r>
          </w:p>
          <w:p w:rsidR="00857FAA" w:rsidRPr="00C800C8" w:rsidRDefault="00857FAA" w:rsidP="00857FAA">
            <w:pPr>
              <w:rPr>
                <w:rFonts w:cstheme="minorHAnsi"/>
                <w:sz w:val="20"/>
                <w:szCs w:val="20"/>
              </w:rPr>
            </w:pPr>
            <w:r w:rsidRPr="00BD2471">
              <w:rPr>
                <w:rFonts w:cstheme="minorHAnsi"/>
                <w:sz w:val="20"/>
                <w:szCs w:val="20"/>
              </w:rPr>
              <w:t xml:space="preserve">Copy current </w:t>
            </w:r>
            <w:r>
              <w:rPr>
                <w:rFonts w:cstheme="minorHAnsi"/>
                <w:sz w:val="20"/>
                <w:szCs w:val="20"/>
              </w:rPr>
              <w:t xml:space="preserve">program from the </w:t>
            </w:r>
            <w:r w:rsidRPr="00BD2471">
              <w:rPr>
                <w:rFonts w:cstheme="minorHAnsi"/>
                <w:sz w:val="20"/>
                <w:szCs w:val="20"/>
              </w:rPr>
              <w:t>catalog</w:t>
            </w:r>
            <w:r>
              <w:rPr>
                <w:rFonts w:cstheme="minorHAnsi"/>
                <w:sz w:val="20"/>
                <w:szCs w:val="20"/>
              </w:rPr>
              <w:t xml:space="preserve"> (</w:t>
            </w:r>
            <w:r w:rsidRPr="006A2D90">
              <w:rPr>
                <w:rFonts w:cstheme="minorHAnsi"/>
                <w:sz w:val="20"/>
                <w:szCs w:val="20"/>
                <w:u w:val="single"/>
              </w:rPr>
              <w:t>not</w:t>
            </w:r>
            <w:r>
              <w:rPr>
                <w:rFonts w:cstheme="minorHAnsi"/>
                <w:sz w:val="20"/>
                <w:szCs w:val="20"/>
              </w:rPr>
              <w:t xml:space="preserve"> from the program website);</w:t>
            </w:r>
            <w:r w:rsidRPr="00BD2471">
              <w:rPr>
                <w:rFonts w:cstheme="minorHAnsi"/>
                <w:sz w:val="20"/>
                <w:szCs w:val="20"/>
              </w:rPr>
              <w:t xml:space="preserve"> </w:t>
            </w:r>
            <w:r>
              <w:rPr>
                <w:rFonts w:cstheme="minorHAnsi"/>
                <w:sz w:val="20"/>
                <w:szCs w:val="20"/>
              </w:rPr>
              <w:t>indicate changes by using</w:t>
            </w:r>
            <w:r w:rsidRPr="00BD2471">
              <w:rPr>
                <w:rFonts w:cstheme="minorHAnsi"/>
                <w:sz w:val="20"/>
                <w:szCs w:val="20"/>
              </w:rPr>
              <w:t xml:space="preserve"> </w:t>
            </w:r>
            <w:r w:rsidRPr="00BD2471">
              <w:rPr>
                <w:rFonts w:cstheme="minorHAnsi"/>
                <w:strike/>
                <w:sz w:val="20"/>
                <w:szCs w:val="20"/>
              </w:rPr>
              <w:t>strikethrough</w:t>
            </w:r>
            <w:r w:rsidRPr="00BD2471">
              <w:rPr>
                <w:rFonts w:cstheme="minorHAnsi"/>
                <w:sz w:val="20"/>
                <w:szCs w:val="20"/>
              </w:rPr>
              <w:t xml:space="preserve"> for deletions and </w:t>
            </w:r>
            <w:r w:rsidRPr="00F36CD5">
              <w:rPr>
                <w:rFonts w:cstheme="minorHAnsi"/>
                <w:color w:val="FF0000"/>
                <w:sz w:val="20"/>
                <w:szCs w:val="20"/>
              </w:rPr>
              <w:t xml:space="preserve">red </w:t>
            </w:r>
            <w:r>
              <w:rPr>
                <w:rFonts w:cstheme="minorHAnsi"/>
                <w:color w:val="FF0000"/>
                <w:sz w:val="20"/>
                <w:szCs w:val="20"/>
              </w:rPr>
              <w:t>font</w:t>
            </w:r>
            <w:r w:rsidRPr="00BD2471">
              <w:rPr>
                <w:rFonts w:cstheme="minorHAnsi"/>
                <w:color w:val="FF0000"/>
                <w:sz w:val="20"/>
                <w:szCs w:val="20"/>
              </w:rPr>
              <w:t xml:space="preserve"> </w:t>
            </w:r>
            <w:r w:rsidRPr="00BD2471">
              <w:rPr>
                <w:rFonts w:cstheme="minorHAnsi"/>
                <w:sz w:val="20"/>
                <w:szCs w:val="20"/>
              </w:rPr>
              <w:t>for additions.</w:t>
            </w:r>
          </w:p>
        </w:tc>
      </w:tr>
      <w:tr w:rsidR="00857FAA" w:rsidRPr="00BD2471" w:rsidTr="00B608D2">
        <w:trPr>
          <w:trHeight w:val="576"/>
        </w:trPr>
        <w:sdt>
          <w:sdtPr>
            <w:alias w:val="change from/to"/>
            <w:tag w:val="change from/to"/>
            <w:id w:val="-1915923022"/>
            <w:placeholder>
              <w:docPart w:val="23B1FE86A9614CE1AF97D8572EB01E35"/>
            </w:placeholder>
            <w:temporary/>
            <w:showingPlcHdr/>
          </w:sdtPr>
          <w:sdtEndPr>
            <w:rPr>
              <w:rStyle w:val="Emphasis"/>
              <w:i/>
              <w:iCs/>
            </w:rPr>
          </w:sdtEndPr>
          <w:sdtContent>
            <w:tc>
              <w:tcPr>
                <w:tcW w:w="10282" w:type="dxa"/>
                <w:gridSpan w:val="7"/>
                <w:tcBorders>
                  <w:top w:val="nil"/>
                  <w:bottom w:val="single" w:sz="4" w:space="0" w:color="auto"/>
                </w:tcBorders>
                <w:shd w:val="clear" w:color="auto" w:fill="auto"/>
                <w:vAlign w:val="center"/>
              </w:tcPr>
              <w:p w:rsidR="00857FAA" w:rsidRPr="00BD2471" w:rsidRDefault="00857FAA" w:rsidP="00857FAA">
                <w:pPr>
                  <w:spacing w:before="120" w:after="120"/>
                  <w:rPr>
                    <w:rFonts w:cstheme="minorHAnsi"/>
                  </w:rPr>
                </w:pPr>
                <w:r w:rsidRPr="00A745D5">
                  <w:rPr>
                    <w:rStyle w:val="PlaceholderText"/>
                    <w:shd w:val="clear" w:color="auto" w:fill="D9D9D9" w:themeFill="background1" w:themeFillShade="D9"/>
                  </w:rPr>
                  <w:t>Click or tap here to enter text.</w:t>
                </w:r>
              </w:p>
            </w:tc>
          </w:sdtContent>
        </w:sdt>
      </w:tr>
      <w:tr w:rsidR="00857FAA" w:rsidRPr="00A93E8E" w:rsidTr="00B608D2">
        <w:trPr>
          <w:trHeight w:val="576"/>
        </w:trPr>
        <w:tc>
          <w:tcPr>
            <w:tcW w:w="10282" w:type="dxa"/>
            <w:gridSpan w:val="7"/>
            <w:tcBorders>
              <w:bottom w:val="nil"/>
            </w:tcBorders>
            <w:shd w:val="clear" w:color="auto" w:fill="F2F2F2" w:themeFill="background1" w:themeFillShade="F2"/>
            <w:vAlign w:val="center"/>
          </w:tcPr>
          <w:p w:rsidR="00857FAA" w:rsidRDefault="00857FAA" w:rsidP="00857FAA">
            <w:pPr>
              <w:rPr>
                <w:rFonts w:cstheme="minorHAnsi"/>
                <w:sz w:val="20"/>
                <w:szCs w:val="20"/>
              </w:rPr>
            </w:pPr>
            <w:r w:rsidRPr="00960276">
              <w:rPr>
                <w:rFonts w:cstheme="minorHAnsi"/>
                <w:b/>
              </w:rPr>
              <w:t>Other Department(s) Affected by this Request</w:t>
            </w:r>
            <w:r w:rsidRPr="00960276">
              <w:rPr>
                <w:rFonts w:cstheme="minorHAnsi"/>
                <w:sz w:val="20"/>
                <w:szCs w:val="20"/>
              </w:rPr>
              <w:t xml:space="preserve"> </w:t>
            </w:r>
          </w:p>
          <w:p w:rsidR="00857FAA" w:rsidRPr="00960276" w:rsidRDefault="00857FAA" w:rsidP="00857FAA">
            <w:pPr>
              <w:rPr>
                <w:rFonts w:cstheme="minorHAnsi"/>
                <w:b/>
              </w:rPr>
            </w:pPr>
            <w:r w:rsidRPr="00960276">
              <w:rPr>
                <w:rFonts w:cstheme="minorHAnsi"/>
                <w:sz w:val="20"/>
                <w:szCs w:val="20"/>
              </w:rPr>
              <w:t>Confirm contact of and approval by other departments</w:t>
            </w:r>
            <w:r>
              <w:rPr>
                <w:rFonts w:cstheme="minorHAnsi"/>
                <w:sz w:val="20"/>
                <w:szCs w:val="20"/>
              </w:rPr>
              <w:t>.</w:t>
            </w:r>
          </w:p>
        </w:tc>
      </w:tr>
      <w:tr w:rsidR="00857FAA" w:rsidRPr="00A93E8E" w:rsidTr="00B608D2">
        <w:trPr>
          <w:trHeight w:val="576"/>
        </w:trPr>
        <w:tc>
          <w:tcPr>
            <w:tcW w:w="10282" w:type="dxa"/>
            <w:gridSpan w:val="7"/>
            <w:tcBorders>
              <w:top w:val="nil"/>
              <w:bottom w:val="single" w:sz="4" w:space="0" w:color="auto"/>
            </w:tcBorders>
            <w:vAlign w:val="center"/>
          </w:tcPr>
          <w:p w:rsidR="00857FAA" w:rsidRPr="00960276" w:rsidRDefault="00A52FD0" w:rsidP="00857FAA">
            <w:pPr>
              <w:spacing w:before="120" w:after="120"/>
              <w:rPr>
                <w:rFonts w:cstheme="minorHAnsi"/>
                <w:b/>
              </w:rPr>
            </w:pPr>
            <w:sdt>
              <w:sdtPr>
                <w:alias w:val="Other Depts"/>
                <w:tag w:val="Other Depts"/>
                <w:id w:val="1107076445"/>
                <w:placeholder>
                  <w:docPart w:val="E961A85138D5489DB4B7218E46E89950"/>
                </w:placeholder>
                <w:temporary/>
                <w:showingPlcHdr/>
                <w:text w:multiLine="1"/>
              </w:sdtPr>
              <w:sdtEndPr>
                <w:rPr>
                  <w:rFonts w:cstheme="minorHAnsi"/>
                </w:rPr>
              </w:sdtEndPr>
              <w:sdtContent>
                <w:r w:rsidR="00857FAA" w:rsidRPr="00960276">
                  <w:rPr>
                    <w:rStyle w:val="PlaceholderText"/>
                    <w:rFonts w:cstheme="minorHAnsi"/>
                    <w:shd w:val="clear" w:color="auto" w:fill="D9D9D9" w:themeFill="background1" w:themeFillShade="D9"/>
                  </w:rPr>
                  <w:t>Click or tap here to enter text.</w:t>
                </w:r>
              </w:sdtContent>
            </w:sdt>
          </w:p>
        </w:tc>
      </w:tr>
      <w:tr w:rsidR="00857FAA" w:rsidRPr="00A93E8E" w:rsidTr="00B608D2">
        <w:trPr>
          <w:trHeight w:val="576"/>
        </w:trPr>
        <w:tc>
          <w:tcPr>
            <w:tcW w:w="10282" w:type="dxa"/>
            <w:gridSpan w:val="7"/>
            <w:tcBorders>
              <w:bottom w:val="nil"/>
            </w:tcBorders>
            <w:shd w:val="clear" w:color="auto" w:fill="F2F2F2" w:themeFill="background1" w:themeFillShade="F2"/>
            <w:vAlign w:val="center"/>
          </w:tcPr>
          <w:p w:rsidR="00857FAA" w:rsidRDefault="00857FAA" w:rsidP="00857FAA">
            <w:pPr>
              <w:rPr>
                <w:rFonts w:cstheme="minorHAnsi"/>
                <w:b/>
              </w:rPr>
            </w:pPr>
            <w:r w:rsidRPr="00960276">
              <w:rPr>
                <w:rFonts w:cstheme="minorHAnsi"/>
                <w:b/>
              </w:rPr>
              <w:t>Implications to Budget</w:t>
            </w:r>
          </w:p>
          <w:p w:rsidR="00857FAA" w:rsidRPr="00960276" w:rsidRDefault="00857FAA" w:rsidP="00857FAA">
            <w:pPr>
              <w:rPr>
                <w:rFonts w:cstheme="minorHAnsi"/>
                <w:b/>
              </w:rPr>
            </w:pPr>
            <w:r w:rsidRPr="00960276">
              <w:rPr>
                <w:rFonts w:cstheme="minorHAnsi"/>
                <w:sz w:val="20"/>
                <w:szCs w:val="20"/>
              </w:rPr>
              <w:t>Describe additional personnel (faculty/staff), space, equipment/supplies, library, and IT needs as appropriate.</w:t>
            </w:r>
          </w:p>
        </w:tc>
      </w:tr>
      <w:tr w:rsidR="00857FAA" w:rsidRPr="00A93E8E" w:rsidTr="00B608D2">
        <w:trPr>
          <w:trHeight w:val="576"/>
        </w:trPr>
        <w:tc>
          <w:tcPr>
            <w:tcW w:w="10282" w:type="dxa"/>
            <w:gridSpan w:val="7"/>
            <w:tcBorders>
              <w:top w:val="nil"/>
            </w:tcBorders>
            <w:vAlign w:val="center"/>
          </w:tcPr>
          <w:p w:rsidR="00857FAA" w:rsidRPr="00960276" w:rsidRDefault="00A52FD0" w:rsidP="00857FAA">
            <w:pPr>
              <w:spacing w:before="120" w:after="120"/>
              <w:rPr>
                <w:rFonts w:cstheme="minorHAnsi"/>
                <w:sz w:val="20"/>
                <w:szCs w:val="20"/>
              </w:rPr>
            </w:pPr>
            <w:sdt>
              <w:sdtPr>
                <w:alias w:val="budget implications"/>
                <w:tag w:val="budget implication"/>
                <w:id w:val="1800951152"/>
                <w:placeholder>
                  <w:docPart w:val="328611021879495AA791196D61180559"/>
                </w:placeholder>
                <w:temporary/>
                <w:showingPlcHdr/>
                <w:text w:multiLine="1"/>
              </w:sdtPr>
              <w:sdtEndPr>
                <w:rPr>
                  <w:rFonts w:cstheme="minorHAnsi"/>
                </w:rPr>
              </w:sdtEndPr>
              <w:sdtContent>
                <w:r w:rsidR="00857FAA" w:rsidRPr="00960276">
                  <w:rPr>
                    <w:rStyle w:val="PlaceholderText"/>
                    <w:rFonts w:cstheme="minorHAnsi"/>
                    <w:shd w:val="clear" w:color="auto" w:fill="D9D9D9" w:themeFill="background1" w:themeFillShade="D9"/>
                  </w:rPr>
                  <w:t>Click or tap here to enter text.</w:t>
                </w:r>
              </w:sdtContent>
            </w:sdt>
          </w:p>
        </w:tc>
      </w:tr>
    </w:tbl>
    <w:p w:rsidR="002308B7" w:rsidRPr="002308B7" w:rsidRDefault="002308B7" w:rsidP="00453705">
      <w:pPr>
        <w:spacing w:after="0" w:line="240" w:lineRule="auto"/>
        <w:rPr>
          <w:rFonts w:ascii="Cambria" w:hAnsi="Cambria"/>
          <w:sz w:val="20"/>
          <w:szCs w:val="20"/>
        </w:rPr>
      </w:pPr>
    </w:p>
    <w:sectPr w:rsidR="002308B7" w:rsidRPr="002308B7" w:rsidSect="00024DBD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 w:code="1"/>
      <w:pgMar w:top="1440" w:right="1440" w:bottom="1440" w:left="1440" w:header="720" w:footer="432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F363C1" w:rsidRDefault="00F363C1" w:rsidP="004126FB">
      <w:pPr>
        <w:spacing w:after="0" w:line="240" w:lineRule="auto"/>
      </w:pPr>
      <w:r>
        <w:separator/>
      </w:r>
    </w:p>
  </w:endnote>
  <w:endnote w:type="continuationSeparator" w:id="0">
    <w:p w:rsidR="00F363C1" w:rsidRDefault="00F363C1" w:rsidP="004126F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A52FD0" w:rsidRDefault="00A52FD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A52FD0" w:rsidRDefault="00A52FD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24DBD" w:rsidRPr="00024DBD" w:rsidRDefault="00024DBD" w:rsidP="00024DBD">
    <w:pPr>
      <w:pStyle w:val="Footer"/>
      <w:rPr>
        <w:b/>
        <w:sz w:val="18"/>
        <w:szCs w:val="18"/>
      </w:rPr>
    </w:pPr>
    <w:r>
      <w:rPr>
        <w:b/>
        <w:sz w:val="18"/>
        <w:szCs w:val="18"/>
      </w:rPr>
      <w:t>I</w:t>
    </w:r>
    <w:r w:rsidRPr="00024DBD">
      <w:rPr>
        <w:b/>
        <w:sz w:val="18"/>
        <w:szCs w:val="18"/>
      </w:rPr>
      <w:t>f approved, forward document to the next queue; if not approved, send it back to the pr</w:t>
    </w:r>
    <w:r w:rsidR="002E6C93">
      <w:rPr>
        <w:b/>
        <w:sz w:val="18"/>
        <w:szCs w:val="18"/>
      </w:rPr>
      <w:t xml:space="preserve">ior queue.                    </w:t>
    </w:r>
    <w:r w:rsidRPr="00024DBD">
      <w:rPr>
        <w:b/>
        <w:sz w:val="18"/>
        <w:szCs w:val="18"/>
      </w:rPr>
      <w:t>Rev.</w:t>
    </w:r>
    <w:r w:rsidR="002E6C93">
      <w:rPr>
        <w:b/>
        <w:sz w:val="18"/>
        <w:szCs w:val="18"/>
      </w:rPr>
      <w:t xml:space="preserve"> </w:t>
    </w:r>
    <w:r w:rsidR="001E2B6F">
      <w:rPr>
        <w:b/>
        <w:sz w:val="18"/>
        <w:szCs w:val="18"/>
      </w:rPr>
      <w:t>0</w:t>
    </w:r>
    <w:r w:rsidR="00A52FD0">
      <w:rPr>
        <w:b/>
        <w:sz w:val="18"/>
        <w:szCs w:val="18"/>
      </w:rPr>
      <w:t>8</w:t>
    </w:r>
    <w:bookmarkStart w:id="0" w:name="_GoBack"/>
    <w:bookmarkEnd w:id="0"/>
    <w:r w:rsidR="002E6C93">
      <w:rPr>
        <w:b/>
        <w:sz w:val="18"/>
        <w:szCs w:val="18"/>
      </w:rPr>
      <w:t>/202</w:t>
    </w:r>
    <w:r w:rsidR="00453705">
      <w:rPr>
        <w:b/>
        <w:sz w:val="18"/>
        <w:szCs w:val="18"/>
      </w:rPr>
      <w:t>2</w:t>
    </w:r>
    <w:r w:rsidRPr="00024DBD">
      <w:rPr>
        <w:b/>
        <w:sz w:val="18"/>
        <w:szCs w:val="18"/>
      </w:rPr>
      <w:t xml:space="preserve">      </w:t>
    </w:r>
  </w:p>
  <w:p w:rsidR="00C67B7A" w:rsidRDefault="00C67B7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F363C1" w:rsidRDefault="00F363C1" w:rsidP="004126FB">
      <w:pPr>
        <w:spacing w:after="0" w:line="240" w:lineRule="auto"/>
      </w:pPr>
      <w:r>
        <w:separator/>
      </w:r>
    </w:p>
  </w:footnote>
  <w:footnote w:type="continuationSeparator" w:id="0">
    <w:p w:rsidR="00F363C1" w:rsidRDefault="00F363C1" w:rsidP="004126F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A52FD0" w:rsidRDefault="00A52FD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A52FD0" w:rsidRDefault="00A52FD0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67B7A" w:rsidRPr="00295746" w:rsidRDefault="00C67B7A" w:rsidP="00C67B7A">
    <w:pPr>
      <w:pStyle w:val="Header"/>
      <w:jc w:val="center"/>
      <w:rPr>
        <w:rFonts w:cstheme="minorHAnsi"/>
        <w:b/>
        <w:sz w:val="28"/>
        <w:szCs w:val="28"/>
      </w:rPr>
    </w:pPr>
    <w:r w:rsidRPr="00295746">
      <w:rPr>
        <w:rFonts w:cstheme="minorHAnsi"/>
        <w:b/>
        <w:sz w:val="28"/>
        <w:szCs w:val="28"/>
      </w:rPr>
      <w:t xml:space="preserve">WTAMU </w:t>
    </w:r>
    <w:r w:rsidRPr="00295746">
      <w:rPr>
        <w:rFonts w:cstheme="minorHAnsi"/>
        <w:b/>
        <w:smallCaps/>
        <w:sz w:val="28"/>
        <w:szCs w:val="28"/>
      </w:rPr>
      <w:t>Curriculum</w:t>
    </w:r>
  </w:p>
  <w:p w:rsidR="00C67B7A" w:rsidRPr="00295746" w:rsidRDefault="00E57E44" w:rsidP="00C67B7A">
    <w:pPr>
      <w:pStyle w:val="Header"/>
      <w:jc w:val="center"/>
      <w:rPr>
        <w:rFonts w:cstheme="minorHAnsi"/>
        <w:b/>
        <w:sz w:val="24"/>
        <w:szCs w:val="24"/>
      </w:rPr>
    </w:pPr>
    <w:r w:rsidRPr="00295746">
      <w:rPr>
        <w:rFonts w:cstheme="minorHAnsi"/>
        <w:b/>
        <w:sz w:val="24"/>
        <w:szCs w:val="24"/>
      </w:rPr>
      <w:t>Program Change Request</w:t>
    </w:r>
  </w:p>
  <w:p w:rsidR="006E703F" w:rsidRPr="00C67B7A" w:rsidRDefault="006E703F" w:rsidP="00C67B7A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8EC545D"/>
    <w:multiLevelType w:val="hybridMultilevel"/>
    <w:tmpl w:val="4C3064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BC73816"/>
    <w:multiLevelType w:val="hybridMultilevel"/>
    <w:tmpl w:val="DE700A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clean"/>
  <w:defaultTabStop w:val="720"/>
  <w:characterSpacingControl w:val="doNotCompress"/>
  <w:hdrShapeDefaults>
    <o:shapedefaults v:ext="edit" spidmax="1085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M1NTEzNTY1szQ0MzZS0lEKTi0uzszPAykwrgUApoB8jiwAAAA="/>
  </w:docVars>
  <w:rsids>
    <w:rsidRoot w:val="004126FB"/>
    <w:rsid w:val="00024DBD"/>
    <w:rsid w:val="00054D40"/>
    <w:rsid w:val="000822F7"/>
    <w:rsid w:val="00082BAC"/>
    <w:rsid w:val="000C6831"/>
    <w:rsid w:val="000E1149"/>
    <w:rsid w:val="00104A2D"/>
    <w:rsid w:val="001147EC"/>
    <w:rsid w:val="00121005"/>
    <w:rsid w:val="00124872"/>
    <w:rsid w:val="00141DA0"/>
    <w:rsid w:val="001548F0"/>
    <w:rsid w:val="00156BB7"/>
    <w:rsid w:val="00171D75"/>
    <w:rsid w:val="001973EE"/>
    <w:rsid w:val="001E2B6F"/>
    <w:rsid w:val="00212890"/>
    <w:rsid w:val="002308B7"/>
    <w:rsid w:val="00250492"/>
    <w:rsid w:val="00250B6D"/>
    <w:rsid w:val="00251653"/>
    <w:rsid w:val="00292920"/>
    <w:rsid w:val="00295746"/>
    <w:rsid w:val="002D4E29"/>
    <w:rsid w:val="002E6C93"/>
    <w:rsid w:val="00311743"/>
    <w:rsid w:val="003254B0"/>
    <w:rsid w:val="00333A91"/>
    <w:rsid w:val="00343A0B"/>
    <w:rsid w:val="00353742"/>
    <w:rsid w:val="003C4F0E"/>
    <w:rsid w:val="0040284E"/>
    <w:rsid w:val="00412199"/>
    <w:rsid w:val="004126FB"/>
    <w:rsid w:val="004150AF"/>
    <w:rsid w:val="0042197D"/>
    <w:rsid w:val="00427606"/>
    <w:rsid w:val="00442E62"/>
    <w:rsid w:val="00453705"/>
    <w:rsid w:val="00457F5F"/>
    <w:rsid w:val="00486F1A"/>
    <w:rsid w:val="004C100A"/>
    <w:rsid w:val="004D5814"/>
    <w:rsid w:val="004E164B"/>
    <w:rsid w:val="004E4C09"/>
    <w:rsid w:val="004F68AB"/>
    <w:rsid w:val="00502C04"/>
    <w:rsid w:val="00533284"/>
    <w:rsid w:val="00544110"/>
    <w:rsid w:val="005B46A0"/>
    <w:rsid w:val="005E534A"/>
    <w:rsid w:val="005F565A"/>
    <w:rsid w:val="006243D5"/>
    <w:rsid w:val="006370C4"/>
    <w:rsid w:val="00662CD6"/>
    <w:rsid w:val="006A2D90"/>
    <w:rsid w:val="006A5089"/>
    <w:rsid w:val="006E703F"/>
    <w:rsid w:val="006F68CC"/>
    <w:rsid w:val="00712D4F"/>
    <w:rsid w:val="007162B5"/>
    <w:rsid w:val="00721EFA"/>
    <w:rsid w:val="007A25E5"/>
    <w:rsid w:val="007C579E"/>
    <w:rsid w:val="007C7BD7"/>
    <w:rsid w:val="00806499"/>
    <w:rsid w:val="00857FAA"/>
    <w:rsid w:val="00905675"/>
    <w:rsid w:val="00910335"/>
    <w:rsid w:val="00933DB9"/>
    <w:rsid w:val="00934667"/>
    <w:rsid w:val="0093569C"/>
    <w:rsid w:val="00935A18"/>
    <w:rsid w:val="009564EF"/>
    <w:rsid w:val="009A6AFE"/>
    <w:rsid w:val="009E5957"/>
    <w:rsid w:val="00A50170"/>
    <w:rsid w:val="00A52FD0"/>
    <w:rsid w:val="00A76C21"/>
    <w:rsid w:val="00AB537A"/>
    <w:rsid w:val="00AF1832"/>
    <w:rsid w:val="00B050CF"/>
    <w:rsid w:val="00B13D0D"/>
    <w:rsid w:val="00B52776"/>
    <w:rsid w:val="00B608D2"/>
    <w:rsid w:val="00B67F7C"/>
    <w:rsid w:val="00B9412A"/>
    <w:rsid w:val="00C10C12"/>
    <w:rsid w:val="00C11826"/>
    <w:rsid w:val="00C30B12"/>
    <w:rsid w:val="00C649E8"/>
    <w:rsid w:val="00C67B7A"/>
    <w:rsid w:val="00C7129C"/>
    <w:rsid w:val="00C773F9"/>
    <w:rsid w:val="00C8075E"/>
    <w:rsid w:val="00C87623"/>
    <w:rsid w:val="00D00BB2"/>
    <w:rsid w:val="00D1323B"/>
    <w:rsid w:val="00D14885"/>
    <w:rsid w:val="00D22292"/>
    <w:rsid w:val="00D538B8"/>
    <w:rsid w:val="00D55F25"/>
    <w:rsid w:val="00D67AC0"/>
    <w:rsid w:val="00DB13F3"/>
    <w:rsid w:val="00DC61B3"/>
    <w:rsid w:val="00DE2195"/>
    <w:rsid w:val="00DF1BBB"/>
    <w:rsid w:val="00E01794"/>
    <w:rsid w:val="00E36E70"/>
    <w:rsid w:val="00E57E44"/>
    <w:rsid w:val="00E656AE"/>
    <w:rsid w:val="00E9096C"/>
    <w:rsid w:val="00ED5690"/>
    <w:rsid w:val="00EF6DBD"/>
    <w:rsid w:val="00F363C1"/>
    <w:rsid w:val="00F36CD5"/>
    <w:rsid w:val="00F45B8F"/>
    <w:rsid w:val="00FC41FF"/>
    <w:rsid w:val="00FE3D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8545"/>
    <o:shapelayout v:ext="edit">
      <o:idmap v:ext="edit" data="1"/>
    </o:shapelayout>
  </w:shapeDefaults>
  <w:decimalSymbol w:val="."/>
  <w:listSeparator w:val=","/>
  <w14:docId w14:val="77B07276"/>
  <w15:chartTrackingRefBased/>
  <w15:docId w15:val="{800A557F-E6B2-47C4-B50B-0B7BB17192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126F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126FB"/>
  </w:style>
  <w:style w:type="paragraph" w:styleId="Footer">
    <w:name w:val="footer"/>
    <w:basedOn w:val="Normal"/>
    <w:link w:val="FooterChar"/>
    <w:uiPriority w:val="99"/>
    <w:unhideWhenUsed/>
    <w:rsid w:val="004126F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126FB"/>
  </w:style>
  <w:style w:type="table" w:styleId="TableGrid">
    <w:name w:val="Table Grid"/>
    <w:basedOn w:val="TableNormal"/>
    <w:uiPriority w:val="39"/>
    <w:rsid w:val="004126F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4126FB"/>
    <w:rPr>
      <w:color w:val="808080"/>
    </w:rPr>
  </w:style>
  <w:style w:type="character" w:customStyle="1" w:styleId="Style3">
    <w:name w:val="Style3"/>
    <w:basedOn w:val="DefaultParagraphFont"/>
    <w:uiPriority w:val="1"/>
    <w:rsid w:val="004126FB"/>
    <w:rPr>
      <w:rFonts w:ascii="Cambria" w:hAnsi="Cambria"/>
      <w:sz w:val="20"/>
    </w:rPr>
  </w:style>
  <w:style w:type="character" w:customStyle="1" w:styleId="Style1">
    <w:name w:val="Style1"/>
    <w:basedOn w:val="DefaultParagraphFont"/>
    <w:uiPriority w:val="1"/>
    <w:rsid w:val="004126FB"/>
    <w:rPr>
      <w:rFonts w:ascii="Cambria" w:hAnsi="Cambria"/>
      <w:sz w:val="20"/>
    </w:rPr>
  </w:style>
  <w:style w:type="character" w:customStyle="1" w:styleId="Style4">
    <w:name w:val="Style4"/>
    <w:basedOn w:val="DefaultParagraphFont"/>
    <w:uiPriority w:val="1"/>
    <w:rsid w:val="004126FB"/>
    <w:rPr>
      <w:rFonts w:ascii="Cambria" w:hAnsi="Cambria"/>
      <w:sz w:val="20"/>
    </w:rPr>
  </w:style>
  <w:style w:type="character" w:customStyle="1" w:styleId="Style2">
    <w:name w:val="Style2"/>
    <w:basedOn w:val="DefaultParagraphFont"/>
    <w:uiPriority w:val="1"/>
    <w:rsid w:val="004126FB"/>
    <w:rPr>
      <w:rFonts w:ascii="Cambria" w:hAnsi="Cambria"/>
      <w:sz w:val="18"/>
    </w:rPr>
  </w:style>
  <w:style w:type="character" w:customStyle="1" w:styleId="Style5">
    <w:name w:val="Style5"/>
    <w:basedOn w:val="DefaultParagraphFont"/>
    <w:uiPriority w:val="1"/>
    <w:rsid w:val="004126FB"/>
    <w:rPr>
      <w:rFonts w:ascii="Cambria" w:hAnsi="Cambria"/>
      <w:sz w:val="18"/>
    </w:rPr>
  </w:style>
  <w:style w:type="character" w:customStyle="1" w:styleId="Style6">
    <w:name w:val="Style6"/>
    <w:basedOn w:val="DefaultParagraphFont"/>
    <w:uiPriority w:val="1"/>
    <w:rsid w:val="00457F5F"/>
    <w:rPr>
      <w:rFonts w:ascii="Cambria" w:hAnsi="Cambria"/>
      <w:sz w:val="20"/>
    </w:rPr>
  </w:style>
  <w:style w:type="character" w:customStyle="1" w:styleId="Style7">
    <w:name w:val="Style7"/>
    <w:basedOn w:val="DefaultParagraphFont"/>
    <w:uiPriority w:val="1"/>
    <w:rsid w:val="00212890"/>
    <w:rPr>
      <w:rFonts w:ascii="Cambria" w:hAnsi="Cambria"/>
      <w:sz w:val="18"/>
    </w:rPr>
  </w:style>
  <w:style w:type="paragraph" w:styleId="ListParagraph">
    <w:name w:val="List Paragraph"/>
    <w:basedOn w:val="Normal"/>
    <w:uiPriority w:val="34"/>
    <w:qFormat/>
    <w:rsid w:val="002308B7"/>
    <w:pPr>
      <w:spacing w:after="200" w:line="276" w:lineRule="auto"/>
      <w:ind w:left="720"/>
      <w:contextualSpacing/>
    </w:pPr>
  </w:style>
  <w:style w:type="character" w:customStyle="1" w:styleId="Style8">
    <w:name w:val="Style8"/>
    <w:basedOn w:val="DefaultParagraphFont"/>
    <w:uiPriority w:val="1"/>
    <w:rsid w:val="00DE2195"/>
    <w:rPr>
      <w:rFonts w:ascii="Cambria" w:hAnsi="Cambria"/>
      <w:sz w:val="20"/>
    </w:rPr>
  </w:style>
  <w:style w:type="character" w:customStyle="1" w:styleId="Style9">
    <w:name w:val="Style9"/>
    <w:basedOn w:val="DefaultParagraphFont"/>
    <w:uiPriority w:val="1"/>
    <w:rsid w:val="00DE2195"/>
    <w:rPr>
      <w:rFonts w:ascii="Cambria" w:hAnsi="Cambria"/>
      <w:sz w:val="20"/>
    </w:rPr>
  </w:style>
  <w:style w:type="character" w:customStyle="1" w:styleId="Style10">
    <w:name w:val="Style10"/>
    <w:basedOn w:val="DefaultParagraphFont"/>
    <w:uiPriority w:val="1"/>
    <w:rsid w:val="00DE2195"/>
  </w:style>
  <w:style w:type="character" w:customStyle="1" w:styleId="Style11">
    <w:name w:val="Style11"/>
    <w:basedOn w:val="DefaultParagraphFont"/>
    <w:uiPriority w:val="1"/>
    <w:rsid w:val="00721EFA"/>
    <w:rPr>
      <w:rFonts w:ascii="Cambria" w:hAnsi="Cambria"/>
      <w:sz w:val="18"/>
    </w:rPr>
  </w:style>
  <w:style w:type="character" w:customStyle="1" w:styleId="Style12">
    <w:name w:val="Style12"/>
    <w:basedOn w:val="DefaultParagraphFont"/>
    <w:uiPriority w:val="1"/>
    <w:rsid w:val="00721EFA"/>
    <w:rPr>
      <w:rFonts w:ascii="Cambria" w:hAnsi="Cambria"/>
      <w:sz w:val="20"/>
    </w:rPr>
  </w:style>
  <w:style w:type="character" w:customStyle="1" w:styleId="Style13">
    <w:name w:val="Style13"/>
    <w:basedOn w:val="DefaultParagraphFont"/>
    <w:uiPriority w:val="1"/>
    <w:rsid w:val="009E5957"/>
    <w:rPr>
      <w:rFonts w:ascii="Cambria" w:hAnsi="Cambria"/>
      <w:sz w:val="20"/>
    </w:rPr>
  </w:style>
  <w:style w:type="character" w:styleId="SubtleEmphasis">
    <w:name w:val="Subtle Emphasis"/>
    <w:basedOn w:val="DefaultParagraphFont"/>
    <w:uiPriority w:val="19"/>
    <w:qFormat/>
    <w:rsid w:val="00AF1832"/>
    <w:rPr>
      <w:i/>
      <w:iCs/>
      <w:color w:val="404040" w:themeColor="text1" w:themeTint="BF"/>
    </w:rPr>
  </w:style>
  <w:style w:type="character" w:styleId="Emphasis">
    <w:name w:val="Emphasis"/>
    <w:basedOn w:val="DefaultParagraphFont"/>
    <w:uiPriority w:val="20"/>
    <w:qFormat/>
    <w:rsid w:val="000C6831"/>
    <w:rPr>
      <w:i/>
      <w:iCs/>
    </w:rPr>
  </w:style>
  <w:style w:type="character" w:styleId="Hyperlink">
    <w:name w:val="Hyperlink"/>
    <w:basedOn w:val="DefaultParagraphFont"/>
    <w:uiPriority w:val="99"/>
    <w:unhideWhenUsed/>
    <w:rsid w:val="00353742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54152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111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130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299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88A063E792584DC084460EE0C32DE5F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A6274C-5227-40D3-ADA2-88CD07BA9339}"/>
      </w:docPartPr>
      <w:docPartBody>
        <w:p w:rsidR="006D49AE" w:rsidRDefault="008E36FA" w:rsidP="008E36FA">
          <w:pPr>
            <w:pStyle w:val="88A063E792584DC084460EE0C32DE5F47"/>
          </w:pPr>
          <w:r w:rsidRPr="00960276">
            <w:rPr>
              <w:rStyle w:val="PlaceholderText"/>
              <w:rFonts w:cstheme="minorHAnsi"/>
              <w:shd w:val="clear" w:color="auto" w:fill="D9D9D9" w:themeFill="background1" w:themeFillShade="D9"/>
            </w:rPr>
            <w:t>Choose an item.</w:t>
          </w:r>
        </w:p>
      </w:docPartBody>
    </w:docPart>
    <w:docPart>
      <w:docPartPr>
        <w:name w:val="1B68E385459345D9A99C5F1C7FCDA88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97E66F9-3FEC-46A8-9027-703D436480FF}"/>
      </w:docPartPr>
      <w:docPartBody>
        <w:p w:rsidR="006D49AE" w:rsidRDefault="008E36FA" w:rsidP="008E36FA">
          <w:pPr>
            <w:pStyle w:val="1B68E385459345D9A99C5F1C7FCDA88D7"/>
          </w:pPr>
          <w:r w:rsidRPr="004E5B59">
            <w:rPr>
              <w:rStyle w:val="PlaceholderText"/>
              <w:rFonts w:cstheme="minorHAnsi"/>
              <w:shd w:val="clear" w:color="auto" w:fill="D9D9D9" w:themeFill="background1" w:themeFillShade="D9"/>
            </w:rPr>
            <w:t>Choose an item.</w:t>
          </w:r>
        </w:p>
      </w:docPartBody>
    </w:docPart>
    <w:docPart>
      <w:docPartPr>
        <w:name w:val="F76EE08B004F45F692F1853065480E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9E747B9-7235-4DDC-BCE7-851E7BB14F5A}"/>
      </w:docPartPr>
      <w:docPartBody>
        <w:p w:rsidR="00434403" w:rsidRDefault="008E36FA" w:rsidP="008E36FA">
          <w:pPr>
            <w:pStyle w:val="F76EE08B004F45F692F1853065480E4D"/>
          </w:pPr>
          <w:r w:rsidRPr="00960276">
            <w:rPr>
              <w:rStyle w:val="PlaceholderText"/>
              <w:rFonts w:cstheme="minorHAnsi"/>
              <w:shd w:val="clear" w:color="auto" w:fill="D9D9D9" w:themeFill="background1" w:themeFillShade="D9"/>
            </w:rPr>
            <w:t xml:space="preserve">Click or tap here to enter </w:t>
          </w:r>
          <w:r>
            <w:rPr>
              <w:rStyle w:val="PlaceholderText"/>
              <w:rFonts w:cstheme="minorHAnsi"/>
              <w:shd w:val="clear" w:color="auto" w:fill="D9D9D9" w:themeFill="background1" w:themeFillShade="D9"/>
            </w:rPr>
            <w:t>name</w:t>
          </w:r>
          <w:r w:rsidRPr="00960276">
            <w:rPr>
              <w:rStyle w:val="PlaceholderText"/>
              <w:rFonts w:cstheme="minorHAnsi"/>
              <w:shd w:val="clear" w:color="auto" w:fill="D9D9D9" w:themeFill="background1" w:themeFillShade="D9"/>
            </w:rPr>
            <w:t>.</w:t>
          </w:r>
        </w:p>
      </w:docPartBody>
    </w:docPart>
    <w:docPart>
      <w:docPartPr>
        <w:name w:val="89CDD40D6F014D0ABE4D725D9766E8C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0819B4-0C12-4189-979D-EE0C92F75E9E}"/>
      </w:docPartPr>
      <w:docPartBody>
        <w:p w:rsidR="00434403" w:rsidRDefault="008E36FA" w:rsidP="008E36FA">
          <w:pPr>
            <w:pStyle w:val="89CDD40D6F014D0ABE4D725D9766E8C2"/>
          </w:pPr>
          <w:r w:rsidRPr="00141DA0">
            <w:rPr>
              <w:rStyle w:val="PlaceholderText"/>
              <w:rFonts w:cstheme="minorHAnsi"/>
              <w:shd w:val="clear" w:color="auto" w:fill="D9D9D9" w:themeFill="background1" w:themeFillShade="D9"/>
            </w:rPr>
            <w:t>Click or tap here to enter text.</w:t>
          </w:r>
        </w:p>
      </w:docPartBody>
    </w:docPart>
    <w:docPart>
      <w:docPartPr>
        <w:name w:val="6E1A84358ABA401BBD28C52F94AFDB8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016F4DE-8340-4D53-880A-C4A696BF5F5D}"/>
      </w:docPartPr>
      <w:docPartBody>
        <w:p w:rsidR="00434403" w:rsidRDefault="008E36FA" w:rsidP="008E36FA">
          <w:pPr>
            <w:pStyle w:val="6E1A84358ABA401BBD28C52F94AFDB83"/>
          </w:pPr>
          <w:r w:rsidRPr="00141DA0">
            <w:rPr>
              <w:rStyle w:val="PlaceholderText"/>
              <w:rFonts w:cstheme="minorHAnsi"/>
              <w:shd w:val="clear" w:color="auto" w:fill="D9D9D9" w:themeFill="background1" w:themeFillShade="D9"/>
            </w:rPr>
            <w:t>Click or tap here.</w:t>
          </w:r>
        </w:p>
      </w:docPartBody>
    </w:docPart>
    <w:docPart>
      <w:docPartPr>
        <w:name w:val="5D84C47F4AF9416086BC50F53702D74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C2530E3-C404-4B34-ACC0-08068ED6EA24}"/>
      </w:docPartPr>
      <w:docPartBody>
        <w:p w:rsidR="00434403" w:rsidRDefault="008E36FA" w:rsidP="008E36FA">
          <w:pPr>
            <w:pStyle w:val="5D84C47F4AF9416086BC50F53702D745"/>
          </w:pPr>
          <w:r w:rsidRPr="00295746">
            <w:rPr>
              <w:rStyle w:val="PlaceholderText"/>
              <w:rFonts w:cstheme="minorHAnsi"/>
              <w:shd w:val="clear" w:color="auto" w:fill="D9D9D9" w:themeFill="background1" w:themeFillShade="D9"/>
            </w:rPr>
            <w:t>Click or tap here to enter text.</w:t>
          </w:r>
        </w:p>
      </w:docPartBody>
    </w:docPart>
    <w:docPart>
      <w:docPartPr>
        <w:name w:val="B9C631878777440780F5F3933BEC304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CBD8C5D-5EA0-47B4-A4B0-147B67ABACD6}"/>
      </w:docPartPr>
      <w:docPartBody>
        <w:p w:rsidR="00434403" w:rsidRDefault="008E36FA" w:rsidP="008E36FA">
          <w:pPr>
            <w:pStyle w:val="B9C631878777440780F5F3933BEC3047"/>
          </w:pPr>
          <w:r w:rsidRPr="00295746">
            <w:rPr>
              <w:rStyle w:val="PlaceholderText"/>
              <w:rFonts w:cstheme="minorHAnsi"/>
              <w:shd w:val="clear" w:color="auto" w:fill="D9D9D9" w:themeFill="background1" w:themeFillShade="D9"/>
            </w:rPr>
            <w:t>Click or tap here to enter text.</w:t>
          </w:r>
        </w:p>
      </w:docPartBody>
    </w:docPart>
    <w:docPart>
      <w:docPartPr>
        <w:name w:val="659934F87BCE49999FABB24CFF85078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CA1E4A0-367E-4A22-B595-E62B85C69C24}"/>
      </w:docPartPr>
      <w:docPartBody>
        <w:p w:rsidR="00434403" w:rsidRDefault="008E36FA" w:rsidP="008E36FA">
          <w:pPr>
            <w:pStyle w:val="659934F87BCE49999FABB24CFF850782"/>
          </w:pPr>
          <w:r w:rsidRPr="0093569C">
            <w:rPr>
              <w:rStyle w:val="PlaceholderText"/>
              <w:rFonts w:cstheme="minorHAnsi"/>
              <w:shd w:val="clear" w:color="auto" w:fill="D9D9D9" w:themeFill="background1" w:themeFillShade="D9"/>
            </w:rPr>
            <w:t>Copy catalog link here.</w:t>
          </w:r>
        </w:p>
      </w:docPartBody>
    </w:docPart>
    <w:docPart>
      <w:docPartPr>
        <w:name w:val="23B1FE86A9614CE1AF97D8572EB01E3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159B331-996C-4AD2-A47D-36AE9AEA7A41}"/>
      </w:docPartPr>
      <w:docPartBody>
        <w:p w:rsidR="00434403" w:rsidRDefault="008E36FA" w:rsidP="008E36FA">
          <w:pPr>
            <w:pStyle w:val="23B1FE86A9614CE1AF97D8572EB01E35"/>
          </w:pPr>
          <w:r w:rsidRPr="00A745D5">
            <w:rPr>
              <w:rStyle w:val="PlaceholderText"/>
              <w:shd w:val="clear" w:color="auto" w:fill="D9D9D9" w:themeFill="background1" w:themeFillShade="D9"/>
            </w:rPr>
            <w:t>Click or tap here to enter text.</w:t>
          </w:r>
        </w:p>
      </w:docPartBody>
    </w:docPart>
    <w:docPart>
      <w:docPartPr>
        <w:name w:val="E961A85138D5489DB4B7218E46E8995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44029EA-EC45-4B23-85E8-7489796B9E24}"/>
      </w:docPartPr>
      <w:docPartBody>
        <w:p w:rsidR="00434403" w:rsidRDefault="008E36FA" w:rsidP="008E36FA">
          <w:pPr>
            <w:pStyle w:val="E961A85138D5489DB4B7218E46E89950"/>
          </w:pPr>
          <w:r w:rsidRPr="00960276">
            <w:rPr>
              <w:rStyle w:val="PlaceholderText"/>
              <w:rFonts w:cstheme="minorHAnsi"/>
              <w:shd w:val="clear" w:color="auto" w:fill="D9D9D9" w:themeFill="background1" w:themeFillShade="D9"/>
            </w:rPr>
            <w:t>Click or tap here to enter text.</w:t>
          </w:r>
        </w:p>
      </w:docPartBody>
    </w:docPart>
    <w:docPart>
      <w:docPartPr>
        <w:name w:val="328611021879495AA791196D611805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C505DD2-6E51-4E9C-83A0-DE1641C630A3}"/>
      </w:docPartPr>
      <w:docPartBody>
        <w:p w:rsidR="00434403" w:rsidRDefault="008E36FA" w:rsidP="008E36FA">
          <w:pPr>
            <w:pStyle w:val="328611021879495AA791196D61180559"/>
          </w:pPr>
          <w:r w:rsidRPr="00960276">
            <w:rPr>
              <w:rStyle w:val="PlaceholderText"/>
              <w:rFonts w:cstheme="minorHAnsi"/>
              <w:shd w:val="clear" w:color="auto" w:fill="D9D9D9" w:themeFill="background1" w:themeFillShade="D9"/>
            </w:rPr>
            <w:t>Click or tap here to enter text.</w:t>
          </w:r>
        </w:p>
      </w:docPartBody>
    </w:docPart>
    <w:docPart>
      <w:docPartPr>
        <w:name w:val="2F53E4FE9FF3409AA2E728EAC5D5429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8370467-2669-49BB-BE7B-19CD457B0D9F}"/>
      </w:docPartPr>
      <w:docPartBody>
        <w:p w:rsidR="002F211F" w:rsidRDefault="00AA0737" w:rsidP="00AA0737">
          <w:pPr>
            <w:pStyle w:val="2F53E4FE9FF3409AA2E728EAC5D54297"/>
          </w:pPr>
          <w:r w:rsidRPr="00960276">
            <w:rPr>
              <w:rStyle w:val="PlaceholderText"/>
              <w:rFonts w:cstheme="minorHAnsi"/>
              <w:shd w:val="clear" w:color="auto" w:fill="D9D9D9" w:themeFill="background1" w:themeFillShade="D9"/>
            </w:rPr>
            <w:t>Click or tap here to enter text.</w:t>
          </w:r>
        </w:p>
      </w:docPartBody>
    </w:docPart>
    <w:docPart>
      <w:docPartPr>
        <w:name w:val="169D6077200347D78C4C1BE8A4ADE8D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0E43D4-6410-4D0C-8242-F72D10F535A2}"/>
      </w:docPartPr>
      <w:docPartBody>
        <w:p w:rsidR="00A27B56" w:rsidRDefault="00697EE4" w:rsidP="00697EE4">
          <w:pPr>
            <w:pStyle w:val="169D6077200347D78C4C1BE8A4ADE8DB"/>
          </w:pPr>
          <w:r w:rsidRPr="00960276">
            <w:rPr>
              <w:rStyle w:val="PlaceholderText"/>
              <w:rFonts w:cstheme="minorHAnsi"/>
              <w:shd w:val="clear" w:color="auto" w:fill="D9D9D9" w:themeFill="background1" w:themeFillShade="D9"/>
            </w:rPr>
            <w:t>Click or tap here to enter text.</w:t>
          </w:r>
        </w:p>
      </w:docPartBody>
    </w:docPart>
    <w:docPart>
      <w:docPartPr>
        <w:name w:val="FBF62B58A7C34854ACB688AD93BDE9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A6D60D-9341-40DF-B99C-C8D090FDC152}"/>
      </w:docPartPr>
      <w:docPartBody>
        <w:p w:rsidR="00F52622" w:rsidRDefault="00571E00" w:rsidP="00571E00">
          <w:pPr>
            <w:pStyle w:val="FBF62B58A7C34854ACB688AD93BDE967"/>
          </w:pPr>
          <w:r w:rsidRPr="00960276">
            <w:rPr>
              <w:rStyle w:val="PlaceholderText"/>
              <w:rFonts w:cstheme="minorHAnsi"/>
              <w:shd w:val="clear" w:color="auto" w:fill="D9D9D9" w:themeFill="background1" w:themeFillShade="D9"/>
            </w:rPr>
            <w:t>Click or tap here to enter text.</w:t>
          </w:r>
        </w:p>
      </w:docPartBody>
    </w:docPart>
    <w:docPart>
      <w:docPartPr>
        <w:name w:val="10981F0DA41F46B38B9E444FA1F58FF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7A725AB-FEEC-4DD1-BAF1-57D7201762A3}"/>
      </w:docPartPr>
      <w:docPartBody>
        <w:p w:rsidR="00715B73" w:rsidRDefault="00A96F5E" w:rsidP="00A96F5E">
          <w:pPr>
            <w:pStyle w:val="10981F0DA41F46B38B9E444FA1F58FFC"/>
          </w:pPr>
          <w:r w:rsidRPr="00960276">
            <w:rPr>
              <w:rStyle w:val="PlaceholderText"/>
              <w:rFonts w:cstheme="minorHAnsi"/>
              <w:shd w:val="clear" w:color="auto" w:fill="D9D9D9" w:themeFill="background1" w:themeFillShade="D9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FF7A11"/>
    <w:rsid w:val="00021358"/>
    <w:rsid w:val="0004090E"/>
    <w:rsid w:val="000D221E"/>
    <w:rsid w:val="00157813"/>
    <w:rsid w:val="001C1B7C"/>
    <w:rsid w:val="00257942"/>
    <w:rsid w:val="002F211F"/>
    <w:rsid w:val="00375F8A"/>
    <w:rsid w:val="003A2B4D"/>
    <w:rsid w:val="003D15B8"/>
    <w:rsid w:val="003D52B2"/>
    <w:rsid w:val="003D728C"/>
    <w:rsid w:val="00434403"/>
    <w:rsid w:val="00555145"/>
    <w:rsid w:val="00571E00"/>
    <w:rsid w:val="00697EE4"/>
    <w:rsid w:val="006D49AE"/>
    <w:rsid w:val="006F0B69"/>
    <w:rsid w:val="00715B73"/>
    <w:rsid w:val="007D68FF"/>
    <w:rsid w:val="00801D51"/>
    <w:rsid w:val="00897F33"/>
    <w:rsid w:val="008B4973"/>
    <w:rsid w:val="008B789E"/>
    <w:rsid w:val="008D2895"/>
    <w:rsid w:val="008E0E19"/>
    <w:rsid w:val="008E36FA"/>
    <w:rsid w:val="00934D24"/>
    <w:rsid w:val="00936800"/>
    <w:rsid w:val="00944FCD"/>
    <w:rsid w:val="00A27B56"/>
    <w:rsid w:val="00A324E1"/>
    <w:rsid w:val="00A96F5E"/>
    <w:rsid w:val="00AA0737"/>
    <w:rsid w:val="00AD7662"/>
    <w:rsid w:val="00B27923"/>
    <w:rsid w:val="00B5326C"/>
    <w:rsid w:val="00BD3A20"/>
    <w:rsid w:val="00C4675E"/>
    <w:rsid w:val="00C5201D"/>
    <w:rsid w:val="00D278CF"/>
    <w:rsid w:val="00D77464"/>
    <w:rsid w:val="00DA46EC"/>
    <w:rsid w:val="00E04E6F"/>
    <w:rsid w:val="00E07CBD"/>
    <w:rsid w:val="00E23602"/>
    <w:rsid w:val="00E61F40"/>
    <w:rsid w:val="00ED176C"/>
    <w:rsid w:val="00F16C4F"/>
    <w:rsid w:val="00F268DD"/>
    <w:rsid w:val="00F52622"/>
    <w:rsid w:val="00F85F07"/>
    <w:rsid w:val="00FF7A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A96F5E"/>
    <w:rPr>
      <w:color w:val="808080"/>
    </w:rPr>
  </w:style>
  <w:style w:type="paragraph" w:customStyle="1" w:styleId="A3F4AC9D70EE42E0960E53BB947248CC">
    <w:name w:val="A3F4AC9D70EE42E0960E53BB947248CC"/>
    <w:rsid w:val="00FF7A11"/>
  </w:style>
  <w:style w:type="paragraph" w:customStyle="1" w:styleId="372AA70E3E404BAEBDCC6FFCBE1C735E">
    <w:name w:val="372AA70E3E404BAEBDCC6FFCBE1C735E"/>
    <w:rsid w:val="00FF7A11"/>
  </w:style>
  <w:style w:type="paragraph" w:customStyle="1" w:styleId="B2EEB18BE84E405BA6B061FB4091E111">
    <w:name w:val="B2EEB18BE84E405BA6B061FB4091E111"/>
    <w:rsid w:val="00FF7A11"/>
  </w:style>
  <w:style w:type="paragraph" w:customStyle="1" w:styleId="5F2387A2646E4014874F726A6E4E27C0">
    <w:name w:val="5F2387A2646E4014874F726A6E4E27C0"/>
    <w:rsid w:val="00FF7A11"/>
  </w:style>
  <w:style w:type="paragraph" w:customStyle="1" w:styleId="9350F677410B41BE8CA8D17E682DC718">
    <w:name w:val="9350F677410B41BE8CA8D17E682DC718"/>
    <w:rsid w:val="00FF7A11"/>
  </w:style>
  <w:style w:type="paragraph" w:customStyle="1" w:styleId="C5AA39A256C54B2BAA4BB2C993D2133B">
    <w:name w:val="C5AA39A256C54B2BAA4BB2C993D2133B"/>
    <w:rsid w:val="00FF7A11"/>
  </w:style>
  <w:style w:type="paragraph" w:customStyle="1" w:styleId="C857BFC51091431FAA3CFABD55642207">
    <w:name w:val="C857BFC51091431FAA3CFABD55642207"/>
    <w:rsid w:val="00FF7A11"/>
  </w:style>
  <w:style w:type="paragraph" w:customStyle="1" w:styleId="988DAC644FF344749007D857E1CBA86F">
    <w:name w:val="988DAC644FF344749007D857E1CBA86F"/>
    <w:rsid w:val="00FF7A11"/>
  </w:style>
  <w:style w:type="paragraph" w:customStyle="1" w:styleId="18F79FC28E5B4F69917A95CD527DECD2">
    <w:name w:val="18F79FC28E5B4F69917A95CD527DECD2"/>
    <w:rsid w:val="00FF7A11"/>
  </w:style>
  <w:style w:type="paragraph" w:customStyle="1" w:styleId="92033774C27441D99974E6C2AB814F24">
    <w:name w:val="92033774C27441D99974E6C2AB814F24"/>
    <w:rsid w:val="00FF7A11"/>
  </w:style>
  <w:style w:type="paragraph" w:customStyle="1" w:styleId="5F2387A2646E4014874F726A6E4E27C01">
    <w:name w:val="5F2387A2646E4014874F726A6E4E27C01"/>
    <w:rsid w:val="00FF7A11"/>
    <w:rPr>
      <w:rFonts w:eastAsiaTheme="minorHAnsi"/>
    </w:rPr>
  </w:style>
  <w:style w:type="paragraph" w:customStyle="1" w:styleId="9350F677410B41BE8CA8D17E682DC7181">
    <w:name w:val="9350F677410B41BE8CA8D17E682DC7181"/>
    <w:rsid w:val="00FF7A11"/>
    <w:rPr>
      <w:rFonts w:eastAsiaTheme="minorHAnsi"/>
    </w:rPr>
  </w:style>
  <w:style w:type="paragraph" w:customStyle="1" w:styleId="C5AA39A256C54B2BAA4BB2C993D2133B1">
    <w:name w:val="C5AA39A256C54B2BAA4BB2C993D2133B1"/>
    <w:rsid w:val="00FF7A11"/>
    <w:rPr>
      <w:rFonts w:eastAsiaTheme="minorHAnsi"/>
    </w:rPr>
  </w:style>
  <w:style w:type="paragraph" w:customStyle="1" w:styleId="92033774C27441D99974E6C2AB814F241">
    <w:name w:val="92033774C27441D99974E6C2AB814F241"/>
    <w:rsid w:val="00FF7A11"/>
    <w:rPr>
      <w:rFonts w:eastAsiaTheme="minorHAnsi"/>
    </w:rPr>
  </w:style>
  <w:style w:type="paragraph" w:customStyle="1" w:styleId="C857BFC51091431FAA3CFABD556422071">
    <w:name w:val="C857BFC51091431FAA3CFABD556422071"/>
    <w:rsid w:val="00FF7A11"/>
    <w:rPr>
      <w:rFonts w:eastAsiaTheme="minorHAnsi"/>
    </w:rPr>
  </w:style>
  <w:style w:type="paragraph" w:customStyle="1" w:styleId="1720C65A6A2A4221BB217B1550242529">
    <w:name w:val="1720C65A6A2A4221BB217B1550242529"/>
    <w:rsid w:val="00FF7A11"/>
    <w:rPr>
      <w:rFonts w:eastAsiaTheme="minorHAnsi"/>
    </w:rPr>
  </w:style>
  <w:style w:type="paragraph" w:customStyle="1" w:styleId="988DAC644FF344749007D857E1CBA86F1">
    <w:name w:val="988DAC644FF344749007D857E1CBA86F1"/>
    <w:rsid w:val="00FF7A11"/>
    <w:rPr>
      <w:rFonts w:eastAsiaTheme="minorHAnsi"/>
    </w:rPr>
  </w:style>
  <w:style w:type="paragraph" w:customStyle="1" w:styleId="18F79FC28E5B4F69917A95CD527DECD21">
    <w:name w:val="18F79FC28E5B4F69917A95CD527DECD21"/>
    <w:rsid w:val="00FF7A11"/>
    <w:rPr>
      <w:rFonts w:eastAsiaTheme="minorHAnsi"/>
    </w:rPr>
  </w:style>
  <w:style w:type="paragraph" w:customStyle="1" w:styleId="E6D4FAA1E4214A5681B9283D0F421BDA">
    <w:name w:val="E6D4FAA1E4214A5681B9283D0F421BDA"/>
    <w:rsid w:val="00FF7A11"/>
  </w:style>
  <w:style w:type="paragraph" w:customStyle="1" w:styleId="D2EA6A72047C4ED6B559FB6E6586A97B">
    <w:name w:val="D2EA6A72047C4ED6B559FB6E6586A97B"/>
    <w:rsid w:val="00FF7A11"/>
  </w:style>
  <w:style w:type="paragraph" w:customStyle="1" w:styleId="91CFA186F4704CD28041BDBDBE55C681">
    <w:name w:val="91CFA186F4704CD28041BDBDBE55C681"/>
    <w:rsid w:val="00FF7A11"/>
  </w:style>
  <w:style w:type="paragraph" w:customStyle="1" w:styleId="9CEFBA709EB7463A90F966C3DFDD3C7B">
    <w:name w:val="9CEFBA709EB7463A90F966C3DFDD3C7B"/>
    <w:rsid w:val="00FF7A11"/>
  </w:style>
  <w:style w:type="paragraph" w:customStyle="1" w:styleId="709ECB3A941D4335B0DA7A85148A06BD">
    <w:name w:val="709ECB3A941D4335B0DA7A85148A06BD"/>
    <w:rsid w:val="00FF7A11"/>
  </w:style>
  <w:style w:type="paragraph" w:customStyle="1" w:styleId="80E4A4F518DC4A83B760F488D7278C4E">
    <w:name w:val="80E4A4F518DC4A83B760F488D7278C4E"/>
    <w:rsid w:val="00FF7A11"/>
  </w:style>
  <w:style w:type="paragraph" w:customStyle="1" w:styleId="F7A728C133A843968AAD165FE7B0739D">
    <w:name w:val="F7A728C133A843968AAD165FE7B0739D"/>
    <w:rsid w:val="00FF7A11"/>
  </w:style>
  <w:style w:type="paragraph" w:customStyle="1" w:styleId="A673FC049BA2444EBADD9D7A1BA43872">
    <w:name w:val="A673FC049BA2444EBADD9D7A1BA43872"/>
    <w:rsid w:val="00FF7A11"/>
  </w:style>
  <w:style w:type="paragraph" w:customStyle="1" w:styleId="29C9A2754AD749FDB1FF4907728A5F05">
    <w:name w:val="29C9A2754AD749FDB1FF4907728A5F05"/>
    <w:rsid w:val="00FF7A11"/>
  </w:style>
  <w:style w:type="paragraph" w:customStyle="1" w:styleId="54B105B8E5694F46BB02B367DA55A164">
    <w:name w:val="54B105B8E5694F46BB02B367DA55A164"/>
    <w:rsid w:val="00FF7A11"/>
  </w:style>
  <w:style w:type="paragraph" w:customStyle="1" w:styleId="C83FC5681513462888851ECFD8296013">
    <w:name w:val="C83FC5681513462888851ECFD8296013"/>
    <w:rsid w:val="00FF7A11"/>
  </w:style>
  <w:style w:type="paragraph" w:customStyle="1" w:styleId="FFE6F3C6F6C84229B1517E7ECEA564C7">
    <w:name w:val="FFE6F3C6F6C84229B1517E7ECEA564C7"/>
    <w:rsid w:val="00FF7A11"/>
  </w:style>
  <w:style w:type="paragraph" w:customStyle="1" w:styleId="7A060E5EE48D43938089DC138385BA39">
    <w:name w:val="7A060E5EE48D43938089DC138385BA39"/>
    <w:rsid w:val="00FF7A11"/>
  </w:style>
  <w:style w:type="paragraph" w:customStyle="1" w:styleId="E192D07C2A6C4291B77CEAC94C8B8F35">
    <w:name w:val="E192D07C2A6C4291B77CEAC94C8B8F35"/>
    <w:rsid w:val="00FF7A11"/>
  </w:style>
  <w:style w:type="paragraph" w:customStyle="1" w:styleId="04A0D1FEFC9C41999AA31C830544669C">
    <w:name w:val="04A0D1FEFC9C41999AA31C830544669C"/>
    <w:rsid w:val="00FF7A11"/>
  </w:style>
  <w:style w:type="paragraph" w:customStyle="1" w:styleId="7419106E792A4BA9824AD34368D34EE0">
    <w:name w:val="7419106E792A4BA9824AD34368D34EE0"/>
    <w:rsid w:val="00FF7A11"/>
  </w:style>
  <w:style w:type="paragraph" w:customStyle="1" w:styleId="42CC5644BCD348CAA389E0EEBF5E2474">
    <w:name w:val="42CC5644BCD348CAA389E0EEBF5E2474"/>
    <w:rsid w:val="00FF7A11"/>
  </w:style>
  <w:style w:type="paragraph" w:customStyle="1" w:styleId="187C2FB78B9D4921AC600572FFDF7F8D">
    <w:name w:val="187C2FB78B9D4921AC600572FFDF7F8D"/>
    <w:rsid w:val="00FF7A11"/>
  </w:style>
  <w:style w:type="paragraph" w:customStyle="1" w:styleId="89ECE77220FE4F37824070FB0FB41921">
    <w:name w:val="89ECE77220FE4F37824070FB0FB41921"/>
    <w:rsid w:val="00FF7A11"/>
  </w:style>
  <w:style w:type="paragraph" w:customStyle="1" w:styleId="37782D13D48A4E2A8BF1538CB61DCFF4">
    <w:name w:val="37782D13D48A4E2A8BF1538CB61DCFF4"/>
    <w:rsid w:val="00FF7A11"/>
  </w:style>
  <w:style w:type="paragraph" w:customStyle="1" w:styleId="B4BAB872BD9F4EA380E0AA4244B1522C">
    <w:name w:val="B4BAB872BD9F4EA380E0AA4244B1522C"/>
    <w:rsid w:val="00FF7A11"/>
  </w:style>
  <w:style w:type="paragraph" w:customStyle="1" w:styleId="BD317562FB734E6088D30277E02D9077">
    <w:name w:val="BD317562FB734E6088D30277E02D9077"/>
    <w:rsid w:val="00FF7A11"/>
  </w:style>
  <w:style w:type="paragraph" w:customStyle="1" w:styleId="9ADE9FF020DD454CA9B8B15AB9D69B89">
    <w:name w:val="9ADE9FF020DD454CA9B8B15AB9D69B89"/>
    <w:rsid w:val="00FF7A11"/>
  </w:style>
  <w:style w:type="paragraph" w:customStyle="1" w:styleId="4FAA11A84DCC43F8BB6FC8EAB0790108">
    <w:name w:val="4FAA11A84DCC43F8BB6FC8EAB0790108"/>
    <w:rsid w:val="00FF7A11"/>
  </w:style>
  <w:style w:type="paragraph" w:customStyle="1" w:styleId="C86339FC597F43A7BB4747B036FB06A6">
    <w:name w:val="C86339FC597F43A7BB4747B036FB06A6"/>
    <w:rsid w:val="00FF7A11"/>
  </w:style>
  <w:style w:type="paragraph" w:customStyle="1" w:styleId="5F2387A2646E4014874F726A6E4E27C02">
    <w:name w:val="5F2387A2646E4014874F726A6E4E27C02"/>
    <w:rsid w:val="00FF7A11"/>
    <w:rPr>
      <w:rFonts w:eastAsiaTheme="minorHAnsi"/>
    </w:rPr>
  </w:style>
  <w:style w:type="paragraph" w:customStyle="1" w:styleId="9350F677410B41BE8CA8D17E682DC7182">
    <w:name w:val="9350F677410B41BE8CA8D17E682DC7182"/>
    <w:rsid w:val="00FF7A11"/>
    <w:rPr>
      <w:rFonts w:eastAsiaTheme="minorHAnsi"/>
    </w:rPr>
  </w:style>
  <w:style w:type="paragraph" w:customStyle="1" w:styleId="91CFA186F4704CD28041BDBDBE55C6811">
    <w:name w:val="91CFA186F4704CD28041BDBDBE55C6811"/>
    <w:rsid w:val="00FF7A11"/>
    <w:rPr>
      <w:rFonts w:eastAsiaTheme="minorHAnsi"/>
    </w:rPr>
  </w:style>
  <w:style w:type="paragraph" w:customStyle="1" w:styleId="54B105B8E5694F46BB02B367DA55A1641">
    <w:name w:val="54B105B8E5694F46BB02B367DA55A1641"/>
    <w:rsid w:val="00FF7A11"/>
    <w:rPr>
      <w:rFonts w:eastAsiaTheme="minorHAnsi"/>
    </w:rPr>
  </w:style>
  <w:style w:type="paragraph" w:customStyle="1" w:styleId="C83FC5681513462888851ECFD82960131">
    <w:name w:val="C83FC5681513462888851ECFD82960131"/>
    <w:rsid w:val="00FF7A11"/>
    <w:rPr>
      <w:rFonts w:eastAsiaTheme="minorHAnsi"/>
    </w:rPr>
  </w:style>
  <w:style w:type="paragraph" w:customStyle="1" w:styleId="E6D4FAA1E4214A5681B9283D0F421BDA1">
    <w:name w:val="E6D4FAA1E4214A5681B9283D0F421BDA1"/>
    <w:rsid w:val="00FF7A11"/>
    <w:rPr>
      <w:rFonts w:eastAsiaTheme="minorHAnsi"/>
    </w:rPr>
  </w:style>
  <w:style w:type="paragraph" w:customStyle="1" w:styleId="F7A728C133A843968AAD165FE7B0739D1">
    <w:name w:val="F7A728C133A843968AAD165FE7B0739D1"/>
    <w:rsid w:val="00FF7A11"/>
    <w:rPr>
      <w:rFonts w:eastAsiaTheme="minorHAnsi"/>
    </w:rPr>
  </w:style>
  <w:style w:type="paragraph" w:customStyle="1" w:styleId="A673FC049BA2444EBADD9D7A1BA438721">
    <w:name w:val="A673FC049BA2444EBADD9D7A1BA438721"/>
    <w:rsid w:val="00FF7A11"/>
    <w:rPr>
      <w:rFonts w:eastAsiaTheme="minorHAnsi"/>
    </w:rPr>
  </w:style>
  <w:style w:type="paragraph" w:customStyle="1" w:styleId="187C2FB78B9D4921AC600572FFDF7F8D1">
    <w:name w:val="187C2FB78B9D4921AC600572FFDF7F8D1"/>
    <w:rsid w:val="00FF7A11"/>
    <w:rPr>
      <w:rFonts w:eastAsiaTheme="minorHAnsi"/>
    </w:rPr>
  </w:style>
  <w:style w:type="paragraph" w:customStyle="1" w:styleId="89ECE77220FE4F37824070FB0FB419211">
    <w:name w:val="89ECE77220FE4F37824070FB0FB419211"/>
    <w:rsid w:val="00FF7A11"/>
    <w:rPr>
      <w:rFonts w:eastAsiaTheme="minorHAnsi"/>
    </w:rPr>
  </w:style>
  <w:style w:type="paragraph" w:customStyle="1" w:styleId="37782D13D48A4E2A8BF1538CB61DCFF41">
    <w:name w:val="37782D13D48A4E2A8BF1538CB61DCFF41"/>
    <w:rsid w:val="00FF7A11"/>
    <w:rPr>
      <w:rFonts w:eastAsiaTheme="minorHAnsi"/>
    </w:rPr>
  </w:style>
  <w:style w:type="paragraph" w:customStyle="1" w:styleId="04A0D1FEFC9C41999AA31C830544669C1">
    <w:name w:val="04A0D1FEFC9C41999AA31C830544669C1"/>
    <w:rsid w:val="00FF7A11"/>
    <w:rPr>
      <w:rFonts w:eastAsiaTheme="minorHAnsi"/>
    </w:rPr>
  </w:style>
  <w:style w:type="paragraph" w:customStyle="1" w:styleId="BD317562FB734E6088D30277E02D90771">
    <w:name w:val="BD317562FB734E6088D30277E02D90771"/>
    <w:rsid w:val="00FF7A11"/>
    <w:rPr>
      <w:rFonts w:eastAsiaTheme="minorHAnsi"/>
    </w:rPr>
  </w:style>
  <w:style w:type="paragraph" w:customStyle="1" w:styleId="9ADE9FF020DD454CA9B8B15AB9D69B891">
    <w:name w:val="9ADE9FF020DD454CA9B8B15AB9D69B891"/>
    <w:rsid w:val="00FF7A11"/>
    <w:rPr>
      <w:rFonts w:eastAsiaTheme="minorHAnsi"/>
    </w:rPr>
  </w:style>
  <w:style w:type="paragraph" w:customStyle="1" w:styleId="4FAA11A84DCC43F8BB6FC8EAB07901081">
    <w:name w:val="4FAA11A84DCC43F8BB6FC8EAB07901081"/>
    <w:rsid w:val="00FF7A11"/>
    <w:rPr>
      <w:rFonts w:eastAsiaTheme="minorHAnsi"/>
    </w:rPr>
  </w:style>
  <w:style w:type="paragraph" w:customStyle="1" w:styleId="C86339FC597F43A7BB4747B036FB06A61">
    <w:name w:val="C86339FC597F43A7BB4747B036FB06A61"/>
    <w:rsid w:val="00FF7A11"/>
    <w:rPr>
      <w:rFonts w:eastAsiaTheme="minorHAnsi"/>
    </w:rPr>
  </w:style>
  <w:style w:type="paragraph" w:customStyle="1" w:styleId="23DC4BD1E3F94BA9B56CBDBEAA8A32E5">
    <w:name w:val="23DC4BD1E3F94BA9B56CBDBEAA8A32E5"/>
    <w:rsid w:val="00F85F07"/>
  </w:style>
  <w:style w:type="paragraph" w:customStyle="1" w:styleId="5DF44D17CC6D46399257765DA2AB7E2B">
    <w:name w:val="5DF44D17CC6D46399257765DA2AB7E2B"/>
    <w:rsid w:val="00F85F07"/>
  </w:style>
  <w:style w:type="paragraph" w:customStyle="1" w:styleId="C49C9F7DFC2340BBA1F3ABAB25A4591A">
    <w:name w:val="C49C9F7DFC2340BBA1F3ABAB25A4591A"/>
    <w:rsid w:val="00F85F07"/>
  </w:style>
  <w:style w:type="paragraph" w:customStyle="1" w:styleId="38EF6BEF74FB4C648A54FEB5BFB5CD99">
    <w:name w:val="38EF6BEF74FB4C648A54FEB5BFB5CD99"/>
    <w:rsid w:val="00F85F07"/>
  </w:style>
  <w:style w:type="paragraph" w:customStyle="1" w:styleId="259850862E83474B8D5BE843AD13CFD9">
    <w:name w:val="259850862E83474B8D5BE843AD13CFD9"/>
    <w:rsid w:val="00F85F07"/>
  </w:style>
  <w:style w:type="paragraph" w:customStyle="1" w:styleId="DE4F36A6379D45A5BB006DB1C7D268EE">
    <w:name w:val="DE4F36A6379D45A5BB006DB1C7D268EE"/>
    <w:rsid w:val="00F85F07"/>
  </w:style>
  <w:style w:type="paragraph" w:customStyle="1" w:styleId="7A2DB40E019641BF86F3174D55A33F6E">
    <w:name w:val="7A2DB40E019641BF86F3174D55A33F6E"/>
    <w:rsid w:val="00F85F07"/>
  </w:style>
  <w:style w:type="paragraph" w:customStyle="1" w:styleId="186A0EABB8AF431EA17F8244CC24BE4E">
    <w:name w:val="186A0EABB8AF431EA17F8244CC24BE4E"/>
    <w:rsid w:val="00F85F07"/>
  </w:style>
  <w:style w:type="paragraph" w:customStyle="1" w:styleId="AB320F8EE43A415A9131AC4FC4429F8B">
    <w:name w:val="AB320F8EE43A415A9131AC4FC4429F8B"/>
    <w:rsid w:val="00F85F07"/>
  </w:style>
  <w:style w:type="paragraph" w:customStyle="1" w:styleId="34503CB05479415FBCAD0E47A5400E4A">
    <w:name w:val="34503CB05479415FBCAD0E47A5400E4A"/>
    <w:rsid w:val="00F85F07"/>
  </w:style>
  <w:style w:type="paragraph" w:customStyle="1" w:styleId="123B782987E24CC4B5EA069158CDC780">
    <w:name w:val="123B782987E24CC4B5EA069158CDC780"/>
    <w:rsid w:val="00F85F07"/>
  </w:style>
  <w:style w:type="paragraph" w:customStyle="1" w:styleId="B591AB487F1442538D619947563CFBB1">
    <w:name w:val="B591AB487F1442538D619947563CFBB1"/>
    <w:rsid w:val="00F85F07"/>
  </w:style>
  <w:style w:type="paragraph" w:customStyle="1" w:styleId="933781522746415885AD2A8ABF052468">
    <w:name w:val="933781522746415885AD2A8ABF052468"/>
    <w:rsid w:val="00F85F07"/>
  </w:style>
  <w:style w:type="paragraph" w:customStyle="1" w:styleId="E0896B6933614135927EBB84CAA468A9">
    <w:name w:val="E0896B6933614135927EBB84CAA468A9"/>
    <w:rsid w:val="00F85F07"/>
  </w:style>
  <w:style w:type="paragraph" w:customStyle="1" w:styleId="04865645E0984408B6A81678F660C4D7">
    <w:name w:val="04865645E0984408B6A81678F660C4D7"/>
    <w:rsid w:val="00F85F07"/>
  </w:style>
  <w:style w:type="paragraph" w:customStyle="1" w:styleId="5D26C4958D3646DA9679A659892DE9F2">
    <w:name w:val="5D26C4958D3646DA9679A659892DE9F2"/>
    <w:rsid w:val="00F85F07"/>
  </w:style>
  <w:style w:type="paragraph" w:customStyle="1" w:styleId="2DB8E087344E45E4B2FF6FC44EB6A21E">
    <w:name w:val="2DB8E087344E45E4B2FF6FC44EB6A21E"/>
    <w:rsid w:val="00F85F07"/>
  </w:style>
  <w:style w:type="paragraph" w:customStyle="1" w:styleId="8375C0F5E84940E19980436F63DDA7BF">
    <w:name w:val="8375C0F5E84940E19980436F63DDA7BF"/>
    <w:rsid w:val="00F85F07"/>
  </w:style>
  <w:style w:type="paragraph" w:customStyle="1" w:styleId="E4757A5C7E9E4D7CADE0A2A76E411064">
    <w:name w:val="E4757A5C7E9E4D7CADE0A2A76E411064"/>
    <w:rsid w:val="003D52B2"/>
  </w:style>
  <w:style w:type="paragraph" w:customStyle="1" w:styleId="2870A75E316C4FC6A4CC7D6A5EDA11B4">
    <w:name w:val="2870A75E316C4FC6A4CC7D6A5EDA11B4"/>
    <w:rsid w:val="003D52B2"/>
  </w:style>
  <w:style w:type="paragraph" w:customStyle="1" w:styleId="9B1A5704ECD64924BA6CCC5B3F9BA0C4">
    <w:name w:val="9B1A5704ECD64924BA6CCC5B3F9BA0C4"/>
    <w:rsid w:val="003D52B2"/>
  </w:style>
  <w:style w:type="paragraph" w:customStyle="1" w:styleId="9CFCA5B56A2443CDA0C4F2E203E568F9">
    <w:name w:val="9CFCA5B56A2443CDA0C4F2E203E568F9"/>
    <w:rsid w:val="003D52B2"/>
  </w:style>
  <w:style w:type="paragraph" w:customStyle="1" w:styleId="95F16D1C1BFD4B0BA227C6E4AF4480A2">
    <w:name w:val="95F16D1C1BFD4B0BA227C6E4AF4480A2"/>
    <w:rsid w:val="003D52B2"/>
  </w:style>
  <w:style w:type="paragraph" w:customStyle="1" w:styleId="151C6CBA6E7948CCABA69A9527139141">
    <w:name w:val="151C6CBA6E7948CCABA69A9527139141"/>
    <w:rsid w:val="003D52B2"/>
  </w:style>
  <w:style w:type="paragraph" w:customStyle="1" w:styleId="993039FF895D4E399EB74277A2DA1C88">
    <w:name w:val="993039FF895D4E399EB74277A2DA1C88"/>
    <w:rsid w:val="003D52B2"/>
  </w:style>
  <w:style w:type="paragraph" w:customStyle="1" w:styleId="21834AC8374746669CD734484CEB3A70">
    <w:name w:val="21834AC8374746669CD734484CEB3A70"/>
    <w:rsid w:val="008B4973"/>
  </w:style>
  <w:style w:type="paragraph" w:customStyle="1" w:styleId="82EFDAF380AD47EAA38970410F196BCA">
    <w:name w:val="82EFDAF380AD47EAA38970410F196BCA"/>
    <w:rsid w:val="008B4973"/>
  </w:style>
  <w:style w:type="paragraph" w:customStyle="1" w:styleId="6882FC840F1846C9A38A64EADDB3ABA0">
    <w:name w:val="6882FC840F1846C9A38A64EADDB3ABA0"/>
    <w:rsid w:val="008B4973"/>
  </w:style>
  <w:style w:type="paragraph" w:customStyle="1" w:styleId="9FE80F639CB444E898CE941D654AAB59">
    <w:name w:val="9FE80F639CB444E898CE941D654AAB59"/>
    <w:rsid w:val="008B4973"/>
  </w:style>
  <w:style w:type="paragraph" w:customStyle="1" w:styleId="D80D7F6C81334C05A76230B4FC78047E">
    <w:name w:val="D80D7F6C81334C05A76230B4FC78047E"/>
    <w:rsid w:val="008B4973"/>
  </w:style>
  <w:style w:type="paragraph" w:customStyle="1" w:styleId="B9CAEC5EC5014DDDB75E445E3DA2C901">
    <w:name w:val="B9CAEC5EC5014DDDB75E445E3DA2C901"/>
    <w:rsid w:val="008B4973"/>
  </w:style>
  <w:style w:type="paragraph" w:customStyle="1" w:styleId="CB798F66BEFA42A590A79BC6857A078F">
    <w:name w:val="CB798F66BEFA42A590A79BC6857A078F"/>
    <w:rsid w:val="008B4973"/>
  </w:style>
  <w:style w:type="paragraph" w:customStyle="1" w:styleId="6076EA5C4B3C403EAB857C104E9118C4">
    <w:name w:val="6076EA5C4B3C403EAB857C104E9118C4"/>
    <w:rsid w:val="008B4973"/>
  </w:style>
  <w:style w:type="paragraph" w:customStyle="1" w:styleId="224070F5A9744A70A7354E22EBCFC180">
    <w:name w:val="224070F5A9744A70A7354E22EBCFC180"/>
    <w:rsid w:val="003D728C"/>
  </w:style>
  <w:style w:type="paragraph" w:customStyle="1" w:styleId="BD249AB545B944639D6FCC88E4262BA1">
    <w:name w:val="BD249AB545B944639D6FCC88E4262BA1"/>
    <w:rsid w:val="003D728C"/>
  </w:style>
  <w:style w:type="paragraph" w:customStyle="1" w:styleId="69FA101B1D5842E7A52DA82F3A64C3C3">
    <w:name w:val="69FA101B1D5842E7A52DA82F3A64C3C3"/>
    <w:rsid w:val="003D728C"/>
  </w:style>
  <w:style w:type="paragraph" w:customStyle="1" w:styleId="0E1590938277463D9707733EEA137351">
    <w:name w:val="0E1590938277463D9707733EEA137351"/>
    <w:rsid w:val="003D728C"/>
  </w:style>
  <w:style w:type="paragraph" w:customStyle="1" w:styleId="F3AC3F618196456DABA9A15FA5BA026B">
    <w:name w:val="F3AC3F618196456DABA9A15FA5BA026B"/>
    <w:rsid w:val="003D728C"/>
  </w:style>
  <w:style w:type="paragraph" w:customStyle="1" w:styleId="C40A0EFD4F794747A9B502C2AB20A2AC">
    <w:name w:val="C40A0EFD4F794747A9B502C2AB20A2AC"/>
    <w:rsid w:val="003D728C"/>
  </w:style>
  <w:style w:type="paragraph" w:customStyle="1" w:styleId="5701929A79274417A49543CABFFD02C2">
    <w:name w:val="5701929A79274417A49543CABFFD02C2"/>
    <w:rsid w:val="00AD7662"/>
  </w:style>
  <w:style w:type="paragraph" w:customStyle="1" w:styleId="6C5355783A874181B7D72CD294EAB18E">
    <w:name w:val="6C5355783A874181B7D72CD294EAB18E"/>
    <w:rsid w:val="008B789E"/>
  </w:style>
  <w:style w:type="paragraph" w:customStyle="1" w:styleId="D857A25BF0AA4A46B774EBEB477BC062">
    <w:name w:val="D857A25BF0AA4A46B774EBEB477BC062"/>
    <w:rsid w:val="008B789E"/>
  </w:style>
  <w:style w:type="paragraph" w:customStyle="1" w:styleId="A1C1B0C2A1A947ABBFEA2A07585C35DB">
    <w:name w:val="A1C1B0C2A1A947ABBFEA2A07585C35DB"/>
    <w:rsid w:val="008B789E"/>
  </w:style>
  <w:style w:type="paragraph" w:customStyle="1" w:styleId="BED3E63392204AC7BBBFDE85C5D40DDC">
    <w:name w:val="BED3E63392204AC7BBBFDE85C5D40DDC"/>
    <w:rsid w:val="008B789E"/>
  </w:style>
  <w:style w:type="paragraph" w:customStyle="1" w:styleId="15A348B1A48C48AAA24F7A17838C9AC7">
    <w:name w:val="15A348B1A48C48AAA24F7A17838C9AC7"/>
    <w:rsid w:val="00897F33"/>
  </w:style>
  <w:style w:type="paragraph" w:customStyle="1" w:styleId="19465ADBA41F4F1187636F1EF221166F">
    <w:name w:val="19465ADBA41F4F1187636F1EF221166F"/>
    <w:rsid w:val="00897F33"/>
  </w:style>
  <w:style w:type="paragraph" w:customStyle="1" w:styleId="ED7029BA29D149058DA2211561979524">
    <w:name w:val="ED7029BA29D149058DA2211561979524"/>
    <w:rsid w:val="00897F33"/>
  </w:style>
  <w:style w:type="paragraph" w:customStyle="1" w:styleId="598E6B09E7CD47F7961EED384E42129A">
    <w:name w:val="598E6B09E7CD47F7961EED384E42129A"/>
    <w:rsid w:val="00897F33"/>
  </w:style>
  <w:style w:type="paragraph" w:customStyle="1" w:styleId="2DEC3027D81E4B6BBD1F824C7F5B3BA8">
    <w:name w:val="2DEC3027D81E4B6BBD1F824C7F5B3BA8"/>
    <w:rsid w:val="00897F33"/>
  </w:style>
  <w:style w:type="paragraph" w:customStyle="1" w:styleId="5E72FDBFD572485A9A401B809DD05A6B">
    <w:name w:val="5E72FDBFD572485A9A401B809DD05A6B"/>
    <w:rsid w:val="00897F33"/>
  </w:style>
  <w:style w:type="paragraph" w:customStyle="1" w:styleId="05EA7B495B9D4CD2909A4EFA4826E871">
    <w:name w:val="05EA7B495B9D4CD2909A4EFA4826E871"/>
    <w:rsid w:val="00897F33"/>
  </w:style>
  <w:style w:type="paragraph" w:customStyle="1" w:styleId="DA7921E8E2564963B9B548AE4A32809E">
    <w:name w:val="DA7921E8E2564963B9B548AE4A32809E"/>
    <w:rsid w:val="00897F33"/>
  </w:style>
  <w:style w:type="paragraph" w:customStyle="1" w:styleId="FA2E9D5E3A4F4783BFF2986E4AE38DF7">
    <w:name w:val="FA2E9D5E3A4F4783BFF2986E4AE38DF7"/>
    <w:rsid w:val="00897F33"/>
  </w:style>
  <w:style w:type="paragraph" w:customStyle="1" w:styleId="527F5C1E7CAB47E6A05DCD4DE5855E3D">
    <w:name w:val="527F5C1E7CAB47E6A05DCD4DE5855E3D"/>
    <w:rsid w:val="003A2B4D"/>
  </w:style>
  <w:style w:type="paragraph" w:customStyle="1" w:styleId="35EFAA7242DA46838B39A5F6CCDE334E">
    <w:name w:val="35EFAA7242DA46838B39A5F6CCDE334E"/>
    <w:rsid w:val="003A2B4D"/>
  </w:style>
  <w:style w:type="paragraph" w:customStyle="1" w:styleId="232657AD94C94952B369CA368D2CA590">
    <w:name w:val="232657AD94C94952B369CA368D2CA590"/>
    <w:rsid w:val="003A2B4D"/>
  </w:style>
  <w:style w:type="paragraph" w:customStyle="1" w:styleId="23DC4BD1E3F94BA9B56CBDBEAA8A32E51">
    <w:name w:val="23DC4BD1E3F94BA9B56CBDBEAA8A32E51"/>
    <w:rsid w:val="003A2B4D"/>
    <w:rPr>
      <w:rFonts w:eastAsiaTheme="minorHAnsi"/>
    </w:rPr>
  </w:style>
  <w:style w:type="paragraph" w:customStyle="1" w:styleId="5701929A79274417A49543CABFFD02C21">
    <w:name w:val="5701929A79274417A49543CABFFD02C21"/>
    <w:rsid w:val="003A2B4D"/>
    <w:rPr>
      <w:rFonts w:eastAsiaTheme="minorHAnsi"/>
    </w:rPr>
  </w:style>
  <w:style w:type="paragraph" w:customStyle="1" w:styleId="BD249AB545B944639D6FCC88E4262BA11">
    <w:name w:val="BD249AB545B944639D6FCC88E4262BA11"/>
    <w:rsid w:val="003A2B4D"/>
    <w:rPr>
      <w:rFonts w:eastAsiaTheme="minorHAnsi"/>
    </w:rPr>
  </w:style>
  <w:style w:type="paragraph" w:customStyle="1" w:styleId="35EFAA7242DA46838B39A5F6CCDE334E1">
    <w:name w:val="35EFAA7242DA46838B39A5F6CCDE334E1"/>
    <w:rsid w:val="003A2B4D"/>
    <w:rPr>
      <w:rFonts w:eastAsiaTheme="minorHAnsi"/>
    </w:rPr>
  </w:style>
  <w:style w:type="paragraph" w:customStyle="1" w:styleId="232657AD94C94952B369CA368D2CA5901">
    <w:name w:val="232657AD94C94952B369CA368D2CA5901"/>
    <w:rsid w:val="003A2B4D"/>
    <w:rPr>
      <w:rFonts w:eastAsiaTheme="minorHAnsi"/>
    </w:rPr>
  </w:style>
  <w:style w:type="paragraph" w:customStyle="1" w:styleId="6C5355783A874181B7D72CD294EAB18E1">
    <w:name w:val="6C5355783A874181B7D72CD294EAB18E1"/>
    <w:rsid w:val="003A2B4D"/>
    <w:rPr>
      <w:rFonts w:eastAsiaTheme="minorHAnsi"/>
    </w:rPr>
  </w:style>
  <w:style w:type="paragraph" w:customStyle="1" w:styleId="05EA7B495B9D4CD2909A4EFA4826E8711">
    <w:name w:val="05EA7B495B9D4CD2909A4EFA4826E8711"/>
    <w:rsid w:val="003A2B4D"/>
    <w:rPr>
      <w:rFonts w:eastAsiaTheme="minorHAnsi"/>
    </w:rPr>
  </w:style>
  <w:style w:type="paragraph" w:customStyle="1" w:styleId="DA7921E8E2564963B9B548AE4A32809E1">
    <w:name w:val="DA7921E8E2564963B9B548AE4A32809E1"/>
    <w:rsid w:val="003A2B4D"/>
    <w:rPr>
      <w:rFonts w:eastAsiaTheme="minorHAnsi"/>
    </w:rPr>
  </w:style>
  <w:style w:type="paragraph" w:customStyle="1" w:styleId="FA2E9D5E3A4F4783BFF2986E4AE38DF71">
    <w:name w:val="FA2E9D5E3A4F4783BFF2986E4AE38DF71"/>
    <w:rsid w:val="003A2B4D"/>
    <w:rPr>
      <w:rFonts w:eastAsiaTheme="minorHAnsi"/>
    </w:rPr>
  </w:style>
  <w:style w:type="paragraph" w:customStyle="1" w:styleId="23DC4BD1E3F94BA9B56CBDBEAA8A32E52">
    <w:name w:val="23DC4BD1E3F94BA9B56CBDBEAA8A32E52"/>
    <w:rsid w:val="00D278CF"/>
    <w:rPr>
      <w:rFonts w:eastAsiaTheme="minorHAnsi"/>
    </w:rPr>
  </w:style>
  <w:style w:type="paragraph" w:customStyle="1" w:styleId="5701929A79274417A49543CABFFD02C22">
    <w:name w:val="5701929A79274417A49543CABFFD02C22"/>
    <w:rsid w:val="00D278CF"/>
    <w:rPr>
      <w:rFonts w:eastAsiaTheme="minorHAnsi"/>
    </w:rPr>
  </w:style>
  <w:style w:type="paragraph" w:customStyle="1" w:styleId="BD249AB545B944639D6FCC88E4262BA12">
    <w:name w:val="BD249AB545B944639D6FCC88E4262BA12"/>
    <w:rsid w:val="00D278CF"/>
    <w:rPr>
      <w:rFonts w:eastAsiaTheme="minorHAnsi"/>
    </w:rPr>
  </w:style>
  <w:style w:type="paragraph" w:customStyle="1" w:styleId="35EFAA7242DA46838B39A5F6CCDE334E2">
    <w:name w:val="35EFAA7242DA46838B39A5F6CCDE334E2"/>
    <w:rsid w:val="00D278CF"/>
    <w:rPr>
      <w:rFonts w:eastAsiaTheme="minorHAnsi"/>
    </w:rPr>
  </w:style>
  <w:style w:type="paragraph" w:customStyle="1" w:styleId="232657AD94C94952B369CA368D2CA5902">
    <w:name w:val="232657AD94C94952B369CA368D2CA5902"/>
    <w:rsid w:val="00D278CF"/>
    <w:rPr>
      <w:rFonts w:eastAsiaTheme="minorHAnsi"/>
    </w:rPr>
  </w:style>
  <w:style w:type="paragraph" w:customStyle="1" w:styleId="6C5355783A874181B7D72CD294EAB18E2">
    <w:name w:val="6C5355783A874181B7D72CD294EAB18E2"/>
    <w:rsid w:val="00D278CF"/>
    <w:rPr>
      <w:rFonts w:eastAsiaTheme="minorHAnsi"/>
    </w:rPr>
  </w:style>
  <w:style w:type="paragraph" w:customStyle="1" w:styleId="05EA7B495B9D4CD2909A4EFA4826E8712">
    <w:name w:val="05EA7B495B9D4CD2909A4EFA4826E8712"/>
    <w:rsid w:val="00D278CF"/>
    <w:rPr>
      <w:rFonts w:eastAsiaTheme="minorHAnsi"/>
    </w:rPr>
  </w:style>
  <w:style w:type="paragraph" w:customStyle="1" w:styleId="DA7921E8E2564963B9B548AE4A32809E2">
    <w:name w:val="DA7921E8E2564963B9B548AE4A32809E2"/>
    <w:rsid w:val="00D278CF"/>
    <w:rPr>
      <w:rFonts w:eastAsiaTheme="minorHAnsi"/>
    </w:rPr>
  </w:style>
  <w:style w:type="paragraph" w:customStyle="1" w:styleId="FA2E9D5E3A4F4783BFF2986E4AE38DF72">
    <w:name w:val="FA2E9D5E3A4F4783BFF2986E4AE38DF72"/>
    <w:rsid w:val="00D278CF"/>
    <w:rPr>
      <w:rFonts w:eastAsiaTheme="minorHAnsi"/>
    </w:rPr>
  </w:style>
  <w:style w:type="paragraph" w:customStyle="1" w:styleId="23DC4BD1E3F94BA9B56CBDBEAA8A32E53">
    <w:name w:val="23DC4BD1E3F94BA9B56CBDBEAA8A32E53"/>
    <w:rsid w:val="00B27923"/>
    <w:rPr>
      <w:rFonts w:eastAsiaTheme="minorHAnsi"/>
    </w:rPr>
  </w:style>
  <w:style w:type="paragraph" w:customStyle="1" w:styleId="5701929A79274417A49543CABFFD02C23">
    <w:name w:val="5701929A79274417A49543CABFFD02C23"/>
    <w:rsid w:val="00B27923"/>
    <w:rPr>
      <w:rFonts w:eastAsiaTheme="minorHAnsi"/>
    </w:rPr>
  </w:style>
  <w:style w:type="paragraph" w:customStyle="1" w:styleId="BD249AB545B944639D6FCC88E4262BA13">
    <w:name w:val="BD249AB545B944639D6FCC88E4262BA13"/>
    <w:rsid w:val="00B27923"/>
    <w:rPr>
      <w:rFonts w:eastAsiaTheme="minorHAnsi"/>
    </w:rPr>
  </w:style>
  <w:style w:type="paragraph" w:customStyle="1" w:styleId="35EFAA7242DA46838B39A5F6CCDE334E3">
    <w:name w:val="35EFAA7242DA46838B39A5F6CCDE334E3"/>
    <w:rsid w:val="00B27923"/>
    <w:rPr>
      <w:rFonts w:eastAsiaTheme="minorHAnsi"/>
    </w:rPr>
  </w:style>
  <w:style w:type="paragraph" w:customStyle="1" w:styleId="232657AD94C94952B369CA368D2CA5903">
    <w:name w:val="232657AD94C94952B369CA368D2CA5903"/>
    <w:rsid w:val="00B27923"/>
    <w:rPr>
      <w:rFonts w:eastAsiaTheme="minorHAnsi"/>
    </w:rPr>
  </w:style>
  <w:style w:type="paragraph" w:customStyle="1" w:styleId="6C5355783A874181B7D72CD294EAB18E3">
    <w:name w:val="6C5355783A874181B7D72CD294EAB18E3"/>
    <w:rsid w:val="00B27923"/>
    <w:rPr>
      <w:rFonts w:eastAsiaTheme="minorHAnsi"/>
    </w:rPr>
  </w:style>
  <w:style w:type="paragraph" w:customStyle="1" w:styleId="05EA7B495B9D4CD2909A4EFA4826E8713">
    <w:name w:val="05EA7B495B9D4CD2909A4EFA4826E8713"/>
    <w:rsid w:val="00B27923"/>
    <w:rPr>
      <w:rFonts w:eastAsiaTheme="minorHAnsi"/>
    </w:rPr>
  </w:style>
  <w:style w:type="paragraph" w:customStyle="1" w:styleId="DA7921E8E2564963B9B548AE4A32809E3">
    <w:name w:val="DA7921E8E2564963B9B548AE4A32809E3"/>
    <w:rsid w:val="00B27923"/>
    <w:rPr>
      <w:rFonts w:eastAsiaTheme="minorHAnsi"/>
    </w:rPr>
  </w:style>
  <w:style w:type="paragraph" w:customStyle="1" w:styleId="FA2E9D5E3A4F4783BFF2986E4AE38DF73">
    <w:name w:val="FA2E9D5E3A4F4783BFF2986E4AE38DF73"/>
    <w:rsid w:val="00B27923"/>
    <w:rPr>
      <w:rFonts w:eastAsiaTheme="minorHAnsi"/>
    </w:rPr>
  </w:style>
  <w:style w:type="paragraph" w:customStyle="1" w:styleId="BF94D8C2008841CDBF508EF2478DEEF7">
    <w:name w:val="BF94D8C2008841CDBF508EF2478DEEF7"/>
    <w:rsid w:val="008D2895"/>
  </w:style>
  <w:style w:type="paragraph" w:customStyle="1" w:styleId="23DC4BD1E3F94BA9B56CBDBEAA8A32E54">
    <w:name w:val="23DC4BD1E3F94BA9B56CBDBEAA8A32E54"/>
    <w:rsid w:val="00934D24"/>
    <w:rPr>
      <w:rFonts w:eastAsiaTheme="minorHAnsi"/>
    </w:rPr>
  </w:style>
  <w:style w:type="paragraph" w:customStyle="1" w:styleId="5701929A79274417A49543CABFFD02C24">
    <w:name w:val="5701929A79274417A49543CABFFD02C24"/>
    <w:rsid w:val="00934D24"/>
    <w:rPr>
      <w:rFonts w:eastAsiaTheme="minorHAnsi"/>
    </w:rPr>
  </w:style>
  <w:style w:type="paragraph" w:customStyle="1" w:styleId="BD249AB545B944639D6FCC88E4262BA14">
    <w:name w:val="BD249AB545B944639D6FCC88E4262BA14"/>
    <w:rsid w:val="00934D24"/>
    <w:rPr>
      <w:rFonts w:eastAsiaTheme="minorHAnsi"/>
    </w:rPr>
  </w:style>
  <w:style w:type="paragraph" w:customStyle="1" w:styleId="35EFAA7242DA46838B39A5F6CCDE334E4">
    <w:name w:val="35EFAA7242DA46838B39A5F6CCDE334E4"/>
    <w:rsid w:val="00934D24"/>
    <w:rPr>
      <w:rFonts w:eastAsiaTheme="minorHAnsi"/>
    </w:rPr>
  </w:style>
  <w:style w:type="paragraph" w:customStyle="1" w:styleId="232657AD94C94952B369CA368D2CA5904">
    <w:name w:val="232657AD94C94952B369CA368D2CA5904"/>
    <w:rsid w:val="00934D24"/>
    <w:rPr>
      <w:rFonts w:eastAsiaTheme="minorHAnsi"/>
    </w:rPr>
  </w:style>
  <w:style w:type="paragraph" w:customStyle="1" w:styleId="BF94D8C2008841CDBF508EF2478DEEF71">
    <w:name w:val="BF94D8C2008841CDBF508EF2478DEEF71"/>
    <w:rsid w:val="00934D24"/>
    <w:rPr>
      <w:rFonts w:eastAsiaTheme="minorHAnsi"/>
    </w:rPr>
  </w:style>
  <w:style w:type="paragraph" w:customStyle="1" w:styleId="6C5355783A874181B7D72CD294EAB18E4">
    <w:name w:val="6C5355783A874181B7D72CD294EAB18E4"/>
    <w:rsid w:val="00934D24"/>
    <w:rPr>
      <w:rFonts w:eastAsiaTheme="minorHAnsi"/>
    </w:rPr>
  </w:style>
  <w:style w:type="paragraph" w:customStyle="1" w:styleId="05EA7B495B9D4CD2909A4EFA4826E8714">
    <w:name w:val="05EA7B495B9D4CD2909A4EFA4826E8714"/>
    <w:rsid w:val="00934D24"/>
    <w:rPr>
      <w:rFonts w:eastAsiaTheme="minorHAnsi"/>
    </w:rPr>
  </w:style>
  <w:style w:type="paragraph" w:customStyle="1" w:styleId="DA7921E8E2564963B9B548AE4A32809E4">
    <w:name w:val="DA7921E8E2564963B9B548AE4A32809E4"/>
    <w:rsid w:val="00934D24"/>
    <w:rPr>
      <w:rFonts w:eastAsiaTheme="minorHAnsi"/>
    </w:rPr>
  </w:style>
  <w:style w:type="paragraph" w:customStyle="1" w:styleId="FA2E9D5E3A4F4783BFF2986E4AE38DF74">
    <w:name w:val="FA2E9D5E3A4F4783BFF2986E4AE38DF74"/>
    <w:rsid w:val="00934D24"/>
    <w:rPr>
      <w:rFonts w:eastAsiaTheme="minorHAnsi"/>
    </w:rPr>
  </w:style>
  <w:style w:type="paragraph" w:customStyle="1" w:styleId="DAAA2E5C64AB4C35BA1583C228693E1C">
    <w:name w:val="DAAA2E5C64AB4C35BA1583C228693E1C"/>
    <w:rsid w:val="00934D24"/>
  </w:style>
  <w:style w:type="paragraph" w:customStyle="1" w:styleId="6AC478F56AAD4F128D4B2288F1889F40">
    <w:name w:val="6AC478F56AAD4F128D4B2288F1889F40"/>
    <w:rsid w:val="00934D24"/>
  </w:style>
  <w:style w:type="paragraph" w:customStyle="1" w:styleId="0399E88EC9234F309519B6E60861519C">
    <w:name w:val="0399E88EC9234F309519B6E60861519C"/>
    <w:rsid w:val="00934D24"/>
  </w:style>
  <w:style w:type="paragraph" w:customStyle="1" w:styleId="2A5F2C6D58664E5CA4E9B306370DFA44">
    <w:name w:val="2A5F2C6D58664E5CA4E9B306370DFA44"/>
    <w:rsid w:val="00934D24"/>
  </w:style>
  <w:style w:type="paragraph" w:customStyle="1" w:styleId="76EEA0760DC54597907EA391D0CC291D">
    <w:name w:val="76EEA0760DC54597907EA391D0CC291D"/>
    <w:rsid w:val="00934D24"/>
  </w:style>
  <w:style w:type="paragraph" w:customStyle="1" w:styleId="5CF23972C744471FB9543EE42ABEF478">
    <w:name w:val="5CF23972C744471FB9543EE42ABEF478"/>
    <w:rsid w:val="00934D24"/>
  </w:style>
  <w:style w:type="paragraph" w:customStyle="1" w:styleId="386640BFF99B45D1929083FF73D625C7">
    <w:name w:val="386640BFF99B45D1929083FF73D625C7"/>
    <w:rsid w:val="00934D24"/>
  </w:style>
  <w:style w:type="paragraph" w:customStyle="1" w:styleId="6A735D8690E14DE484A39B882D8D3995">
    <w:name w:val="6A735D8690E14DE484A39B882D8D3995"/>
    <w:rsid w:val="00934D24"/>
  </w:style>
  <w:style w:type="paragraph" w:customStyle="1" w:styleId="A2AD26E4036A4BC2AC268CDB2C4E45C8">
    <w:name w:val="A2AD26E4036A4BC2AC268CDB2C4E45C8"/>
    <w:rsid w:val="00934D24"/>
  </w:style>
  <w:style w:type="paragraph" w:customStyle="1" w:styleId="F73F061C1DD44384938107D7E8C7CA67">
    <w:name w:val="F73F061C1DD44384938107D7E8C7CA67"/>
    <w:rsid w:val="00934D24"/>
  </w:style>
  <w:style w:type="paragraph" w:customStyle="1" w:styleId="23DC4BD1E3F94BA9B56CBDBEAA8A32E55">
    <w:name w:val="23DC4BD1E3F94BA9B56CBDBEAA8A32E55"/>
    <w:rsid w:val="006F0B69"/>
    <w:rPr>
      <w:rFonts w:eastAsiaTheme="minorHAnsi"/>
    </w:rPr>
  </w:style>
  <w:style w:type="paragraph" w:customStyle="1" w:styleId="5701929A79274417A49543CABFFD02C25">
    <w:name w:val="5701929A79274417A49543CABFFD02C25"/>
    <w:rsid w:val="006F0B69"/>
    <w:rPr>
      <w:rFonts w:eastAsiaTheme="minorHAnsi"/>
    </w:rPr>
  </w:style>
  <w:style w:type="paragraph" w:customStyle="1" w:styleId="BD249AB545B944639D6FCC88E4262BA15">
    <w:name w:val="BD249AB545B944639D6FCC88E4262BA15"/>
    <w:rsid w:val="006F0B69"/>
    <w:rPr>
      <w:rFonts w:eastAsiaTheme="minorHAnsi"/>
    </w:rPr>
  </w:style>
  <w:style w:type="paragraph" w:customStyle="1" w:styleId="35EFAA7242DA46838B39A5F6CCDE334E5">
    <w:name w:val="35EFAA7242DA46838B39A5F6CCDE334E5"/>
    <w:rsid w:val="006F0B69"/>
    <w:rPr>
      <w:rFonts w:eastAsiaTheme="minorHAnsi"/>
    </w:rPr>
  </w:style>
  <w:style w:type="paragraph" w:customStyle="1" w:styleId="232657AD94C94952B369CA368D2CA5905">
    <w:name w:val="232657AD94C94952B369CA368D2CA5905"/>
    <w:rsid w:val="006F0B69"/>
    <w:rPr>
      <w:rFonts w:eastAsiaTheme="minorHAnsi"/>
    </w:rPr>
  </w:style>
  <w:style w:type="paragraph" w:customStyle="1" w:styleId="DAAA2E5C64AB4C35BA1583C228693E1C1">
    <w:name w:val="DAAA2E5C64AB4C35BA1583C228693E1C1"/>
    <w:rsid w:val="006F0B69"/>
    <w:rPr>
      <w:rFonts w:eastAsiaTheme="minorHAnsi"/>
    </w:rPr>
  </w:style>
  <w:style w:type="paragraph" w:customStyle="1" w:styleId="6AC478F56AAD4F128D4B2288F1889F401">
    <w:name w:val="6AC478F56AAD4F128D4B2288F1889F401"/>
    <w:rsid w:val="006F0B69"/>
    <w:rPr>
      <w:rFonts w:eastAsiaTheme="minorHAnsi"/>
    </w:rPr>
  </w:style>
  <w:style w:type="paragraph" w:customStyle="1" w:styleId="76EEA0760DC54597907EA391D0CC291D1">
    <w:name w:val="76EEA0760DC54597907EA391D0CC291D1"/>
    <w:rsid w:val="006F0B69"/>
    <w:rPr>
      <w:rFonts w:eastAsiaTheme="minorHAnsi"/>
    </w:rPr>
  </w:style>
  <w:style w:type="paragraph" w:customStyle="1" w:styleId="5CF23972C744471FB9543EE42ABEF4781">
    <w:name w:val="5CF23972C744471FB9543EE42ABEF4781"/>
    <w:rsid w:val="006F0B69"/>
    <w:rPr>
      <w:rFonts w:eastAsiaTheme="minorHAnsi"/>
    </w:rPr>
  </w:style>
  <w:style w:type="paragraph" w:customStyle="1" w:styleId="386640BFF99B45D1929083FF73D625C71">
    <w:name w:val="386640BFF99B45D1929083FF73D625C71"/>
    <w:rsid w:val="006F0B69"/>
    <w:rPr>
      <w:rFonts w:eastAsiaTheme="minorHAnsi"/>
    </w:rPr>
  </w:style>
  <w:style w:type="paragraph" w:customStyle="1" w:styleId="3A85037C5EDF492B950920548EDB9B54">
    <w:name w:val="3A85037C5EDF492B950920548EDB9B54"/>
    <w:rsid w:val="00944FCD"/>
  </w:style>
  <w:style w:type="paragraph" w:customStyle="1" w:styleId="D3B08CC9850041C5B99116F7AED2E194">
    <w:name w:val="D3B08CC9850041C5B99116F7AED2E194"/>
    <w:rsid w:val="00944FCD"/>
  </w:style>
  <w:style w:type="paragraph" w:customStyle="1" w:styleId="C8B20AEE914C495182EE7EB40913A705">
    <w:name w:val="C8B20AEE914C495182EE7EB40913A705"/>
    <w:rsid w:val="00944FCD"/>
  </w:style>
  <w:style w:type="paragraph" w:customStyle="1" w:styleId="1B169B0DC7A34E94BD570697528FB012">
    <w:name w:val="1B169B0DC7A34E94BD570697528FB012"/>
    <w:rsid w:val="00944FCD"/>
  </w:style>
  <w:style w:type="paragraph" w:customStyle="1" w:styleId="F8381E6EAACB40BDB0DDEAC9119BF925">
    <w:name w:val="F8381E6EAACB40BDB0DDEAC9119BF925"/>
    <w:rsid w:val="00944FCD"/>
  </w:style>
  <w:style w:type="paragraph" w:customStyle="1" w:styleId="88A063E792584DC084460EE0C32DE5F4">
    <w:name w:val="88A063E792584DC084460EE0C32DE5F4"/>
    <w:rsid w:val="00A324E1"/>
  </w:style>
  <w:style w:type="paragraph" w:customStyle="1" w:styleId="D4FB89C3A42A4ADEAED63559CA989081">
    <w:name w:val="D4FB89C3A42A4ADEAED63559CA989081"/>
    <w:rsid w:val="00A324E1"/>
  </w:style>
  <w:style w:type="paragraph" w:customStyle="1" w:styleId="1B68E385459345D9A99C5F1C7FCDA88D">
    <w:name w:val="1B68E385459345D9A99C5F1C7FCDA88D"/>
    <w:rsid w:val="00A324E1"/>
  </w:style>
  <w:style w:type="paragraph" w:customStyle="1" w:styleId="248E1F644B9C405192A7C668DE981420">
    <w:name w:val="248E1F644B9C405192A7C668DE981420"/>
    <w:rsid w:val="00A324E1"/>
  </w:style>
  <w:style w:type="paragraph" w:customStyle="1" w:styleId="860E702973C7450E85252AB5FF4068BD">
    <w:name w:val="860E702973C7450E85252AB5FF4068BD"/>
    <w:rsid w:val="00A324E1"/>
  </w:style>
  <w:style w:type="paragraph" w:customStyle="1" w:styleId="7D8EE8877D754167B6E2763567B0BDE1">
    <w:name w:val="7D8EE8877D754167B6E2763567B0BDE1"/>
    <w:rsid w:val="00A324E1"/>
  </w:style>
  <w:style w:type="paragraph" w:customStyle="1" w:styleId="F1E2917A4B084A4181E6FEC47DFC7FA6">
    <w:name w:val="F1E2917A4B084A4181E6FEC47DFC7FA6"/>
    <w:rsid w:val="00A324E1"/>
  </w:style>
  <w:style w:type="paragraph" w:customStyle="1" w:styleId="53C2EA1C649C43AFA3FB0E65970C7A98">
    <w:name w:val="53C2EA1C649C43AFA3FB0E65970C7A98"/>
    <w:rsid w:val="00A324E1"/>
  </w:style>
  <w:style w:type="paragraph" w:customStyle="1" w:styleId="B300B684480444E799AA5B4276667AC5">
    <w:name w:val="B300B684480444E799AA5B4276667AC5"/>
    <w:rsid w:val="00A324E1"/>
  </w:style>
  <w:style w:type="paragraph" w:customStyle="1" w:styleId="7B3581DBAF454FC3B66FDF088149B061">
    <w:name w:val="7B3581DBAF454FC3B66FDF088149B061"/>
    <w:rsid w:val="00A324E1"/>
  </w:style>
  <w:style w:type="paragraph" w:customStyle="1" w:styleId="34C3EC9C5BBF4DDC8B19874D80C5D266">
    <w:name w:val="34C3EC9C5BBF4DDC8B19874D80C5D266"/>
    <w:rsid w:val="00555145"/>
  </w:style>
  <w:style w:type="paragraph" w:customStyle="1" w:styleId="77B55EC0157A415DBCDC4A583B4D3B7B">
    <w:name w:val="77B55EC0157A415DBCDC4A583B4D3B7B"/>
    <w:rsid w:val="00ED176C"/>
  </w:style>
  <w:style w:type="paragraph" w:customStyle="1" w:styleId="88A063E792584DC084460EE0C32DE5F41">
    <w:name w:val="88A063E792584DC084460EE0C32DE5F41"/>
    <w:rsid w:val="00ED176C"/>
    <w:rPr>
      <w:rFonts w:eastAsiaTheme="minorHAnsi"/>
    </w:rPr>
  </w:style>
  <w:style w:type="paragraph" w:customStyle="1" w:styleId="1B68E385459345D9A99C5F1C7FCDA88D1">
    <w:name w:val="1B68E385459345D9A99C5F1C7FCDA88D1"/>
    <w:rsid w:val="00ED176C"/>
    <w:rPr>
      <w:rFonts w:eastAsiaTheme="minorHAnsi"/>
    </w:rPr>
  </w:style>
  <w:style w:type="paragraph" w:customStyle="1" w:styleId="248E1F644B9C405192A7C668DE9814201">
    <w:name w:val="248E1F644B9C405192A7C668DE9814201"/>
    <w:rsid w:val="00ED176C"/>
    <w:rPr>
      <w:rFonts w:eastAsiaTheme="minorHAnsi"/>
    </w:rPr>
  </w:style>
  <w:style w:type="paragraph" w:customStyle="1" w:styleId="860E702973C7450E85252AB5FF4068BD1">
    <w:name w:val="860E702973C7450E85252AB5FF4068BD1"/>
    <w:rsid w:val="00ED176C"/>
    <w:rPr>
      <w:rFonts w:eastAsiaTheme="minorHAnsi"/>
    </w:rPr>
  </w:style>
  <w:style w:type="paragraph" w:customStyle="1" w:styleId="7D8EE8877D754167B6E2763567B0BDE11">
    <w:name w:val="7D8EE8877D754167B6E2763567B0BDE11"/>
    <w:rsid w:val="00ED176C"/>
    <w:rPr>
      <w:rFonts w:eastAsiaTheme="minorHAnsi"/>
    </w:rPr>
  </w:style>
  <w:style w:type="paragraph" w:customStyle="1" w:styleId="77B55EC0157A415DBCDC4A583B4D3B7B1">
    <w:name w:val="77B55EC0157A415DBCDC4A583B4D3B7B1"/>
    <w:rsid w:val="00ED176C"/>
    <w:rPr>
      <w:rFonts w:eastAsiaTheme="minorHAnsi"/>
    </w:rPr>
  </w:style>
  <w:style w:type="paragraph" w:customStyle="1" w:styleId="F1E2917A4B084A4181E6FEC47DFC7FA61">
    <w:name w:val="F1E2917A4B084A4181E6FEC47DFC7FA61"/>
    <w:rsid w:val="00ED176C"/>
    <w:rPr>
      <w:rFonts w:eastAsiaTheme="minorHAnsi"/>
    </w:rPr>
  </w:style>
  <w:style w:type="paragraph" w:customStyle="1" w:styleId="34C3EC9C5BBF4DDC8B19874D80C5D2661">
    <w:name w:val="34C3EC9C5BBF4DDC8B19874D80C5D2661"/>
    <w:rsid w:val="00ED176C"/>
    <w:rPr>
      <w:rFonts w:eastAsiaTheme="minorHAnsi"/>
    </w:rPr>
  </w:style>
  <w:style w:type="paragraph" w:customStyle="1" w:styleId="53C2EA1C649C43AFA3FB0E65970C7A981">
    <w:name w:val="53C2EA1C649C43AFA3FB0E65970C7A981"/>
    <w:rsid w:val="00ED176C"/>
    <w:rPr>
      <w:rFonts w:eastAsiaTheme="minorHAnsi"/>
    </w:rPr>
  </w:style>
  <w:style w:type="paragraph" w:customStyle="1" w:styleId="B300B684480444E799AA5B4276667AC51">
    <w:name w:val="B300B684480444E799AA5B4276667AC51"/>
    <w:rsid w:val="00ED176C"/>
    <w:rPr>
      <w:rFonts w:eastAsiaTheme="minorHAnsi"/>
    </w:rPr>
  </w:style>
  <w:style w:type="paragraph" w:customStyle="1" w:styleId="7B3581DBAF454FC3B66FDF088149B0611">
    <w:name w:val="7B3581DBAF454FC3B66FDF088149B0611"/>
    <w:rsid w:val="00ED176C"/>
    <w:rPr>
      <w:rFonts w:eastAsiaTheme="minorHAnsi"/>
    </w:rPr>
  </w:style>
  <w:style w:type="paragraph" w:customStyle="1" w:styleId="D3CB96540A9A4A8ABA5145399E01734D">
    <w:name w:val="D3CB96540A9A4A8ABA5145399E01734D"/>
    <w:rsid w:val="00F268DD"/>
  </w:style>
  <w:style w:type="paragraph" w:customStyle="1" w:styleId="EAE0D902770A47358A91E3A469D5FD39">
    <w:name w:val="EAE0D902770A47358A91E3A469D5FD39"/>
    <w:rsid w:val="00F268DD"/>
  </w:style>
  <w:style w:type="paragraph" w:customStyle="1" w:styleId="97D080F33A0E4E20983128DA8134785B">
    <w:name w:val="97D080F33A0E4E20983128DA8134785B"/>
    <w:rsid w:val="00F268DD"/>
  </w:style>
  <w:style w:type="paragraph" w:customStyle="1" w:styleId="B2827C71CEC84ECB86CE2928F1FB2476">
    <w:name w:val="B2827C71CEC84ECB86CE2928F1FB2476"/>
    <w:rsid w:val="00F268DD"/>
  </w:style>
  <w:style w:type="paragraph" w:customStyle="1" w:styleId="B93E75662F7343AC84077C5D45D7102B">
    <w:name w:val="B93E75662F7343AC84077C5D45D7102B"/>
    <w:rsid w:val="00F268DD"/>
  </w:style>
  <w:style w:type="paragraph" w:customStyle="1" w:styleId="88A063E792584DC084460EE0C32DE5F42">
    <w:name w:val="88A063E792584DC084460EE0C32DE5F42"/>
    <w:rsid w:val="00F268DD"/>
    <w:rPr>
      <w:rFonts w:eastAsiaTheme="minorHAnsi"/>
    </w:rPr>
  </w:style>
  <w:style w:type="paragraph" w:customStyle="1" w:styleId="1B68E385459345D9A99C5F1C7FCDA88D2">
    <w:name w:val="1B68E385459345D9A99C5F1C7FCDA88D2"/>
    <w:rsid w:val="00F268DD"/>
    <w:rPr>
      <w:rFonts w:eastAsiaTheme="minorHAnsi"/>
    </w:rPr>
  </w:style>
  <w:style w:type="paragraph" w:customStyle="1" w:styleId="248E1F644B9C405192A7C668DE9814202">
    <w:name w:val="248E1F644B9C405192A7C668DE9814202"/>
    <w:rsid w:val="00F268DD"/>
    <w:rPr>
      <w:rFonts w:eastAsiaTheme="minorHAnsi"/>
    </w:rPr>
  </w:style>
  <w:style w:type="paragraph" w:customStyle="1" w:styleId="860E702973C7450E85252AB5FF4068BD2">
    <w:name w:val="860E702973C7450E85252AB5FF4068BD2"/>
    <w:rsid w:val="00F268DD"/>
    <w:rPr>
      <w:rFonts w:eastAsiaTheme="minorHAnsi"/>
    </w:rPr>
  </w:style>
  <w:style w:type="paragraph" w:customStyle="1" w:styleId="7D8EE8877D754167B6E2763567B0BDE12">
    <w:name w:val="7D8EE8877D754167B6E2763567B0BDE12"/>
    <w:rsid w:val="00F268DD"/>
    <w:rPr>
      <w:rFonts w:eastAsiaTheme="minorHAnsi"/>
    </w:rPr>
  </w:style>
  <w:style w:type="paragraph" w:customStyle="1" w:styleId="77B55EC0157A415DBCDC4A583B4D3B7B2">
    <w:name w:val="77B55EC0157A415DBCDC4A583B4D3B7B2"/>
    <w:rsid w:val="00F268DD"/>
    <w:rPr>
      <w:rFonts w:eastAsiaTheme="minorHAnsi"/>
    </w:rPr>
  </w:style>
  <w:style w:type="paragraph" w:customStyle="1" w:styleId="B93E75662F7343AC84077C5D45D7102B1">
    <w:name w:val="B93E75662F7343AC84077C5D45D7102B1"/>
    <w:rsid w:val="00F268DD"/>
    <w:rPr>
      <w:rFonts w:eastAsiaTheme="minorHAnsi"/>
    </w:rPr>
  </w:style>
  <w:style w:type="paragraph" w:customStyle="1" w:styleId="F1E2917A4B084A4181E6FEC47DFC7FA62">
    <w:name w:val="F1E2917A4B084A4181E6FEC47DFC7FA62"/>
    <w:rsid w:val="00F268DD"/>
    <w:rPr>
      <w:rFonts w:eastAsiaTheme="minorHAnsi"/>
    </w:rPr>
  </w:style>
  <w:style w:type="paragraph" w:customStyle="1" w:styleId="34C3EC9C5BBF4DDC8B19874D80C5D2662">
    <w:name w:val="34C3EC9C5BBF4DDC8B19874D80C5D2662"/>
    <w:rsid w:val="00F268DD"/>
    <w:rPr>
      <w:rFonts w:eastAsiaTheme="minorHAnsi"/>
    </w:rPr>
  </w:style>
  <w:style w:type="paragraph" w:customStyle="1" w:styleId="53C2EA1C649C43AFA3FB0E65970C7A982">
    <w:name w:val="53C2EA1C649C43AFA3FB0E65970C7A982"/>
    <w:rsid w:val="00F268DD"/>
    <w:rPr>
      <w:rFonts w:eastAsiaTheme="minorHAnsi"/>
    </w:rPr>
  </w:style>
  <w:style w:type="paragraph" w:customStyle="1" w:styleId="B300B684480444E799AA5B4276667AC52">
    <w:name w:val="B300B684480444E799AA5B4276667AC52"/>
    <w:rsid w:val="00F268DD"/>
    <w:rPr>
      <w:rFonts w:eastAsiaTheme="minorHAnsi"/>
    </w:rPr>
  </w:style>
  <w:style w:type="paragraph" w:customStyle="1" w:styleId="7B3581DBAF454FC3B66FDF088149B0612">
    <w:name w:val="7B3581DBAF454FC3B66FDF088149B0612"/>
    <w:rsid w:val="00F268DD"/>
    <w:rPr>
      <w:rFonts w:eastAsiaTheme="minorHAnsi"/>
    </w:rPr>
  </w:style>
  <w:style w:type="paragraph" w:customStyle="1" w:styleId="88A063E792584DC084460EE0C32DE5F43">
    <w:name w:val="88A063E792584DC084460EE0C32DE5F43"/>
    <w:rsid w:val="00D77464"/>
    <w:rPr>
      <w:rFonts w:eastAsiaTheme="minorHAnsi"/>
    </w:rPr>
  </w:style>
  <w:style w:type="paragraph" w:customStyle="1" w:styleId="1B68E385459345D9A99C5F1C7FCDA88D3">
    <w:name w:val="1B68E385459345D9A99C5F1C7FCDA88D3"/>
    <w:rsid w:val="00D77464"/>
    <w:rPr>
      <w:rFonts w:eastAsiaTheme="minorHAnsi"/>
    </w:rPr>
  </w:style>
  <w:style w:type="paragraph" w:customStyle="1" w:styleId="248E1F644B9C405192A7C668DE9814203">
    <w:name w:val="248E1F644B9C405192A7C668DE9814203"/>
    <w:rsid w:val="00D77464"/>
    <w:rPr>
      <w:rFonts w:eastAsiaTheme="minorHAnsi"/>
    </w:rPr>
  </w:style>
  <w:style w:type="paragraph" w:customStyle="1" w:styleId="860E702973C7450E85252AB5FF4068BD3">
    <w:name w:val="860E702973C7450E85252AB5FF4068BD3"/>
    <w:rsid w:val="00D77464"/>
    <w:rPr>
      <w:rFonts w:eastAsiaTheme="minorHAnsi"/>
    </w:rPr>
  </w:style>
  <w:style w:type="paragraph" w:customStyle="1" w:styleId="7D8EE8877D754167B6E2763567B0BDE13">
    <w:name w:val="7D8EE8877D754167B6E2763567B0BDE13"/>
    <w:rsid w:val="00D77464"/>
    <w:rPr>
      <w:rFonts w:eastAsiaTheme="minorHAnsi"/>
    </w:rPr>
  </w:style>
  <w:style w:type="paragraph" w:customStyle="1" w:styleId="77B55EC0157A415DBCDC4A583B4D3B7B3">
    <w:name w:val="77B55EC0157A415DBCDC4A583B4D3B7B3"/>
    <w:rsid w:val="00D77464"/>
    <w:rPr>
      <w:rFonts w:eastAsiaTheme="minorHAnsi"/>
    </w:rPr>
  </w:style>
  <w:style w:type="paragraph" w:customStyle="1" w:styleId="B93E75662F7343AC84077C5D45D7102B2">
    <w:name w:val="B93E75662F7343AC84077C5D45D7102B2"/>
    <w:rsid w:val="00D77464"/>
    <w:rPr>
      <w:rFonts w:eastAsiaTheme="minorHAnsi"/>
    </w:rPr>
  </w:style>
  <w:style w:type="paragraph" w:customStyle="1" w:styleId="F1E2917A4B084A4181E6FEC47DFC7FA63">
    <w:name w:val="F1E2917A4B084A4181E6FEC47DFC7FA63"/>
    <w:rsid w:val="00D77464"/>
    <w:rPr>
      <w:rFonts w:eastAsiaTheme="minorHAnsi"/>
    </w:rPr>
  </w:style>
  <w:style w:type="paragraph" w:customStyle="1" w:styleId="34C3EC9C5BBF4DDC8B19874D80C5D2663">
    <w:name w:val="34C3EC9C5BBF4DDC8B19874D80C5D2663"/>
    <w:rsid w:val="00D77464"/>
    <w:rPr>
      <w:rFonts w:eastAsiaTheme="minorHAnsi"/>
    </w:rPr>
  </w:style>
  <w:style w:type="paragraph" w:customStyle="1" w:styleId="53C2EA1C649C43AFA3FB0E65970C7A983">
    <w:name w:val="53C2EA1C649C43AFA3FB0E65970C7A983"/>
    <w:rsid w:val="00D77464"/>
    <w:rPr>
      <w:rFonts w:eastAsiaTheme="minorHAnsi"/>
    </w:rPr>
  </w:style>
  <w:style w:type="paragraph" w:customStyle="1" w:styleId="B300B684480444E799AA5B4276667AC53">
    <w:name w:val="B300B684480444E799AA5B4276667AC53"/>
    <w:rsid w:val="00D77464"/>
    <w:rPr>
      <w:rFonts w:eastAsiaTheme="minorHAnsi"/>
    </w:rPr>
  </w:style>
  <w:style w:type="paragraph" w:customStyle="1" w:styleId="7B3581DBAF454FC3B66FDF088149B0613">
    <w:name w:val="7B3581DBAF454FC3B66FDF088149B0613"/>
    <w:rsid w:val="00D77464"/>
    <w:rPr>
      <w:rFonts w:eastAsiaTheme="minorHAnsi"/>
    </w:rPr>
  </w:style>
  <w:style w:type="paragraph" w:customStyle="1" w:styleId="39C2AB5FD8A548928555366D181F9ADA">
    <w:name w:val="39C2AB5FD8A548928555366D181F9ADA"/>
    <w:rsid w:val="003D15B8"/>
  </w:style>
  <w:style w:type="paragraph" w:customStyle="1" w:styleId="5852A223FE3242F9910B3C497C1EA58A">
    <w:name w:val="5852A223FE3242F9910B3C497C1EA58A"/>
    <w:rsid w:val="003D15B8"/>
  </w:style>
  <w:style w:type="paragraph" w:customStyle="1" w:styleId="88A063E792584DC084460EE0C32DE5F44">
    <w:name w:val="88A063E792584DC084460EE0C32DE5F44"/>
    <w:rsid w:val="00E07CBD"/>
    <w:rPr>
      <w:rFonts w:eastAsiaTheme="minorHAnsi"/>
    </w:rPr>
  </w:style>
  <w:style w:type="paragraph" w:customStyle="1" w:styleId="1B68E385459345D9A99C5F1C7FCDA88D4">
    <w:name w:val="1B68E385459345D9A99C5F1C7FCDA88D4"/>
    <w:rsid w:val="00E07CBD"/>
    <w:rPr>
      <w:rFonts w:eastAsiaTheme="minorHAnsi"/>
    </w:rPr>
  </w:style>
  <w:style w:type="paragraph" w:customStyle="1" w:styleId="248E1F644B9C405192A7C668DE9814204">
    <w:name w:val="248E1F644B9C405192A7C668DE9814204"/>
    <w:rsid w:val="00E07CBD"/>
    <w:rPr>
      <w:rFonts w:eastAsiaTheme="minorHAnsi"/>
    </w:rPr>
  </w:style>
  <w:style w:type="paragraph" w:customStyle="1" w:styleId="860E702973C7450E85252AB5FF4068BD4">
    <w:name w:val="860E702973C7450E85252AB5FF4068BD4"/>
    <w:rsid w:val="00E07CBD"/>
    <w:rPr>
      <w:rFonts w:eastAsiaTheme="minorHAnsi"/>
    </w:rPr>
  </w:style>
  <w:style w:type="paragraph" w:customStyle="1" w:styleId="7D8EE8877D754167B6E2763567B0BDE14">
    <w:name w:val="7D8EE8877D754167B6E2763567B0BDE14"/>
    <w:rsid w:val="00E07CBD"/>
    <w:rPr>
      <w:rFonts w:eastAsiaTheme="minorHAnsi"/>
    </w:rPr>
  </w:style>
  <w:style w:type="paragraph" w:customStyle="1" w:styleId="B93E75662F7343AC84077C5D45D7102B3">
    <w:name w:val="B93E75662F7343AC84077C5D45D7102B3"/>
    <w:rsid w:val="00E07CBD"/>
    <w:rPr>
      <w:rFonts w:eastAsiaTheme="minorHAnsi"/>
    </w:rPr>
  </w:style>
  <w:style w:type="paragraph" w:customStyle="1" w:styleId="F1E2917A4B084A4181E6FEC47DFC7FA64">
    <w:name w:val="F1E2917A4B084A4181E6FEC47DFC7FA64"/>
    <w:rsid w:val="00E07CBD"/>
    <w:rPr>
      <w:rFonts w:eastAsiaTheme="minorHAnsi"/>
    </w:rPr>
  </w:style>
  <w:style w:type="paragraph" w:customStyle="1" w:styleId="5852A223FE3242F9910B3C497C1EA58A1">
    <w:name w:val="5852A223FE3242F9910B3C497C1EA58A1"/>
    <w:rsid w:val="00E07CBD"/>
    <w:rPr>
      <w:rFonts w:eastAsiaTheme="minorHAnsi"/>
    </w:rPr>
  </w:style>
  <w:style w:type="paragraph" w:customStyle="1" w:styleId="34C3EC9C5BBF4DDC8B19874D80C5D2664">
    <w:name w:val="34C3EC9C5BBF4DDC8B19874D80C5D2664"/>
    <w:rsid w:val="00E07CBD"/>
    <w:rPr>
      <w:rFonts w:eastAsiaTheme="minorHAnsi"/>
    </w:rPr>
  </w:style>
  <w:style w:type="paragraph" w:customStyle="1" w:styleId="53C2EA1C649C43AFA3FB0E65970C7A984">
    <w:name w:val="53C2EA1C649C43AFA3FB0E65970C7A984"/>
    <w:rsid w:val="00E07CBD"/>
    <w:rPr>
      <w:rFonts w:eastAsiaTheme="minorHAnsi"/>
    </w:rPr>
  </w:style>
  <w:style w:type="paragraph" w:customStyle="1" w:styleId="B300B684480444E799AA5B4276667AC54">
    <w:name w:val="B300B684480444E799AA5B4276667AC54"/>
    <w:rsid w:val="00E07CBD"/>
    <w:rPr>
      <w:rFonts w:eastAsiaTheme="minorHAnsi"/>
    </w:rPr>
  </w:style>
  <w:style w:type="paragraph" w:customStyle="1" w:styleId="7B3581DBAF454FC3B66FDF088149B0614">
    <w:name w:val="7B3581DBAF454FC3B66FDF088149B0614"/>
    <w:rsid w:val="00E07CBD"/>
    <w:rPr>
      <w:rFonts w:eastAsiaTheme="minorHAnsi"/>
    </w:rPr>
  </w:style>
  <w:style w:type="paragraph" w:customStyle="1" w:styleId="37BF15E7CFC14D26B7ABFC3A9B1C5F94">
    <w:name w:val="37BF15E7CFC14D26B7ABFC3A9B1C5F94"/>
    <w:rsid w:val="00E07CBD"/>
  </w:style>
  <w:style w:type="paragraph" w:customStyle="1" w:styleId="0BE75DD1A52845B5ADE9609CC365BD74">
    <w:name w:val="0BE75DD1A52845B5ADE9609CC365BD74"/>
    <w:rsid w:val="00E07CBD"/>
  </w:style>
  <w:style w:type="paragraph" w:customStyle="1" w:styleId="65CD3EA9C64D495185CD33ADA699D8B5">
    <w:name w:val="65CD3EA9C64D495185CD33ADA699D8B5"/>
    <w:rsid w:val="00E07CBD"/>
  </w:style>
  <w:style w:type="paragraph" w:customStyle="1" w:styleId="88A063E792584DC084460EE0C32DE5F45">
    <w:name w:val="88A063E792584DC084460EE0C32DE5F45"/>
    <w:rsid w:val="00E07CBD"/>
    <w:rPr>
      <w:rFonts w:eastAsiaTheme="minorHAnsi"/>
    </w:rPr>
  </w:style>
  <w:style w:type="paragraph" w:customStyle="1" w:styleId="1B68E385459345D9A99C5F1C7FCDA88D5">
    <w:name w:val="1B68E385459345D9A99C5F1C7FCDA88D5"/>
    <w:rsid w:val="00E07CBD"/>
    <w:rPr>
      <w:rFonts w:eastAsiaTheme="minorHAnsi"/>
    </w:rPr>
  </w:style>
  <w:style w:type="paragraph" w:customStyle="1" w:styleId="248E1F644B9C405192A7C668DE9814205">
    <w:name w:val="248E1F644B9C405192A7C668DE9814205"/>
    <w:rsid w:val="00E07CBD"/>
    <w:rPr>
      <w:rFonts w:eastAsiaTheme="minorHAnsi"/>
    </w:rPr>
  </w:style>
  <w:style w:type="paragraph" w:customStyle="1" w:styleId="860E702973C7450E85252AB5FF4068BD5">
    <w:name w:val="860E702973C7450E85252AB5FF4068BD5"/>
    <w:rsid w:val="00E07CBD"/>
    <w:rPr>
      <w:rFonts w:eastAsiaTheme="minorHAnsi"/>
    </w:rPr>
  </w:style>
  <w:style w:type="paragraph" w:customStyle="1" w:styleId="7D8EE8877D754167B6E2763567B0BDE15">
    <w:name w:val="7D8EE8877D754167B6E2763567B0BDE15"/>
    <w:rsid w:val="00E07CBD"/>
    <w:rPr>
      <w:rFonts w:eastAsiaTheme="minorHAnsi"/>
    </w:rPr>
  </w:style>
  <w:style w:type="paragraph" w:customStyle="1" w:styleId="B93E75662F7343AC84077C5D45D7102B4">
    <w:name w:val="B93E75662F7343AC84077C5D45D7102B4"/>
    <w:rsid w:val="00E07CBD"/>
    <w:rPr>
      <w:rFonts w:eastAsiaTheme="minorHAnsi"/>
    </w:rPr>
  </w:style>
  <w:style w:type="paragraph" w:customStyle="1" w:styleId="F1E2917A4B084A4181E6FEC47DFC7FA65">
    <w:name w:val="F1E2917A4B084A4181E6FEC47DFC7FA65"/>
    <w:rsid w:val="00E07CBD"/>
    <w:rPr>
      <w:rFonts w:eastAsiaTheme="minorHAnsi"/>
    </w:rPr>
  </w:style>
  <w:style w:type="paragraph" w:customStyle="1" w:styleId="5852A223FE3242F9910B3C497C1EA58A2">
    <w:name w:val="5852A223FE3242F9910B3C497C1EA58A2"/>
    <w:rsid w:val="00E07CBD"/>
    <w:rPr>
      <w:rFonts w:eastAsiaTheme="minorHAnsi"/>
    </w:rPr>
  </w:style>
  <w:style w:type="paragraph" w:customStyle="1" w:styleId="34C3EC9C5BBF4DDC8B19874D80C5D2665">
    <w:name w:val="34C3EC9C5BBF4DDC8B19874D80C5D2665"/>
    <w:rsid w:val="00E07CBD"/>
    <w:rPr>
      <w:rFonts w:eastAsiaTheme="minorHAnsi"/>
    </w:rPr>
  </w:style>
  <w:style w:type="paragraph" w:customStyle="1" w:styleId="B300B684480444E799AA5B4276667AC55">
    <w:name w:val="B300B684480444E799AA5B4276667AC55"/>
    <w:rsid w:val="00E07CBD"/>
    <w:rPr>
      <w:rFonts w:eastAsiaTheme="minorHAnsi"/>
    </w:rPr>
  </w:style>
  <w:style w:type="paragraph" w:customStyle="1" w:styleId="7B3581DBAF454FC3B66FDF088149B0615">
    <w:name w:val="7B3581DBAF454FC3B66FDF088149B0615"/>
    <w:rsid w:val="00E07CBD"/>
    <w:rPr>
      <w:rFonts w:eastAsiaTheme="minorHAnsi"/>
    </w:rPr>
  </w:style>
  <w:style w:type="paragraph" w:customStyle="1" w:styleId="65CD3EA9C64D495185CD33ADA699D8B51">
    <w:name w:val="65CD3EA9C64D495185CD33ADA699D8B51"/>
    <w:rsid w:val="00E07CBD"/>
    <w:rPr>
      <w:rFonts w:eastAsiaTheme="minorHAnsi"/>
    </w:rPr>
  </w:style>
  <w:style w:type="paragraph" w:customStyle="1" w:styleId="88A063E792584DC084460EE0C32DE5F46">
    <w:name w:val="88A063E792584DC084460EE0C32DE5F46"/>
    <w:rsid w:val="00E07CBD"/>
    <w:rPr>
      <w:rFonts w:eastAsiaTheme="minorHAnsi"/>
    </w:rPr>
  </w:style>
  <w:style w:type="paragraph" w:customStyle="1" w:styleId="1B68E385459345D9A99C5F1C7FCDA88D6">
    <w:name w:val="1B68E385459345D9A99C5F1C7FCDA88D6"/>
    <w:rsid w:val="00E07CBD"/>
    <w:rPr>
      <w:rFonts w:eastAsiaTheme="minorHAnsi"/>
    </w:rPr>
  </w:style>
  <w:style w:type="paragraph" w:customStyle="1" w:styleId="248E1F644B9C405192A7C668DE9814206">
    <w:name w:val="248E1F644B9C405192A7C668DE9814206"/>
    <w:rsid w:val="00E07CBD"/>
    <w:rPr>
      <w:rFonts w:eastAsiaTheme="minorHAnsi"/>
    </w:rPr>
  </w:style>
  <w:style w:type="paragraph" w:customStyle="1" w:styleId="860E702973C7450E85252AB5FF4068BD6">
    <w:name w:val="860E702973C7450E85252AB5FF4068BD6"/>
    <w:rsid w:val="00E07CBD"/>
    <w:rPr>
      <w:rFonts w:eastAsiaTheme="minorHAnsi"/>
    </w:rPr>
  </w:style>
  <w:style w:type="paragraph" w:customStyle="1" w:styleId="7D8EE8877D754167B6E2763567B0BDE16">
    <w:name w:val="7D8EE8877D754167B6E2763567B0BDE16"/>
    <w:rsid w:val="00E07CBD"/>
    <w:rPr>
      <w:rFonts w:eastAsiaTheme="minorHAnsi"/>
    </w:rPr>
  </w:style>
  <w:style w:type="paragraph" w:customStyle="1" w:styleId="B93E75662F7343AC84077C5D45D7102B5">
    <w:name w:val="B93E75662F7343AC84077C5D45D7102B5"/>
    <w:rsid w:val="00E07CBD"/>
    <w:rPr>
      <w:rFonts w:eastAsiaTheme="minorHAnsi"/>
    </w:rPr>
  </w:style>
  <w:style w:type="paragraph" w:customStyle="1" w:styleId="F1E2917A4B084A4181E6FEC47DFC7FA66">
    <w:name w:val="F1E2917A4B084A4181E6FEC47DFC7FA66"/>
    <w:rsid w:val="00E07CBD"/>
    <w:rPr>
      <w:rFonts w:eastAsiaTheme="minorHAnsi"/>
    </w:rPr>
  </w:style>
  <w:style w:type="paragraph" w:customStyle="1" w:styleId="5852A223FE3242F9910B3C497C1EA58A3">
    <w:name w:val="5852A223FE3242F9910B3C497C1EA58A3"/>
    <w:rsid w:val="00E07CBD"/>
    <w:rPr>
      <w:rFonts w:eastAsiaTheme="minorHAnsi"/>
    </w:rPr>
  </w:style>
  <w:style w:type="paragraph" w:customStyle="1" w:styleId="34C3EC9C5BBF4DDC8B19874D80C5D2666">
    <w:name w:val="34C3EC9C5BBF4DDC8B19874D80C5D2666"/>
    <w:rsid w:val="00E07CBD"/>
    <w:rPr>
      <w:rFonts w:eastAsiaTheme="minorHAnsi"/>
    </w:rPr>
  </w:style>
  <w:style w:type="paragraph" w:customStyle="1" w:styleId="B300B684480444E799AA5B4276667AC56">
    <w:name w:val="B300B684480444E799AA5B4276667AC56"/>
    <w:rsid w:val="00E07CBD"/>
    <w:rPr>
      <w:rFonts w:eastAsiaTheme="minorHAnsi"/>
    </w:rPr>
  </w:style>
  <w:style w:type="paragraph" w:customStyle="1" w:styleId="7B3581DBAF454FC3B66FDF088149B0616">
    <w:name w:val="7B3581DBAF454FC3B66FDF088149B0616"/>
    <w:rsid w:val="00E07CBD"/>
    <w:rPr>
      <w:rFonts w:eastAsiaTheme="minorHAnsi"/>
    </w:rPr>
  </w:style>
  <w:style w:type="paragraph" w:customStyle="1" w:styleId="65CD3EA9C64D495185CD33ADA699D8B52">
    <w:name w:val="65CD3EA9C64D495185CD33ADA699D8B52"/>
    <w:rsid w:val="00E07CBD"/>
    <w:rPr>
      <w:rFonts w:eastAsiaTheme="minorHAnsi"/>
    </w:rPr>
  </w:style>
  <w:style w:type="paragraph" w:customStyle="1" w:styleId="88A063E792584DC084460EE0C32DE5F47">
    <w:name w:val="88A063E792584DC084460EE0C32DE5F47"/>
    <w:rsid w:val="008E36FA"/>
    <w:rPr>
      <w:rFonts w:eastAsiaTheme="minorHAnsi"/>
    </w:rPr>
  </w:style>
  <w:style w:type="paragraph" w:customStyle="1" w:styleId="1B68E385459345D9A99C5F1C7FCDA88D7">
    <w:name w:val="1B68E385459345D9A99C5F1C7FCDA88D7"/>
    <w:rsid w:val="008E36FA"/>
    <w:rPr>
      <w:rFonts w:eastAsiaTheme="minorHAnsi"/>
    </w:rPr>
  </w:style>
  <w:style w:type="paragraph" w:customStyle="1" w:styleId="248E1F644B9C405192A7C668DE9814207">
    <w:name w:val="248E1F644B9C405192A7C668DE9814207"/>
    <w:rsid w:val="008E36FA"/>
    <w:rPr>
      <w:rFonts w:eastAsiaTheme="minorHAnsi"/>
    </w:rPr>
  </w:style>
  <w:style w:type="paragraph" w:customStyle="1" w:styleId="860E702973C7450E85252AB5FF4068BD7">
    <w:name w:val="860E702973C7450E85252AB5FF4068BD7"/>
    <w:rsid w:val="008E36FA"/>
    <w:rPr>
      <w:rFonts w:eastAsiaTheme="minorHAnsi"/>
    </w:rPr>
  </w:style>
  <w:style w:type="paragraph" w:customStyle="1" w:styleId="7D8EE8877D754167B6E2763567B0BDE17">
    <w:name w:val="7D8EE8877D754167B6E2763567B0BDE17"/>
    <w:rsid w:val="008E36FA"/>
    <w:rPr>
      <w:rFonts w:eastAsiaTheme="minorHAnsi"/>
    </w:rPr>
  </w:style>
  <w:style w:type="paragraph" w:customStyle="1" w:styleId="B93E75662F7343AC84077C5D45D7102B6">
    <w:name w:val="B93E75662F7343AC84077C5D45D7102B6"/>
    <w:rsid w:val="008E36FA"/>
    <w:rPr>
      <w:rFonts w:eastAsiaTheme="minorHAnsi"/>
    </w:rPr>
  </w:style>
  <w:style w:type="paragraph" w:customStyle="1" w:styleId="F1E2917A4B084A4181E6FEC47DFC7FA67">
    <w:name w:val="F1E2917A4B084A4181E6FEC47DFC7FA67"/>
    <w:rsid w:val="008E36FA"/>
    <w:rPr>
      <w:rFonts w:eastAsiaTheme="minorHAnsi"/>
    </w:rPr>
  </w:style>
  <w:style w:type="paragraph" w:customStyle="1" w:styleId="5852A223FE3242F9910B3C497C1EA58A4">
    <w:name w:val="5852A223FE3242F9910B3C497C1EA58A4"/>
    <w:rsid w:val="008E36FA"/>
    <w:rPr>
      <w:rFonts w:eastAsiaTheme="minorHAnsi"/>
    </w:rPr>
  </w:style>
  <w:style w:type="paragraph" w:customStyle="1" w:styleId="34C3EC9C5BBF4DDC8B19874D80C5D2667">
    <w:name w:val="34C3EC9C5BBF4DDC8B19874D80C5D2667"/>
    <w:rsid w:val="008E36FA"/>
    <w:rPr>
      <w:rFonts w:eastAsiaTheme="minorHAnsi"/>
    </w:rPr>
  </w:style>
  <w:style w:type="paragraph" w:customStyle="1" w:styleId="B300B684480444E799AA5B4276667AC57">
    <w:name w:val="B300B684480444E799AA5B4276667AC57"/>
    <w:rsid w:val="008E36FA"/>
    <w:rPr>
      <w:rFonts w:eastAsiaTheme="minorHAnsi"/>
    </w:rPr>
  </w:style>
  <w:style w:type="paragraph" w:customStyle="1" w:styleId="7B3581DBAF454FC3B66FDF088149B0617">
    <w:name w:val="7B3581DBAF454FC3B66FDF088149B0617"/>
    <w:rsid w:val="008E36FA"/>
    <w:rPr>
      <w:rFonts w:eastAsiaTheme="minorHAnsi"/>
    </w:rPr>
  </w:style>
  <w:style w:type="paragraph" w:customStyle="1" w:styleId="65CD3EA9C64D495185CD33ADA699D8B53">
    <w:name w:val="65CD3EA9C64D495185CD33ADA699D8B53"/>
    <w:rsid w:val="008E36FA"/>
    <w:rPr>
      <w:rFonts w:eastAsiaTheme="minorHAnsi"/>
    </w:rPr>
  </w:style>
  <w:style w:type="paragraph" w:customStyle="1" w:styleId="9763FEF3F1C14D0F96EE5A7F877ECEC6">
    <w:name w:val="9763FEF3F1C14D0F96EE5A7F877ECEC6"/>
    <w:rsid w:val="008E36FA"/>
  </w:style>
  <w:style w:type="paragraph" w:customStyle="1" w:styleId="121432DB0D824EA28CDB59838E3174C6">
    <w:name w:val="121432DB0D824EA28CDB59838E3174C6"/>
    <w:rsid w:val="008E36FA"/>
  </w:style>
  <w:style w:type="paragraph" w:customStyle="1" w:styleId="33A37CC6AB3C4FF6AE4FD821D5FF5809">
    <w:name w:val="33A37CC6AB3C4FF6AE4FD821D5FF5809"/>
    <w:rsid w:val="008E36FA"/>
  </w:style>
  <w:style w:type="paragraph" w:customStyle="1" w:styleId="96B5845241674A9DBB4B122AF0065B27">
    <w:name w:val="96B5845241674A9DBB4B122AF0065B27"/>
    <w:rsid w:val="008E36FA"/>
  </w:style>
  <w:style w:type="paragraph" w:customStyle="1" w:styleId="C9D8CCE960144F38BA9FEF3F7AC4C5EB">
    <w:name w:val="C9D8CCE960144F38BA9FEF3F7AC4C5EB"/>
    <w:rsid w:val="008E36FA"/>
  </w:style>
  <w:style w:type="paragraph" w:customStyle="1" w:styleId="2D08467E557B410DB32C1070788AC257">
    <w:name w:val="2D08467E557B410DB32C1070788AC257"/>
    <w:rsid w:val="008E36FA"/>
  </w:style>
  <w:style w:type="paragraph" w:customStyle="1" w:styleId="FDA564C4BFD54FEC83755F42AC257FC3">
    <w:name w:val="FDA564C4BFD54FEC83755F42AC257FC3"/>
    <w:rsid w:val="008E36FA"/>
  </w:style>
  <w:style w:type="paragraph" w:customStyle="1" w:styleId="B5E119FC50974CCC8C94DB3954D928F0">
    <w:name w:val="B5E119FC50974CCC8C94DB3954D928F0"/>
    <w:rsid w:val="008E36FA"/>
  </w:style>
  <w:style w:type="paragraph" w:customStyle="1" w:styleId="5EB264AF66344CA3B8595E01F1017C62">
    <w:name w:val="5EB264AF66344CA3B8595E01F1017C62"/>
    <w:rsid w:val="008E36FA"/>
  </w:style>
  <w:style w:type="paragraph" w:customStyle="1" w:styleId="B444023B299B44DA80DC1F9EBD51B15F">
    <w:name w:val="B444023B299B44DA80DC1F9EBD51B15F"/>
    <w:rsid w:val="008E36FA"/>
  </w:style>
  <w:style w:type="paragraph" w:customStyle="1" w:styleId="F76EE08B004F45F692F1853065480E4D">
    <w:name w:val="F76EE08B004F45F692F1853065480E4D"/>
    <w:rsid w:val="008E36FA"/>
  </w:style>
  <w:style w:type="paragraph" w:customStyle="1" w:styleId="B2C2E656872441DA839BDED54AED9443">
    <w:name w:val="B2C2E656872441DA839BDED54AED9443"/>
    <w:rsid w:val="008E36FA"/>
  </w:style>
  <w:style w:type="paragraph" w:customStyle="1" w:styleId="89CDD40D6F014D0ABE4D725D9766E8C2">
    <w:name w:val="89CDD40D6F014D0ABE4D725D9766E8C2"/>
    <w:rsid w:val="008E36FA"/>
  </w:style>
  <w:style w:type="paragraph" w:customStyle="1" w:styleId="6E1A84358ABA401BBD28C52F94AFDB83">
    <w:name w:val="6E1A84358ABA401BBD28C52F94AFDB83"/>
    <w:rsid w:val="008E36FA"/>
  </w:style>
  <w:style w:type="paragraph" w:customStyle="1" w:styleId="5D84C47F4AF9416086BC50F53702D745">
    <w:name w:val="5D84C47F4AF9416086BC50F53702D745"/>
    <w:rsid w:val="008E36FA"/>
  </w:style>
  <w:style w:type="paragraph" w:customStyle="1" w:styleId="B9C631878777440780F5F3933BEC3047">
    <w:name w:val="B9C631878777440780F5F3933BEC3047"/>
    <w:rsid w:val="008E36FA"/>
  </w:style>
  <w:style w:type="paragraph" w:customStyle="1" w:styleId="659934F87BCE49999FABB24CFF850782">
    <w:name w:val="659934F87BCE49999FABB24CFF850782"/>
    <w:rsid w:val="008E36FA"/>
  </w:style>
  <w:style w:type="paragraph" w:customStyle="1" w:styleId="23B1FE86A9614CE1AF97D8572EB01E35">
    <w:name w:val="23B1FE86A9614CE1AF97D8572EB01E35"/>
    <w:rsid w:val="008E36FA"/>
  </w:style>
  <w:style w:type="paragraph" w:customStyle="1" w:styleId="E961A85138D5489DB4B7218E46E89950">
    <w:name w:val="E961A85138D5489DB4B7218E46E89950"/>
    <w:rsid w:val="008E36FA"/>
  </w:style>
  <w:style w:type="paragraph" w:customStyle="1" w:styleId="328611021879495AA791196D61180559">
    <w:name w:val="328611021879495AA791196D61180559"/>
    <w:rsid w:val="008E36FA"/>
  </w:style>
  <w:style w:type="paragraph" w:customStyle="1" w:styleId="66F162BC6D1545FC9EE30529725DF340">
    <w:name w:val="66F162BC6D1545FC9EE30529725DF340"/>
    <w:rsid w:val="008E36FA"/>
  </w:style>
  <w:style w:type="paragraph" w:customStyle="1" w:styleId="E9716B4F06CB4C18A599317781BD47E7">
    <w:name w:val="E9716B4F06CB4C18A599317781BD47E7"/>
    <w:rsid w:val="00AA0737"/>
  </w:style>
  <w:style w:type="paragraph" w:customStyle="1" w:styleId="2F53E4FE9FF3409AA2E728EAC5D54297">
    <w:name w:val="2F53E4FE9FF3409AA2E728EAC5D54297"/>
    <w:rsid w:val="00AA0737"/>
  </w:style>
  <w:style w:type="paragraph" w:customStyle="1" w:styleId="169D6077200347D78C4C1BE8A4ADE8DB">
    <w:name w:val="169D6077200347D78C4C1BE8A4ADE8DB"/>
    <w:rsid w:val="00697EE4"/>
  </w:style>
  <w:style w:type="paragraph" w:customStyle="1" w:styleId="FBF62B58A7C34854ACB688AD93BDE967">
    <w:name w:val="FBF62B58A7C34854ACB688AD93BDE967"/>
    <w:rsid w:val="00571E00"/>
  </w:style>
  <w:style w:type="paragraph" w:customStyle="1" w:styleId="10981F0DA41F46B38B9E444FA1F58FFC">
    <w:name w:val="10981F0DA41F46B38B9E444FA1F58FFC"/>
    <w:rsid w:val="00A96F5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</TotalTime>
  <Pages>2</Pages>
  <Words>373</Words>
  <Characters>2130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istrator</dc:creator>
  <cp:keywords/>
  <dc:description/>
  <cp:lastModifiedBy>White, Melissa L.</cp:lastModifiedBy>
  <cp:revision>25</cp:revision>
  <dcterms:created xsi:type="dcterms:W3CDTF">2020-03-24T15:38:00Z</dcterms:created>
  <dcterms:modified xsi:type="dcterms:W3CDTF">2022-08-18T22:26:00Z</dcterms:modified>
</cp:coreProperties>
</file>